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8E6D80" w14:textId="370D665C" w:rsidR="00F210D4" w:rsidRDefault="005716E0">
      <w:r>
        <w:t xml:space="preserve">For a student with what appears to be trauma induced self-esteem issues. </w:t>
      </w:r>
      <w:r w:rsidR="007116D2">
        <w:t xml:space="preserve">Four years old- impulsive aggressive behavior- occurs most when others are </w:t>
      </w:r>
      <w:proofErr w:type="gramStart"/>
      <w:r w:rsidR="007116D2">
        <w:t>misbehaving</w:t>
      </w:r>
      <w:proofErr w:type="gramEnd"/>
      <w:r w:rsidR="007116D2">
        <w:t xml:space="preserve"> or he has been told he’s having a good day.</w:t>
      </w:r>
    </w:p>
    <w:p w14:paraId="7B0B9772" w14:textId="77777777" w:rsidR="00C7096B" w:rsidRDefault="00C7096B"/>
    <w:tbl>
      <w:tblPr>
        <w:tblStyle w:val="TableGrid"/>
        <w:tblW w:w="0" w:type="auto"/>
        <w:tblLook w:val="04A0" w:firstRow="1" w:lastRow="0" w:firstColumn="1" w:lastColumn="0" w:noHBand="0" w:noVBand="1"/>
      </w:tblPr>
      <w:tblGrid>
        <w:gridCol w:w="1423"/>
        <w:gridCol w:w="2929"/>
        <w:gridCol w:w="2461"/>
        <w:gridCol w:w="2537"/>
      </w:tblGrid>
      <w:tr w:rsidR="005716E0" w14:paraId="32BACECD" w14:textId="77777777" w:rsidTr="005716E0">
        <w:tc>
          <w:tcPr>
            <w:tcW w:w="1423" w:type="dxa"/>
            <w:shd w:val="clear" w:color="auto" w:fill="D9D9D9" w:themeFill="background1" w:themeFillShade="D9"/>
          </w:tcPr>
          <w:p w14:paraId="6591F808" w14:textId="77777777" w:rsidR="005716E0" w:rsidRDefault="005716E0" w:rsidP="00C7096B">
            <w:pPr>
              <w:jc w:val="center"/>
              <w:rPr>
                <w:b/>
                <w:sz w:val="48"/>
              </w:rPr>
            </w:pPr>
          </w:p>
        </w:tc>
        <w:tc>
          <w:tcPr>
            <w:tcW w:w="2929" w:type="dxa"/>
            <w:shd w:val="clear" w:color="auto" w:fill="D9D9D9" w:themeFill="background1" w:themeFillShade="D9"/>
          </w:tcPr>
          <w:p w14:paraId="06BDE95A" w14:textId="12D3E201" w:rsidR="005716E0" w:rsidRPr="00C7096B" w:rsidRDefault="005716E0" w:rsidP="00C7096B">
            <w:pPr>
              <w:jc w:val="center"/>
              <w:rPr>
                <w:b/>
                <w:sz w:val="48"/>
              </w:rPr>
            </w:pPr>
            <w:r>
              <w:rPr>
                <w:b/>
                <w:sz w:val="48"/>
              </w:rPr>
              <w:t>Trigger</w:t>
            </w:r>
          </w:p>
        </w:tc>
        <w:tc>
          <w:tcPr>
            <w:tcW w:w="2461" w:type="dxa"/>
            <w:shd w:val="clear" w:color="auto" w:fill="D9D9D9" w:themeFill="background1" w:themeFillShade="D9"/>
          </w:tcPr>
          <w:p w14:paraId="3EADDBC4" w14:textId="77777777" w:rsidR="005716E0" w:rsidRPr="00C7096B" w:rsidRDefault="005716E0" w:rsidP="00C7096B">
            <w:pPr>
              <w:jc w:val="center"/>
              <w:rPr>
                <w:b/>
                <w:sz w:val="48"/>
              </w:rPr>
            </w:pPr>
            <w:r>
              <w:rPr>
                <w:b/>
                <w:sz w:val="48"/>
              </w:rPr>
              <w:t>Target</w:t>
            </w:r>
          </w:p>
        </w:tc>
        <w:tc>
          <w:tcPr>
            <w:tcW w:w="2537" w:type="dxa"/>
            <w:shd w:val="clear" w:color="auto" w:fill="D9D9D9" w:themeFill="background1" w:themeFillShade="D9"/>
          </w:tcPr>
          <w:p w14:paraId="2ED4BF47" w14:textId="77777777" w:rsidR="005716E0" w:rsidRPr="00C7096B" w:rsidRDefault="005716E0" w:rsidP="00C7096B">
            <w:pPr>
              <w:jc w:val="center"/>
              <w:rPr>
                <w:b/>
                <w:sz w:val="48"/>
              </w:rPr>
            </w:pPr>
            <w:r>
              <w:rPr>
                <w:b/>
                <w:sz w:val="48"/>
              </w:rPr>
              <w:t>impacT</w:t>
            </w:r>
          </w:p>
        </w:tc>
      </w:tr>
      <w:tr w:rsidR="005716E0" w14:paraId="125EAF54" w14:textId="77777777" w:rsidTr="005716E0">
        <w:tc>
          <w:tcPr>
            <w:tcW w:w="1423" w:type="dxa"/>
          </w:tcPr>
          <w:p w14:paraId="1642E590" w14:textId="77777777" w:rsidR="005716E0" w:rsidRDefault="005716E0" w:rsidP="00C7096B">
            <w:pPr>
              <w:jc w:val="center"/>
              <w:rPr>
                <w:b/>
                <w:sz w:val="24"/>
              </w:rPr>
            </w:pPr>
          </w:p>
        </w:tc>
        <w:tc>
          <w:tcPr>
            <w:tcW w:w="2929" w:type="dxa"/>
          </w:tcPr>
          <w:p w14:paraId="439C574E" w14:textId="2BE54989" w:rsidR="005716E0" w:rsidRPr="005716E0" w:rsidRDefault="005716E0" w:rsidP="00C7096B">
            <w:pPr>
              <w:jc w:val="center"/>
              <w:rPr>
                <w:b/>
                <w:sz w:val="24"/>
              </w:rPr>
            </w:pPr>
            <w:r>
              <w:rPr>
                <w:b/>
                <w:sz w:val="24"/>
              </w:rPr>
              <w:t xml:space="preserve">Triggers appear to be internal- setting events unseen by staff. Especially triggered if he is told he is having a good </w:t>
            </w:r>
            <w:proofErr w:type="gramStart"/>
            <w:r>
              <w:rPr>
                <w:b/>
                <w:sz w:val="24"/>
              </w:rPr>
              <w:t>day</w:t>
            </w:r>
            <w:proofErr w:type="gramEnd"/>
            <w:r>
              <w:rPr>
                <w:b/>
                <w:sz w:val="24"/>
              </w:rPr>
              <w:t xml:space="preserve"> or another student is not having a good day.</w:t>
            </w:r>
          </w:p>
          <w:p w14:paraId="5FCE1417" w14:textId="77777777" w:rsidR="005716E0" w:rsidRPr="005716E0" w:rsidRDefault="005716E0" w:rsidP="00C7096B">
            <w:pPr>
              <w:jc w:val="center"/>
              <w:rPr>
                <w:b/>
                <w:sz w:val="24"/>
              </w:rPr>
            </w:pPr>
          </w:p>
        </w:tc>
        <w:tc>
          <w:tcPr>
            <w:tcW w:w="2461" w:type="dxa"/>
          </w:tcPr>
          <w:p w14:paraId="7FE59E81" w14:textId="535265D3" w:rsidR="005716E0" w:rsidRPr="005716E0" w:rsidRDefault="005716E0" w:rsidP="00C7096B">
            <w:pPr>
              <w:jc w:val="center"/>
              <w:rPr>
                <w:b/>
                <w:sz w:val="24"/>
              </w:rPr>
            </w:pPr>
            <w:r>
              <w:rPr>
                <w:b/>
                <w:sz w:val="24"/>
              </w:rPr>
              <w:t>Physical aggression</w:t>
            </w:r>
          </w:p>
        </w:tc>
        <w:tc>
          <w:tcPr>
            <w:tcW w:w="2537" w:type="dxa"/>
          </w:tcPr>
          <w:p w14:paraId="26FEA723" w14:textId="31719FE8" w:rsidR="005716E0" w:rsidRPr="005716E0" w:rsidRDefault="005716E0" w:rsidP="00C7096B">
            <w:pPr>
              <w:jc w:val="center"/>
              <w:rPr>
                <w:b/>
                <w:sz w:val="24"/>
              </w:rPr>
            </w:pPr>
            <w:r>
              <w:rPr>
                <w:b/>
                <w:sz w:val="24"/>
              </w:rPr>
              <w:t xml:space="preserve">Most likely because what is going on (positive) doesn’t match how he feels on the inside (internal voice that is negative about himself)- so he </w:t>
            </w:r>
            <w:proofErr w:type="gramStart"/>
            <w:r>
              <w:rPr>
                <w:b/>
                <w:sz w:val="24"/>
              </w:rPr>
              <w:t>has to</w:t>
            </w:r>
            <w:proofErr w:type="gramEnd"/>
            <w:r>
              <w:rPr>
                <w:b/>
                <w:sz w:val="24"/>
              </w:rPr>
              <w:t xml:space="preserve"> have a behavior to prove he’s as bad as he thinks he is.</w:t>
            </w:r>
          </w:p>
        </w:tc>
      </w:tr>
      <w:tr w:rsidR="005716E0" w14:paraId="4B7CF200" w14:textId="77777777" w:rsidTr="005716E0">
        <w:tc>
          <w:tcPr>
            <w:tcW w:w="1423" w:type="dxa"/>
            <w:shd w:val="clear" w:color="auto" w:fill="D9D9D9" w:themeFill="background1" w:themeFillShade="D9"/>
          </w:tcPr>
          <w:p w14:paraId="4726FEE4" w14:textId="77777777" w:rsidR="005716E0" w:rsidRDefault="005716E0" w:rsidP="00C7096B">
            <w:pPr>
              <w:jc w:val="center"/>
              <w:rPr>
                <w:b/>
                <w:sz w:val="48"/>
              </w:rPr>
            </w:pPr>
          </w:p>
        </w:tc>
        <w:tc>
          <w:tcPr>
            <w:tcW w:w="2929" w:type="dxa"/>
            <w:shd w:val="clear" w:color="auto" w:fill="D9D9D9" w:themeFill="background1" w:themeFillShade="D9"/>
          </w:tcPr>
          <w:p w14:paraId="5578D32D" w14:textId="1F6D8228" w:rsidR="005716E0" w:rsidRPr="00C7096B" w:rsidRDefault="005716E0" w:rsidP="00C7096B">
            <w:pPr>
              <w:jc w:val="center"/>
              <w:rPr>
                <w:b/>
                <w:sz w:val="48"/>
              </w:rPr>
            </w:pPr>
            <w:r>
              <w:rPr>
                <w:b/>
                <w:sz w:val="48"/>
              </w:rPr>
              <w:t>Revise the Environment</w:t>
            </w:r>
          </w:p>
        </w:tc>
        <w:tc>
          <w:tcPr>
            <w:tcW w:w="2461" w:type="dxa"/>
            <w:shd w:val="clear" w:color="auto" w:fill="D9D9D9" w:themeFill="background1" w:themeFillShade="D9"/>
          </w:tcPr>
          <w:p w14:paraId="174A3EE4" w14:textId="77777777" w:rsidR="005716E0" w:rsidRPr="00C7096B" w:rsidRDefault="005716E0" w:rsidP="00C7096B">
            <w:pPr>
              <w:jc w:val="center"/>
              <w:rPr>
                <w:b/>
                <w:sz w:val="48"/>
              </w:rPr>
            </w:pPr>
            <w:r>
              <w:rPr>
                <w:b/>
                <w:sz w:val="48"/>
              </w:rPr>
              <w:t>Replace the Behavior</w:t>
            </w:r>
          </w:p>
        </w:tc>
        <w:tc>
          <w:tcPr>
            <w:tcW w:w="2537" w:type="dxa"/>
            <w:shd w:val="clear" w:color="auto" w:fill="D9D9D9" w:themeFill="background1" w:themeFillShade="D9"/>
          </w:tcPr>
          <w:p w14:paraId="165B66A1" w14:textId="77777777" w:rsidR="005716E0" w:rsidRPr="00C7096B" w:rsidRDefault="005716E0" w:rsidP="00C7096B">
            <w:pPr>
              <w:jc w:val="center"/>
              <w:rPr>
                <w:b/>
                <w:sz w:val="48"/>
              </w:rPr>
            </w:pPr>
            <w:r>
              <w:rPr>
                <w:b/>
                <w:sz w:val="48"/>
              </w:rPr>
              <w:t>Reframe the Response</w:t>
            </w:r>
          </w:p>
        </w:tc>
      </w:tr>
      <w:tr w:rsidR="005716E0" w14:paraId="73E3E086" w14:textId="77777777" w:rsidTr="005716E0">
        <w:tc>
          <w:tcPr>
            <w:tcW w:w="1423" w:type="dxa"/>
          </w:tcPr>
          <w:p w14:paraId="1C6F90E5" w14:textId="6587C168" w:rsidR="005716E0" w:rsidRPr="005716E0" w:rsidRDefault="005716E0" w:rsidP="005716E0">
            <w:pPr>
              <w:rPr>
                <w:b/>
                <w:sz w:val="24"/>
              </w:rPr>
            </w:pPr>
            <w:r>
              <w:rPr>
                <w:b/>
                <w:sz w:val="24"/>
              </w:rPr>
              <w:t>Four P’s for Raising Self Esteem</w:t>
            </w:r>
          </w:p>
        </w:tc>
        <w:tc>
          <w:tcPr>
            <w:tcW w:w="2929" w:type="dxa"/>
          </w:tcPr>
          <w:p w14:paraId="66DAD768" w14:textId="72A5DA4B" w:rsidR="005716E0" w:rsidRDefault="005716E0" w:rsidP="005716E0">
            <w:pPr>
              <w:rPr>
                <w:sz w:val="24"/>
              </w:rPr>
            </w:pPr>
            <w:r>
              <w:rPr>
                <w:b/>
                <w:sz w:val="24"/>
              </w:rPr>
              <w:t>Philanthropy-</w:t>
            </w:r>
            <w:r>
              <w:rPr>
                <w:sz w:val="24"/>
              </w:rPr>
              <w:t xml:space="preserve">Set up opportunities for him to help someone worse off than himself.  For instance, most schools collect canned goods during the holidays. Let him sort the cans and boxes and be the student who helps give the food to the donation source.  </w:t>
            </w:r>
          </w:p>
          <w:p w14:paraId="0B466F43" w14:textId="2AB1AE80" w:rsidR="005716E0" w:rsidRPr="005716E0" w:rsidRDefault="005716E0" w:rsidP="007116D2">
            <w:pPr>
              <w:rPr>
                <w:b/>
                <w:sz w:val="24"/>
              </w:rPr>
            </w:pPr>
            <w:r>
              <w:rPr>
                <w:sz w:val="24"/>
              </w:rPr>
              <w:t>Other ideas: carrying books for a teacher who needs help, taking a book back to the library, helping the librarian move books from one side of the room to another- helping the custodian empty the trash cans at the end of the day.</w:t>
            </w:r>
          </w:p>
        </w:tc>
        <w:tc>
          <w:tcPr>
            <w:tcW w:w="2461" w:type="dxa"/>
          </w:tcPr>
          <w:p w14:paraId="2C3E7E19" w14:textId="77777777" w:rsidR="005716E0" w:rsidRDefault="005716E0" w:rsidP="005716E0">
            <w:pPr>
              <w:rPr>
                <w:b/>
                <w:sz w:val="24"/>
              </w:rPr>
            </w:pPr>
            <w:r>
              <w:rPr>
                <w:b/>
                <w:sz w:val="24"/>
              </w:rPr>
              <w:t xml:space="preserve">Proficiency- </w:t>
            </w:r>
            <w:r w:rsidRPr="005716E0">
              <w:rPr>
                <w:sz w:val="24"/>
              </w:rPr>
              <w:t>Teaching social skills he is lacking in fun ways- I like for young children all the Julia Cook social skills books. “I just don’t like the sound of no”- etc.  She has about 60 books on a variety of topics.</w:t>
            </w:r>
            <w:r>
              <w:rPr>
                <w:b/>
                <w:sz w:val="24"/>
              </w:rPr>
              <w:t xml:space="preserve"> </w:t>
            </w:r>
          </w:p>
          <w:p w14:paraId="282723A0" w14:textId="474F6D0C" w:rsidR="005716E0" w:rsidRPr="005716E0" w:rsidRDefault="005716E0" w:rsidP="005716E0">
            <w:pPr>
              <w:rPr>
                <w:sz w:val="24"/>
              </w:rPr>
            </w:pPr>
            <w:r>
              <w:rPr>
                <w:b/>
                <w:sz w:val="24"/>
              </w:rPr>
              <w:t>Power-</w:t>
            </w:r>
            <w:r>
              <w:rPr>
                <w:sz w:val="24"/>
              </w:rPr>
              <w:t>Teaching him how to have power over his emotions. (see next idea – calming area)</w:t>
            </w:r>
          </w:p>
        </w:tc>
        <w:tc>
          <w:tcPr>
            <w:tcW w:w="2537" w:type="dxa"/>
          </w:tcPr>
          <w:p w14:paraId="008E7324" w14:textId="66ECE0E3" w:rsidR="005716E0" w:rsidRPr="005716E0" w:rsidRDefault="005716E0" w:rsidP="005716E0">
            <w:pPr>
              <w:rPr>
                <w:b/>
                <w:sz w:val="24"/>
              </w:rPr>
            </w:pPr>
            <w:r>
              <w:rPr>
                <w:b/>
                <w:sz w:val="24"/>
              </w:rPr>
              <w:t xml:space="preserve">Public Relations- </w:t>
            </w:r>
            <w:r w:rsidRPr="005716E0">
              <w:rPr>
                <w:sz w:val="24"/>
              </w:rPr>
              <w:t>Making him look good in front of others without pointing it out (give him important jobs to do)</w:t>
            </w:r>
          </w:p>
        </w:tc>
      </w:tr>
    </w:tbl>
    <w:p w14:paraId="08297A95" w14:textId="0997753E" w:rsidR="00C7096B" w:rsidRDefault="00C7096B"/>
    <w:tbl>
      <w:tblPr>
        <w:tblStyle w:val="TableGrid"/>
        <w:tblW w:w="0" w:type="auto"/>
        <w:tblLook w:val="04A0" w:firstRow="1" w:lastRow="0" w:firstColumn="1" w:lastColumn="0" w:noHBand="0" w:noVBand="1"/>
      </w:tblPr>
      <w:tblGrid>
        <w:gridCol w:w="1312"/>
        <w:gridCol w:w="2566"/>
        <w:gridCol w:w="3587"/>
        <w:gridCol w:w="1885"/>
      </w:tblGrid>
      <w:tr w:rsidR="00C469CB" w:rsidRPr="00C7096B" w14:paraId="0B22D99F" w14:textId="77777777" w:rsidTr="00C469CB">
        <w:tc>
          <w:tcPr>
            <w:tcW w:w="1312" w:type="dxa"/>
            <w:shd w:val="clear" w:color="auto" w:fill="D9D9D9" w:themeFill="background1" w:themeFillShade="D9"/>
          </w:tcPr>
          <w:p w14:paraId="595D7C6E" w14:textId="77777777" w:rsidR="007116D2" w:rsidRDefault="007116D2" w:rsidP="007F3C20">
            <w:pPr>
              <w:jc w:val="center"/>
              <w:rPr>
                <w:b/>
                <w:sz w:val="48"/>
              </w:rPr>
            </w:pPr>
          </w:p>
        </w:tc>
        <w:tc>
          <w:tcPr>
            <w:tcW w:w="2566" w:type="dxa"/>
            <w:shd w:val="clear" w:color="auto" w:fill="D9D9D9" w:themeFill="background1" w:themeFillShade="D9"/>
          </w:tcPr>
          <w:p w14:paraId="727B726E" w14:textId="77777777" w:rsidR="007116D2" w:rsidRPr="00CB2BEA" w:rsidRDefault="007116D2" w:rsidP="007F3C20">
            <w:pPr>
              <w:jc w:val="center"/>
              <w:rPr>
                <w:b/>
                <w:sz w:val="20"/>
              </w:rPr>
            </w:pPr>
            <w:r w:rsidRPr="00CB2BEA">
              <w:rPr>
                <w:b/>
                <w:sz w:val="20"/>
              </w:rPr>
              <w:t>Revise the Environment</w:t>
            </w:r>
          </w:p>
        </w:tc>
        <w:tc>
          <w:tcPr>
            <w:tcW w:w="3587" w:type="dxa"/>
            <w:shd w:val="clear" w:color="auto" w:fill="D9D9D9" w:themeFill="background1" w:themeFillShade="D9"/>
          </w:tcPr>
          <w:p w14:paraId="04E1EA70" w14:textId="77777777" w:rsidR="007116D2" w:rsidRPr="00CB2BEA" w:rsidRDefault="007116D2" w:rsidP="007F3C20">
            <w:pPr>
              <w:jc w:val="center"/>
              <w:rPr>
                <w:b/>
                <w:sz w:val="20"/>
              </w:rPr>
            </w:pPr>
            <w:r w:rsidRPr="00CB2BEA">
              <w:rPr>
                <w:b/>
                <w:sz w:val="20"/>
              </w:rPr>
              <w:t>Replace the Behavior</w:t>
            </w:r>
          </w:p>
        </w:tc>
        <w:tc>
          <w:tcPr>
            <w:tcW w:w="1885" w:type="dxa"/>
            <w:shd w:val="clear" w:color="auto" w:fill="D9D9D9" w:themeFill="background1" w:themeFillShade="D9"/>
          </w:tcPr>
          <w:p w14:paraId="69EB838E" w14:textId="77777777" w:rsidR="007116D2" w:rsidRPr="00CB2BEA" w:rsidRDefault="007116D2" w:rsidP="007F3C20">
            <w:pPr>
              <w:jc w:val="center"/>
              <w:rPr>
                <w:b/>
                <w:sz w:val="20"/>
              </w:rPr>
            </w:pPr>
            <w:r w:rsidRPr="00CB2BEA">
              <w:rPr>
                <w:b/>
                <w:sz w:val="20"/>
              </w:rPr>
              <w:t>Reframe the Response</w:t>
            </w:r>
          </w:p>
        </w:tc>
      </w:tr>
      <w:tr w:rsidR="00C469CB" w:rsidRPr="005716E0" w14:paraId="0C0C6A79" w14:textId="77777777" w:rsidTr="00C469CB">
        <w:tc>
          <w:tcPr>
            <w:tcW w:w="1312" w:type="dxa"/>
          </w:tcPr>
          <w:p w14:paraId="530365FA" w14:textId="72919864" w:rsidR="007116D2" w:rsidRPr="005716E0" w:rsidRDefault="007116D2" w:rsidP="007F3C20">
            <w:pPr>
              <w:rPr>
                <w:b/>
                <w:sz w:val="24"/>
              </w:rPr>
            </w:pPr>
            <w:r>
              <w:rPr>
                <w:b/>
                <w:sz w:val="24"/>
              </w:rPr>
              <w:t>Building a calming area in the room.</w:t>
            </w:r>
          </w:p>
        </w:tc>
        <w:tc>
          <w:tcPr>
            <w:tcW w:w="2566" w:type="dxa"/>
          </w:tcPr>
          <w:p w14:paraId="3DEA10FB" w14:textId="77777777" w:rsidR="007116D2" w:rsidRDefault="007116D2" w:rsidP="007F3C20">
            <w:pPr>
              <w:rPr>
                <w:sz w:val="24"/>
              </w:rPr>
            </w:pPr>
            <w:r>
              <w:rPr>
                <w:b/>
                <w:sz w:val="24"/>
              </w:rPr>
              <w:t>Blue Beanbag-</w:t>
            </w:r>
            <w:r>
              <w:rPr>
                <w:sz w:val="24"/>
              </w:rPr>
              <w:t xml:space="preserve"> I like a blue pleather beanbag.  It absorbs the coolness of the floor and acts like a cool hug when the child sits down in it.</w:t>
            </w:r>
          </w:p>
          <w:p w14:paraId="0EEF5A68" w14:textId="77777777" w:rsidR="007116D2" w:rsidRDefault="007116D2" w:rsidP="007F3C20">
            <w:pPr>
              <w:rPr>
                <w:sz w:val="24"/>
              </w:rPr>
            </w:pPr>
            <w:r>
              <w:rPr>
                <w:b/>
                <w:sz w:val="24"/>
              </w:rPr>
              <w:t>Poster-</w:t>
            </w:r>
            <w:r>
              <w:rPr>
                <w:sz w:val="24"/>
              </w:rPr>
              <w:t xml:space="preserve"> Picture of Flower/Candle</w:t>
            </w:r>
          </w:p>
          <w:p w14:paraId="5F73CE7F" w14:textId="77777777" w:rsidR="007116D2" w:rsidRDefault="007116D2" w:rsidP="007F3C20">
            <w:pPr>
              <w:rPr>
                <w:sz w:val="24"/>
              </w:rPr>
            </w:pPr>
            <w:r>
              <w:rPr>
                <w:b/>
                <w:sz w:val="24"/>
              </w:rPr>
              <w:t xml:space="preserve">Lavender- </w:t>
            </w:r>
            <w:r>
              <w:rPr>
                <w:sz w:val="24"/>
              </w:rPr>
              <w:t>spritz the area in the morning before the children come in with lavender oil (put it in a water spritz bottle and put a couple of drops of oil in the water)</w:t>
            </w:r>
          </w:p>
          <w:p w14:paraId="2E8685A6" w14:textId="77777777" w:rsidR="007116D2" w:rsidRDefault="007116D2" w:rsidP="007F3C20">
            <w:pPr>
              <w:rPr>
                <w:sz w:val="24"/>
              </w:rPr>
            </w:pPr>
            <w:r>
              <w:rPr>
                <w:b/>
                <w:sz w:val="24"/>
              </w:rPr>
              <w:t xml:space="preserve">Music Source- </w:t>
            </w:r>
            <w:r>
              <w:rPr>
                <w:sz w:val="24"/>
              </w:rPr>
              <w:t>Have 60 bpm music softly playing in the area (not with words- just instrumental)</w:t>
            </w:r>
          </w:p>
          <w:p w14:paraId="03ECA7F9" w14:textId="77777777" w:rsidR="007116D2" w:rsidRDefault="007116D2" w:rsidP="007F3C20">
            <w:pPr>
              <w:rPr>
                <w:sz w:val="24"/>
              </w:rPr>
            </w:pPr>
            <w:r>
              <w:rPr>
                <w:b/>
                <w:sz w:val="24"/>
              </w:rPr>
              <w:t xml:space="preserve">Nature Pictures- </w:t>
            </w:r>
            <w:r>
              <w:rPr>
                <w:sz w:val="24"/>
              </w:rPr>
              <w:t>Research says looking at nature pictures reduces anxiety</w:t>
            </w:r>
          </w:p>
          <w:p w14:paraId="00D5C78F" w14:textId="521AD291" w:rsidR="007116D2" w:rsidRPr="007116D2" w:rsidRDefault="007116D2" w:rsidP="007F3C20">
            <w:pPr>
              <w:rPr>
                <w:sz w:val="24"/>
              </w:rPr>
            </w:pPr>
            <w:r>
              <w:rPr>
                <w:b/>
                <w:sz w:val="24"/>
              </w:rPr>
              <w:t>Bin-</w:t>
            </w:r>
            <w:r>
              <w:rPr>
                <w:sz w:val="24"/>
              </w:rPr>
              <w:t>Have a bin in the area with an outline picture of shoes. Teach children to take their shoes off. (Taking off your shoes and wiggling your toes reduces anxiety)</w:t>
            </w:r>
          </w:p>
        </w:tc>
        <w:tc>
          <w:tcPr>
            <w:tcW w:w="3587" w:type="dxa"/>
          </w:tcPr>
          <w:p w14:paraId="2CC33CE4" w14:textId="7E814005" w:rsidR="007116D2" w:rsidRDefault="007116D2" w:rsidP="007F3C20">
            <w:pPr>
              <w:rPr>
                <w:sz w:val="24"/>
              </w:rPr>
            </w:pPr>
            <w:r>
              <w:rPr>
                <w:b/>
                <w:sz w:val="24"/>
              </w:rPr>
              <w:t>Video self-modeling-</w:t>
            </w:r>
            <w:r>
              <w:rPr>
                <w:sz w:val="24"/>
              </w:rPr>
              <w:t xml:space="preserve"> Make video of student going to calming area and using the strategies in the calming area- for an example look at video self-modeling on the material download page on </w:t>
            </w:r>
            <w:hyperlink r:id="rId7" w:history="1">
              <w:r w:rsidR="00AA3A19" w:rsidRPr="00037E06">
                <w:rPr>
                  <w:rStyle w:val="Hyperlink"/>
                  <w:sz w:val="24"/>
                </w:rPr>
                <w:t>www.behaviordoctor.org</w:t>
              </w:r>
            </w:hyperlink>
          </w:p>
          <w:p w14:paraId="3F81EB6A" w14:textId="7631150D" w:rsidR="004F0733" w:rsidRDefault="004F0733" w:rsidP="007F3C20">
            <w:pPr>
              <w:rPr>
                <w:sz w:val="24"/>
              </w:rPr>
            </w:pPr>
          </w:p>
          <w:p w14:paraId="540181DE" w14:textId="0F0296AD" w:rsidR="004F0733" w:rsidRDefault="004F0733" w:rsidP="007F3C20">
            <w:pPr>
              <w:rPr>
                <w:sz w:val="24"/>
              </w:rPr>
            </w:pPr>
            <w:r>
              <w:rPr>
                <w:sz w:val="24"/>
              </w:rPr>
              <w:t>Teach him how to use his words to tell you what is wrong.  You’ll have to teach it</w:t>
            </w:r>
            <w:r w:rsidR="00CB2BEA">
              <w:rPr>
                <w:sz w:val="24"/>
              </w:rPr>
              <w:t xml:space="preserve"> in the video:</w:t>
            </w:r>
          </w:p>
          <w:p w14:paraId="715B1A6D" w14:textId="2FF964F2" w:rsidR="00CB2BEA" w:rsidRDefault="00CB2BEA" w:rsidP="00CB2BEA">
            <w:pPr>
              <w:pStyle w:val="ListParagraph"/>
              <w:numPr>
                <w:ilvl w:val="0"/>
                <w:numId w:val="2"/>
              </w:numPr>
              <w:rPr>
                <w:sz w:val="24"/>
              </w:rPr>
            </w:pPr>
            <w:r>
              <w:rPr>
                <w:sz w:val="24"/>
              </w:rPr>
              <w:t>I feel __________</w:t>
            </w:r>
            <w:proofErr w:type="gramStart"/>
            <w:r>
              <w:rPr>
                <w:sz w:val="24"/>
              </w:rPr>
              <w:t>_  you’ll</w:t>
            </w:r>
            <w:proofErr w:type="gramEnd"/>
            <w:r>
              <w:rPr>
                <w:sz w:val="24"/>
              </w:rPr>
              <w:t xml:space="preserve"> have to teach him emotions to label</w:t>
            </w:r>
          </w:p>
          <w:p w14:paraId="0DA257D5" w14:textId="395243B0" w:rsidR="00CB2BEA" w:rsidRDefault="00CB2BEA" w:rsidP="00CB2BEA">
            <w:pPr>
              <w:pStyle w:val="ListParagraph"/>
              <w:numPr>
                <w:ilvl w:val="0"/>
                <w:numId w:val="2"/>
              </w:numPr>
              <w:rPr>
                <w:sz w:val="24"/>
              </w:rPr>
            </w:pPr>
            <w:r>
              <w:rPr>
                <w:sz w:val="24"/>
              </w:rPr>
              <w:t>When ____________________</w:t>
            </w:r>
          </w:p>
          <w:p w14:paraId="23FB859D" w14:textId="202078A2" w:rsidR="00CB2BEA" w:rsidRDefault="00CB2BEA" w:rsidP="00CB2BEA">
            <w:pPr>
              <w:pStyle w:val="ListParagraph"/>
              <w:numPr>
                <w:ilvl w:val="0"/>
                <w:numId w:val="2"/>
              </w:numPr>
              <w:rPr>
                <w:sz w:val="24"/>
              </w:rPr>
            </w:pPr>
            <w:r>
              <w:rPr>
                <w:sz w:val="24"/>
              </w:rPr>
              <w:t>I need __________</w:t>
            </w:r>
          </w:p>
          <w:p w14:paraId="18C0AEA7" w14:textId="3BED6344" w:rsidR="00CB2BEA" w:rsidRDefault="00CB2BEA" w:rsidP="00CB2BEA">
            <w:pPr>
              <w:pStyle w:val="ListParagraph"/>
              <w:numPr>
                <w:ilvl w:val="0"/>
                <w:numId w:val="2"/>
              </w:numPr>
              <w:rPr>
                <w:sz w:val="24"/>
              </w:rPr>
            </w:pPr>
            <w:r>
              <w:rPr>
                <w:sz w:val="24"/>
              </w:rPr>
              <w:t>To be successful.</w:t>
            </w:r>
          </w:p>
          <w:p w14:paraId="1D05EF1D" w14:textId="19FB658E" w:rsidR="00CB2BEA" w:rsidRPr="00CB2BEA" w:rsidRDefault="00CB2BEA" w:rsidP="00CB2BEA">
            <w:pPr>
              <w:rPr>
                <w:sz w:val="24"/>
              </w:rPr>
            </w:pPr>
            <w:proofErr w:type="gramStart"/>
            <w:r>
              <w:rPr>
                <w:sz w:val="24"/>
              </w:rPr>
              <w:t>So</w:t>
            </w:r>
            <w:proofErr w:type="gramEnd"/>
            <w:r>
              <w:rPr>
                <w:sz w:val="24"/>
              </w:rPr>
              <w:t xml:space="preserve"> it might sound like, I feel frustrated, when I don’t know how to tie my shoes, I need to learn a trick to be successful.</w:t>
            </w:r>
          </w:p>
          <w:p w14:paraId="5DB60A13" w14:textId="77777777" w:rsidR="00AA3A19" w:rsidRDefault="00AA3A19" w:rsidP="007F3C20">
            <w:pPr>
              <w:rPr>
                <w:sz w:val="24"/>
              </w:rPr>
            </w:pPr>
          </w:p>
          <w:p w14:paraId="53729532" w14:textId="77777777" w:rsidR="00AA3A19" w:rsidRDefault="00AA3A19" w:rsidP="007F3C20">
            <w:pPr>
              <w:rPr>
                <w:b/>
                <w:sz w:val="24"/>
              </w:rPr>
            </w:pPr>
            <w:r>
              <w:rPr>
                <w:b/>
                <w:sz w:val="24"/>
              </w:rPr>
              <w:t>Student/Teacher Rating Sheet:</w:t>
            </w:r>
          </w:p>
          <w:p w14:paraId="26029B08" w14:textId="77777777" w:rsidR="00AA3A19" w:rsidRDefault="00AA3A19" w:rsidP="007F3C20">
            <w:pPr>
              <w:rPr>
                <w:sz w:val="24"/>
              </w:rPr>
            </w:pPr>
            <w:r>
              <w:rPr>
                <w:sz w:val="24"/>
              </w:rPr>
              <w:t>Directions are attached to this page.  Student measures their own success- which might help him start to see his behavior the same way you see his behavior.  Right now, he has that negative internal voice from the place where he got spanked a lot (according to him). Three behaviors to focus on:</w:t>
            </w:r>
          </w:p>
          <w:p w14:paraId="0321EAD8" w14:textId="77777777" w:rsidR="00AA3A19" w:rsidRDefault="00AA3A19" w:rsidP="00AA3A19">
            <w:pPr>
              <w:pStyle w:val="ListParagraph"/>
              <w:numPr>
                <w:ilvl w:val="0"/>
                <w:numId w:val="1"/>
              </w:numPr>
              <w:rPr>
                <w:sz w:val="24"/>
              </w:rPr>
            </w:pPr>
            <w:r>
              <w:rPr>
                <w:sz w:val="24"/>
              </w:rPr>
              <w:t>Keep hands and feet to self</w:t>
            </w:r>
          </w:p>
          <w:p w14:paraId="78B8F9FC" w14:textId="77777777" w:rsidR="00AA3A19" w:rsidRDefault="00AA3A19" w:rsidP="00AA3A19">
            <w:pPr>
              <w:pStyle w:val="ListParagraph"/>
              <w:numPr>
                <w:ilvl w:val="0"/>
                <w:numId w:val="1"/>
              </w:numPr>
              <w:rPr>
                <w:sz w:val="24"/>
              </w:rPr>
            </w:pPr>
            <w:r>
              <w:rPr>
                <w:sz w:val="24"/>
              </w:rPr>
              <w:t>Follow directions the first time</w:t>
            </w:r>
          </w:p>
          <w:p w14:paraId="7BFC8577" w14:textId="29D2B612" w:rsidR="00AA3A19" w:rsidRPr="00AA3A19" w:rsidRDefault="00AA3A19" w:rsidP="00AA3A19">
            <w:pPr>
              <w:pStyle w:val="ListParagraph"/>
              <w:numPr>
                <w:ilvl w:val="0"/>
                <w:numId w:val="1"/>
              </w:numPr>
              <w:rPr>
                <w:sz w:val="24"/>
              </w:rPr>
            </w:pPr>
            <w:r>
              <w:rPr>
                <w:sz w:val="24"/>
              </w:rPr>
              <w:t>The third should be something</w:t>
            </w:r>
            <w:r w:rsidR="004F0733">
              <w:rPr>
                <w:sz w:val="24"/>
              </w:rPr>
              <w:t xml:space="preserve"> you think he will do appropriately each hour.</w:t>
            </w:r>
          </w:p>
        </w:tc>
        <w:tc>
          <w:tcPr>
            <w:tcW w:w="1885" w:type="dxa"/>
          </w:tcPr>
          <w:p w14:paraId="69B92304" w14:textId="77777777" w:rsidR="007116D2" w:rsidRDefault="004F0733" w:rsidP="007F3C20">
            <w:pPr>
              <w:rPr>
                <w:sz w:val="24"/>
              </w:rPr>
            </w:pPr>
            <w:r>
              <w:rPr>
                <w:b/>
                <w:sz w:val="24"/>
              </w:rPr>
              <w:t>Behavior Specific Praise-</w:t>
            </w:r>
            <w:r>
              <w:rPr>
                <w:sz w:val="24"/>
              </w:rPr>
              <w:t xml:space="preserve"> Come up with a secret signal that you use to let him know you are proud of his behavior- perhaps the words are what send him over the edge.  Thumbs up etc. (try it and let me know)</w:t>
            </w:r>
          </w:p>
          <w:p w14:paraId="21992AD1" w14:textId="3BF9658A" w:rsidR="004F0733" w:rsidRPr="004F0733" w:rsidRDefault="004F0733" w:rsidP="007F3C20">
            <w:pPr>
              <w:rPr>
                <w:sz w:val="24"/>
              </w:rPr>
            </w:pPr>
          </w:p>
        </w:tc>
      </w:tr>
    </w:tbl>
    <w:p w14:paraId="4CD09106" w14:textId="77777777" w:rsidR="00D60C98" w:rsidRPr="00A77F10" w:rsidRDefault="00D60C98" w:rsidP="00A77F10">
      <w:pPr>
        <w:jc w:val="center"/>
        <w:rPr>
          <w:b/>
          <w:sz w:val="32"/>
        </w:rPr>
      </w:pPr>
      <w:r w:rsidRPr="00A77F10">
        <w:rPr>
          <w:b/>
          <w:sz w:val="32"/>
        </w:rPr>
        <w:lastRenderedPageBreak/>
        <w:t>STARS</w:t>
      </w:r>
    </w:p>
    <w:p w14:paraId="785860BA" w14:textId="77777777" w:rsidR="00D60C98" w:rsidRDefault="00D60C98" w:rsidP="00903995">
      <w:r>
        <w:t>The following pages on Student Teacher Action Rating Sheets (STARS) have been very effective for many teachers.  It is not enough to tell children to “be respectful”, we must teach them what that looks like, sounds like, and feels like.  Just as an 87% on a paper does not teach a child what they did correctly and what they did incorrectly; telling a child to flip a card to another color does not teach them to see their behavior the same way the adult sees their behavior.</w:t>
      </w:r>
    </w:p>
    <w:p w14:paraId="7183BFB2" w14:textId="77777777" w:rsidR="00D60C98" w:rsidRDefault="00D60C98" w:rsidP="00903995"/>
    <w:p w14:paraId="665E00E1" w14:textId="77777777" w:rsidR="00D60C98" w:rsidRDefault="00D60C98" w:rsidP="00903995">
      <w:r>
        <w:t>The following pages are a self-management tool for teachers to use with children who are having a difficult time with universal classroom management techniques.</w:t>
      </w:r>
    </w:p>
    <w:p w14:paraId="290ABC46" w14:textId="77777777" w:rsidR="00D60C98" w:rsidRDefault="00D60C98" w:rsidP="00903995">
      <w:r>
        <w:t xml:space="preserve">The teacher grades their behavior on a few positively stated expectations every hour using a scale of 3-2-1 (3 means everything went extremely well that hour, 2 means things went well but could have been a little better, and 1 means things could have been better).  I do not believe in using a zero or a sad face with a child because children equate this with “I’m a zero.  I’m not worth anything.”  (As soon as a child believes this about themselves they will begin to act as if they are a zero or not worth anything and that is not where we want any child’s self-worth to rest.)  </w:t>
      </w:r>
    </w:p>
    <w:p w14:paraId="53B83F9C" w14:textId="77777777" w:rsidR="00D60C98" w:rsidRDefault="00D60C98" w:rsidP="00903995">
      <w:pPr>
        <w:ind w:left="720"/>
      </w:pPr>
      <w:r>
        <w:t xml:space="preserve">I actually was doing a training once and a lady raised her hand and said, “Get real.  Some children are zeros.”  I sincerely hope this woman has found work in another industry, because if you believe that children are not worth anything, you should not </w:t>
      </w:r>
      <w:proofErr w:type="gramStart"/>
      <w:r>
        <w:t>be in charge of</w:t>
      </w:r>
      <w:proofErr w:type="gramEnd"/>
      <w:r>
        <w:t xml:space="preserve"> their education.</w:t>
      </w:r>
    </w:p>
    <w:p w14:paraId="55403466" w14:textId="77777777" w:rsidR="00D60C98" w:rsidRDefault="00D60C98" w:rsidP="00903995">
      <w:r>
        <w:t xml:space="preserve">The child grades their behavior on the same scale of 3-2-1.  They can do this on the sheet of paper provided on the next pages or on a separate piece of paper.  The child should not be able to see what the teacher </w:t>
      </w:r>
      <w:proofErr w:type="gramStart"/>
      <w:r>
        <w:t>wrote</w:t>
      </w:r>
      <w:proofErr w:type="gramEnd"/>
      <w:r>
        <w:t xml:space="preserve"> and the teacher should not be able to see what the child wrote.  When they put their two papers together, if they match the child gets that number of points.  3+3= 3 points, 2+2= 2 points and 1+1= 1 point.  If the teacher marks the child a 3 and the child marks their behavior a 2 then no points are earned.  This helps the child learn to see their behavior the same way the adult sees their behavior.  We usually laminate the student’s copy and then they can use it again and again.</w:t>
      </w:r>
    </w:p>
    <w:p w14:paraId="1B270ACB" w14:textId="77777777" w:rsidR="00D60C98" w:rsidRDefault="00D60C98" w:rsidP="00903995"/>
    <w:p w14:paraId="43D5CA23" w14:textId="77777777" w:rsidR="00D60C98" w:rsidRDefault="00D60C98" w:rsidP="00903995">
      <w:r>
        <w:t>Most children really buy into this program because it is competition and they love competition.  My favorite way to “pay off” on this program is to have the child choose a menu of point accumulation and the reward occurs at home.  For example, if a child had six hours with 9 points possible for each hour their top point accumulation would be 54 points.  The menu might look like this:</w:t>
      </w:r>
    </w:p>
    <w:p w14:paraId="1EC2D1D8" w14:textId="77777777" w:rsidR="00D60C98" w:rsidRDefault="00D60C98" w:rsidP="00D60C98">
      <w:pPr>
        <w:numPr>
          <w:ilvl w:val="0"/>
          <w:numId w:val="3"/>
        </w:numPr>
        <w:spacing w:after="0" w:line="240" w:lineRule="auto"/>
      </w:pPr>
      <w:r>
        <w:t>1-25 points= 5 extra minutes of computer game at home</w:t>
      </w:r>
    </w:p>
    <w:p w14:paraId="196FAC84" w14:textId="77777777" w:rsidR="00D60C98" w:rsidRDefault="00D60C98" w:rsidP="00D60C98">
      <w:pPr>
        <w:numPr>
          <w:ilvl w:val="0"/>
          <w:numId w:val="3"/>
        </w:numPr>
        <w:spacing w:after="0" w:line="240" w:lineRule="auto"/>
      </w:pPr>
      <w:r>
        <w:t>26-35 points = 10 extra minutes of computer game at home</w:t>
      </w:r>
    </w:p>
    <w:p w14:paraId="062F5023" w14:textId="77777777" w:rsidR="00D60C98" w:rsidRDefault="00D60C98" w:rsidP="00D60C98">
      <w:pPr>
        <w:numPr>
          <w:ilvl w:val="0"/>
          <w:numId w:val="3"/>
        </w:numPr>
        <w:spacing w:after="0" w:line="240" w:lineRule="auto"/>
      </w:pPr>
      <w:r>
        <w:t>36-40 points = getting to choose what the family eats for dinner that night</w:t>
      </w:r>
    </w:p>
    <w:p w14:paraId="14FCD4FE" w14:textId="77777777" w:rsidR="00D60C98" w:rsidRDefault="00D60C98" w:rsidP="00D60C98">
      <w:pPr>
        <w:numPr>
          <w:ilvl w:val="0"/>
          <w:numId w:val="3"/>
        </w:numPr>
        <w:spacing w:after="0" w:line="240" w:lineRule="auto"/>
      </w:pPr>
      <w:r>
        <w:t>41-50 points = getting to help parent cook the dinner that the family eats for dinner</w:t>
      </w:r>
    </w:p>
    <w:p w14:paraId="5453A544" w14:textId="77777777" w:rsidR="00D60C98" w:rsidRDefault="00D60C98" w:rsidP="00D60C98">
      <w:pPr>
        <w:numPr>
          <w:ilvl w:val="0"/>
          <w:numId w:val="3"/>
        </w:numPr>
        <w:spacing w:after="0" w:line="240" w:lineRule="auto"/>
        <w:sectPr w:rsidR="00D60C98" w:rsidSect="005A149B">
          <w:footerReference w:type="default" r:id="rId8"/>
          <w:pgSz w:w="12240" w:h="15840"/>
          <w:pgMar w:top="1440" w:right="1440" w:bottom="1440" w:left="1440" w:header="720" w:footer="720" w:gutter="0"/>
          <w:cols w:space="720"/>
          <w:docGrid w:linePitch="360"/>
        </w:sectPr>
      </w:pPr>
      <w:r>
        <w:t>51-54 points = getting to choose the family movie to watch that night</w:t>
      </w:r>
    </w:p>
    <w:p w14:paraId="27F80908" w14:textId="77777777" w:rsidR="00D60C98" w:rsidRDefault="00D60C98" w:rsidP="00903995">
      <w:r>
        <w:lastRenderedPageBreak/>
        <w:t>For older students substitute smiley faces with the numbers 3-2-1.  Students must earn the number of points they were given.  If they only earn one point for matching, the child will quickly figure out that if they have tons of targeted behaviors the teacher will mark them a “one” and then the student can mark a “one” and they will match.  Smart kids!  (I learned this lesson the hard way.)</w:t>
      </w:r>
    </w:p>
    <w:p w14:paraId="717F3DE3" w14:textId="77777777" w:rsidR="00D60C98" w:rsidRDefault="00D60C98" w:rsidP="00903995"/>
    <w:p w14:paraId="39762055" w14:textId="77777777" w:rsidR="00D60C98" w:rsidRDefault="00D60C98" w:rsidP="00903995">
      <w:r>
        <w:t xml:space="preserve">The teacher marks the score for each section where the student cannot see what the teacher is writing.  The student marks the score for each section where the teacher cannot see what the student is writing.  The student and teacher then get together and everywhere they match the student earns points. </w:t>
      </w:r>
    </w:p>
    <w:p w14:paraId="03C321E4" w14:textId="77777777" w:rsidR="00D60C98" w:rsidRDefault="00D60C98" w:rsidP="00903995"/>
    <w:p w14:paraId="6FF7E677" w14:textId="77777777" w:rsidR="00D60C98" w:rsidRDefault="00D60C98" w:rsidP="00903995">
      <w:r>
        <w:t xml:space="preserve">You’ll have to come up with the menu based on his/her “float the boaters” </w:t>
      </w:r>
      <w:r>
        <w:sym w:font="Wingdings" w:char="F04A"/>
      </w:r>
      <w:r>
        <w:t xml:space="preserve"> </w:t>
      </w:r>
    </w:p>
    <w:p w14:paraId="14515DBE" w14:textId="77777777" w:rsidR="00D60C98" w:rsidRDefault="00D60C98" w:rsidP="00903995"/>
    <w:p w14:paraId="1085F4E7" w14:textId="77777777" w:rsidR="00D60C98" w:rsidRDefault="00D60C98" w:rsidP="00903995"/>
    <w:p w14:paraId="7E110234" w14:textId="77777777" w:rsidR="00D60C98" w:rsidRDefault="00D60C98" w:rsidP="00903995">
      <w:r>
        <w:t xml:space="preserve">If you involve the bus driver- just give the bus driver three cards with a number 3, 2, and 1 on separate cards.  The bus driver will hand one of the numbers to the person who checks in with the buses in the morning.  The bus check in person will take the card into the school and hand it to the check-in/check-out person who is monitoring the forms for the student.  This way the bus driver can be involved and not take up too much of their time.  The bus driver will be given the number back at the afternoon route time.  </w:t>
      </w:r>
    </w:p>
    <w:p w14:paraId="6D8E7F3F" w14:textId="77777777" w:rsidR="00D60C98" w:rsidRDefault="00D60C98" w:rsidP="00903995"/>
    <w:p w14:paraId="0EB4858E" w14:textId="77777777" w:rsidR="00D60C98" w:rsidRDefault="00D60C98" w:rsidP="00903995"/>
    <w:p w14:paraId="3E746131" w14:textId="77777777" w:rsidR="00D60C98" w:rsidRDefault="00D60C98" w:rsidP="00903995"/>
    <w:p w14:paraId="11C16F05" w14:textId="77777777" w:rsidR="00D60C98" w:rsidRDefault="00D60C98" w:rsidP="00903995"/>
    <w:p w14:paraId="44CCBA9A" w14:textId="77777777" w:rsidR="00D60C98" w:rsidRDefault="00D60C98" w:rsidP="00903995"/>
    <w:p w14:paraId="7D1F9117" w14:textId="77777777" w:rsidR="00D60C98" w:rsidRDefault="00D60C98" w:rsidP="00903995"/>
    <w:p w14:paraId="3F0E15D1" w14:textId="77777777" w:rsidR="00D60C98" w:rsidRDefault="00D60C98" w:rsidP="00903995"/>
    <w:p w14:paraId="1A67D383" w14:textId="77777777" w:rsidR="00D60C98" w:rsidRDefault="00D60C98" w:rsidP="00903995"/>
    <w:p w14:paraId="1C2A013D" w14:textId="77777777" w:rsidR="00D60C98" w:rsidRDefault="00D60C98" w:rsidP="00903995"/>
    <w:p w14:paraId="127E40ED" w14:textId="77777777" w:rsidR="00D60C98" w:rsidRDefault="00D60C98" w:rsidP="00903995"/>
    <w:p w14:paraId="108D8DAE" w14:textId="77777777" w:rsidR="00D60C98" w:rsidRDefault="00D60C98" w:rsidP="00903995"/>
    <w:p w14:paraId="21810DED" w14:textId="77777777" w:rsidR="00D60C98" w:rsidRDefault="00D60C98" w:rsidP="00903995"/>
    <w:p w14:paraId="6EFFFC09" w14:textId="77777777" w:rsidR="00D60C98" w:rsidRDefault="00D60C98" w:rsidP="00903995"/>
    <w:p w14:paraId="6D74D549" w14:textId="77777777" w:rsidR="00D60C98" w:rsidRDefault="00D60C98" w:rsidP="00903995"/>
    <w:p w14:paraId="362740A4" w14:textId="77777777" w:rsidR="00D60C98" w:rsidRDefault="00D60C98" w:rsidP="00903995"/>
    <w:p w14:paraId="1AE79571" w14:textId="77777777" w:rsidR="00D60C98" w:rsidRDefault="00D60C98" w:rsidP="00903995"/>
    <w:p w14:paraId="415CDCED" w14:textId="77777777" w:rsidR="00D60C98" w:rsidRDefault="00D60C98" w:rsidP="00903995"/>
    <w:p w14:paraId="229457E0" w14:textId="77777777" w:rsidR="00D60C98" w:rsidRDefault="00D60C98" w:rsidP="00903995"/>
    <w:p w14:paraId="2F11B922" w14:textId="77777777" w:rsidR="00D60C98" w:rsidRDefault="00D60C98" w:rsidP="00903995">
      <w:r>
        <w:lastRenderedPageBreak/>
        <w:t xml:space="preserve">The following page has a sheet filled out.  </w:t>
      </w:r>
    </w:p>
    <w:p w14:paraId="55F828B0" w14:textId="77777777" w:rsidR="00D60C98" w:rsidRDefault="00D60C98" w:rsidP="00903995"/>
    <w:p w14:paraId="2C3DD1E3" w14:textId="77777777" w:rsidR="00D60C98" w:rsidRDefault="00D60C98" w:rsidP="006059ED">
      <w:pPr>
        <w:jc w:val="center"/>
        <w:rPr>
          <w:rFonts w:ascii="Georgia" w:hAnsi="Georgia"/>
        </w:rPr>
      </w:pPr>
      <w:r>
        <w:rPr>
          <w:rFonts w:ascii="Georgia" w:hAnsi="Georgia"/>
        </w:rPr>
        <w:t>Student Teacher Action Rating Sheet (</w:t>
      </w:r>
      <w:r w:rsidRPr="00B245B8">
        <w:rPr>
          <w:rFonts w:ascii="Georgia" w:hAnsi="Georgia"/>
          <w:b/>
        </w:rPr>
        <w:t>STARS</w:t>
      </w:r>
      <w:r>
        <w:rPr>
          <w:rFonts w:ascii="Georgia" w:hAnsi="Georgia"/>
        </w:rPr>
        <w:t>)</w:t>
      </w:r>
    </w:p>
    <w:p w14:paraId="5AA9C529" w14:textId="77777777" w:rsidR="00D60C98" w:rsidRPr="00935AC9" w:rsidRDefault="00D60C98" w:rsidP="006059ED">
      <w:r w:rsidRPr="00935AC9">
        <w:t>Student Name:</w:t>
      </w:r>
      <w:r>
        <w:t xml:space="preserve"> </w:t>
      </w:r>
      <w:r w:rsidRPr="00935AC9">
        <w:t>_____</w:t>
      </w:r>
      <w:r>
        <w:t xml:space="preserve"> Sample _______________________</w:t>
      </w:r>
      <w:r w:rsidRPr="00935AC9">
        <w:t>_</w:t>
      </w:r>
      <w:r>
        <w:t xml:space="preserve">   Date:  ____________________________</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6"/>
        <w:gridCol w:w="427"/>
        <w:gridCol w:w="424"/>
        <w:gridCol w:w="229"/>
        <w:gridCol w:w="517"/>
        <w:gridCol w:w="428"/>
        <w:gridCol w:w="227"/>
        <w:gridCol w:w="520"/>
        <w:gridCol w:w="428"/>
        <w:gridCol w:w="228"/>
        <w:gridCol w:w="526"/>
        <w:gridCol w:w="426"/>
        <w:gridCol w:w="229"/>
        <w:gridCol w:w="538"/>
        <w:gridCol w:w="428"/>
        <w:gridCol w:w="239"/>
        <w:gridCol w:w="797"/>
        <w:gridCol w:w="428"/>
        <w:gridCol w:w="236"/>
        <w:gridCol w:w="606"/>
        <w:gridCol w:w="433"/>
      </w:tblGrid>
      <w:tr w:rsidR="00D60C98" w:rsidRPr="00935AC9" w14:paraId="61B01281" w14:textId="77777777" w:rsidTr="00EA7E00">
        <w:tc>
          <w:tcPr>
            <w:tcW w:w="1036" w:type="dxa"/>
            <w:shd w:val="clear" w:color="auto" w:fill="auto"/>
          </w:tcPr>
          <w:p w14:paraId="3DFD8B9D" w14:textId="77777777" w:rsidR="00D60C98" w:rsidRPr="00EA7E00" w:rsidRDefault="00D60C98" w:rsidP="00EA7E00"/>
        </w:tc>
        <w:tc>
          <w:tcPr>
            <w:tcW w:w="851" w:type="dxa"/>
            <w:gridSpan w:val="2"/>
            <w:shd w:val="clear" w:color="auto" w:fill="auto"/>
          </w:tcPr>
          <w:p w14:paraId="42E1D815" w14:textId="77777777" w:rsidR="00D60C98" w:rsidRPr="00EA7E00" w:rsidRDefault="00D60C98" w:rsidP="00EA7E00">
            <w:r w:rsidRPr="00EA7E00">
              <w:t>Hour One</w:t>
            </w:r>
          </w:p>
        </w:tc>
        <w:tc>
          <w:tcPr>
            <w:tcW w:w="229" w:type="dxa"/>
            <w:vMerge w:val="restart"/>
            <w:shd w:val="clear" w:color="auto" w:fill="000000"/>
          </w:tcPr>
          <w:p w14:paraId="6D2B737F" w14:textId="77777777" w:rsidR="00D60C98" w:rsidRPr="00EA7E00" w:rsidRDefault="00D60C98" w:rsidP="00EA7E00"/>
        </w:tc>
        <w:tc>
          <w:tcPr>
            <w:tcW w:w="945" w:type="dxa"/>
            <w:gridSpan w:val="2"/>
            <w:shd w:val="clear" w:color="auto" w:fill="auto"/>
          </w:tcPr>
          <w:p w14:paraId="36FAAF1F" w14:textId="77777777" w:rsidR="00D60C98" w:rsidRPr="00EA7E00" w:rsidRDefault="00D60C98" w:rsidP="00EA7E00">
            <w:r w:rsidRPr="00EA7E00">
              <w:t>Hour Two</w:t>
            </w:r>
          </w:p>
        </w:tc>
        <w:tc>
          <w:tcPr>
            <w:tcW w:w="227" w:type="dxa"/>
            <w:vMerge w:val="restart"/>
            <w:shd w:val="clear" w:color="auto" w:fill="000000"/>
          </w:tcPr>
          <w:p w14:paraId="4A1D05F6" w14:textId="77777777" w:rsidR="00D60C98" w:rsidRPr="00EA7E00" w:rsidRDefault="00D60C98" w:rsidP="00EA7E00"/>
        </w:tc>
        <w:tc>
          <w:tcPr>
            <w:tcW w:w="948" w:type="dxa"/>
            <w:gridSpan w:val="2"/>
            <w:shd w:val="clear" w:color="auto" w:fill="auto"/>
          </w:tcPr>
          <w:p w14:paraId="567A9611" w14:textId="77777777" w:rsidR="00D60C98" w:rsidRPr="00EA7E00" w:rsidRDefault="00D60C98" w:rsidP="00EA7E00">
            <w:r w:rsidRPr="00EA7E00">
              <w:t>Hour Three</w:t>
            </w:r>
          </w:p>
        </w:tc>
        <w:tc>
          <w:tcPr>
            <w:tcW w:w="228" w:type="dxa"/>
            <w:vMerge w:val="restart"/>
            <w:shd w:val="clear" w:color="auto" w:fill="000000"/>
          </w:tcPr>
          <w:p w14:paraId="37DBF300" w14:textId="77777777" w:rsidR="00D60C98" w:rsidRPr="00EA7E00" w:rsidRDefault="00D60C98" w:rsidP="00EA7E00"/>
        </w:tc>
        <w:tc>
          <w:tcPr>
            <w:tcW w:w="952" w:type="dxa"/>
            <w:gridSpan w:val="2"/>
            <w:shd w:val="clear" w:color="auto" w:fill="auto"/>
          </w:tcPr>
          <w:p w14:paraId="0C062543" w14:textId="77777777" w:rsidR="00D60C98" w:rsidRPr="00EA7E00" w:rsidRDefault="00D60C98" w:rsidP="00EA7E00">
            <w:r w:rsidRPr="00EA7E00">
              <w:t>Hour Four</w:t>
            </w:r>
          </w:p>
        </w:tc>
        <w:tc>
          <w:tcPr>
            <w:tcW w:w="229" w:type="dxa"/>
            <w:vMerge w:val="restart"/>
            <w:shd w:val="clear" w:color="auto" w:fill="000000"/>
          </w:tcPr>
          <w:p w14:paraId="62D04225" w14:textId="77777777" w:rsidR="00D60C98" w:rsidRPr="00EA7E00" w:rsidRDefault="00D60C98" w:rsidP="00EA7E00"/>
        </w:tc>
        <w:tc>
          <w:tcPr>
            <w:tcW w:w="966" w:type="dxa"/>
            <w:gridSpan w:val="2"/>
            <w:shd w:val="clear" w:color="auto" w:fill="auto"/>
          </w:tcPr>
          <w:p w14:paraId="6A86783B" w14:textId="77777777" w:rsidR="00D60C98" w:rsidRPr="00EA7E00" w:rsidRDefault="00D60C98" w:rsidP="00EA7E00">
            <w:r w:rsidRPr="00EA7E00">
              <w:t>Hour Five</w:t>
            </w:r>
          </w:p>
        </w:tc>
        <w:tc>
          <w:tcPr>
            <w:tcW w:w="239" w:type="dxa"/>
            <w:vMerge w:val="restart"/>
            <w:shd w:val="clear" w:color="auto" w:fill="000000"/>
          </w:tcPr>
          <w:p w14:paraId="43BF53C3" w14:textId="77777777" w:rsidR="00D60C98" w:rsidRPr="00EA7E00" w:rsidRDefault="00D60C98" w:rsidP="00EA7E00"/>
        </w:tc>
        <w:tc>
          <w:tcPr>
            <w:tcW w:w="1225" w:type="dxa"/>
            <w:gridSpan w:val="2"/>
            <w:shd w:val="clear" w:color="auto" w:fill="auto"/>
          </w:tcPr>
          <w:p w14:paraId="1DFD4200" w14:textId="77777777" w:rsidR="00D60C98" w:rsidRPr="00EA7E00" w:rsidRDefault="00D60C98" w:rsidP="00EA7E00">
            <w:r w:rsidRPr="00EA7E00">
              <w:t>Hour Six</w:t>
            </w:r>
          </w:p>
        </w:tc>
        <w:tc>
          <w:tcPr>
            <w:tcW w:w="236" w:type="dxa"/>
            <w:vMerge w:val="restart"/>
            <w:shd w:val="clear" w:color="auto" w:fill="000000"/>
          </w:tcPr>
          <w:p w14:paraId="17D9AB88" w14:textId="77777777" w:rsidR="00D60C98" w:rsidRPr="00EA7E00" w:rsidRDefault="00D60C98" w:rsidP="00EA7E00"/>
        </w:tc>
        <w:tc>
          <w:tcPr>
            <w:tcW w:w="1039" w:type="dxa"/>
            <w:gridSpan w:val="2"/>
            <w:shd w:val="clear" w:color="auto" w:fill="auto"/>
          </w:tcPr>
          <w:p w14:paraId="1496365C" w14:textId="77777777" w:rsidR="00D60C98" w:rsidRPr="00EA7E00" w:rsidRDefault="00D60C98" w:rsidP="00EA7E00">
            <w:r w:rsidRPr="00EA7E00">
              <w:t>Hour Seven</w:t>
            </w:r>
          </w:p>
        </w:tc>
      </w:tr>
      <w:tr w:rsidR="00D60C98" w:rsidRPr="00935AC9" w14:paraId="23D47F54" w14:textId="77777777" w:rsidTr="00EA7E00">
        <w:tc>
          <w:tcPr>
            <w:tcW w:w="1036" w:type="dxa"/>
            <w:vMerge w:val="restart"/>
            <w:shd w:val="clear" w:color="auto" w:fill="auto"/>
          </w:tcPr>
          <w:p w14:paraId="3AC2C9B6" w14:textId="77777777" w:rsidR="00D60C98" w:rsidRPr="00EA7E00" w:rsidRDefault="00D60C98" w:rsidP="00EA7E00">
            <w:r w:rsidRPr="00EA7E00">
              <w:t>Keep hands and feet to self</w:t>
            </w:r>
          </w:p>
        </w:tc>
        <w:tc>
          <w:tcPr>
            <w:tcW w:w="427" w:type="dxa"/>
            <w:shd w:val="clear" w:color="auto" w:fill="BFBFBF"/>
          </w:tcPr>
          <w:p w14:paraId="5DC125B4" w14:textId="77777777" w:rsidR="00D60C98" w:rsidRPr="00EA7E00" w:rsidRDefault="00D60C98" w:rsidP="00EA7E00">
            <w:r w:rsidRPr="00EA7E00">
              <w:t>T</w:t>
            </w:r>
          </w:p>
        </w:tc>
        <w:tc>
          <w:tcPr>
            <w:tcW w:w="424" w:type="dxa"/>
            <w:shd w:val="clear" w:color="auto" w:fill="F2F2F2"/>
          </w:tcPr>
          <w:p w14:paraId="55D05B62" w14:textId="77777777" w:rsidR="00D60C98" w:rsidRPr="00EA7E00" w:rsidRDefault="00D60C98" w:rsidP="00EA7E00">
            <w:r w:rsidRPr="00EA7E00">
              <w:t>S</w:t>
            </w:r>
          </w:p>
        </w:tc>
        <w:tc>
          <w:tcPr>
            <w:tcW w:w="229" w:type="dxa"/>
            <w:vMerge/>
            <w:shd w:val="clear" w:color="auto" w:fill="000000"/>
          </w:tcPr>
          <w:p w14:paraId="354E9525" w14:textId="77777777" w:rsidR="00D60C98" w:rsidRPr="00EA7E00" w:rsidRDefault="00D60C98" w:rsidP="00EA7E00"/>
        </w:tc>
        <w:tc>
          <w:tcPr>
            <w:tcW w:w="517" w:type="dxa"/>
            <w:shd w:val="clear" w:color="auto" w:fill="BFBFBF"/>
          </w:tcPr>
          <w:p w14:paraId="22BC7E6A" w14:textId="77777777" w:rsidR="00D60C98" w:rsidRPr="00EA7E00" w:rsidRDefault="00D60C98" w:rsidP="00EA7E00">
            <w:r w:rsidRPr="00EA7E00">
              <w:t>T</w:t>
            </w:r>
          </w:p>
        </w:tc>
        <w:tc>
          <w:tcPr>
            <w:tcW w:w="428" w:type="dxa"/>
            <w:shd w:val="clear" w:color="auto" w:fill="F2F2F2"/>
          </w:tcPr>
          <w:p w14:paraId="344A7769" w14:textId="77777777" w:rsidR="00D60C98" w:rsidRPr="00EA7E00" w:rsidRDefault="00D60C98" w:rsidP="00EA7E00">
            <w:r w:rsidRPr="00EA7E00">
              <w:t>S</w:t>
            </w:r>
          </w:p>
        </w:tc>
        <w:tc>
          <w:tcPr>
            <w:tcW w:w="227" w:type="dxa"/>
            <w:vMerge/>
            <w:shd w:val="clear" w:color="auto" w:fill="000000"/>
          </w:tcPr>
          <w:p w14:paraId="27D3B4E3" w14:textId="77777777" w:rsidR="00D60C98" w:rsidRPr="00EA7E00" w:rsidRDefault="00D60C98" w:rsidP="00EA7E00"/>
        </w:tc>
        <w:tc>
          <w:tcPr>
            <w:tcW w:w="520" w:type="dxa"/>
            <w:shd w:val="clear" w:color="auto" w:fill="BFBFBF"/>
          </w:tcPr>
          <w:p w14:paraId="7FCF35B6" w14:textId="77777777" w:rsidR="00D60C98" w:rsidRPr="00EA7E00" w:rsidRDefault="00D60C98" w:rsidP="00EA7E00">
            <w:r w:rsidRPr="00EA7E00">
              <w:t>T</w:t>
            </w:r>
          </w:p>
        </w:tc>
        <w:tc>
          <w:tcPr>
            <w:tcW w:w="428" w:type="dxa"/>
            <w:shd w:val="clear" w:color="auto" w:fill="F2F2F2"/>
          </w:tcPr>
          <w:p w14:paraId="4B4C91BC" w14:textId="77777777" w:rsidR="00D60C98" w:rsidRPr="00EA7E00" w:rsidRDefault="00D60C98" w:rsidP="00EA7E00">
            <w:r w:rsidRPr="00EA7E00">
              <w:t>S</w:t>
            </w:r>
          </w:p>
        </w:tc>
        <w:tc>
          <w:tcPr>
            <w:tcW w:w="228" w:type="dxa"/>
            <w:vMerge/>
            <w:shd w:val="clear" w:color="auto" w:fill="000000"/>
          </w:tcPr>
          <w:p w14:paraId="537FB4A2" w14:textId="77777777" w:rsidR="00D60C98" w:rsidRPr="00EA7E00" w:rsidRDefault="00D60C98" w:rsidP="00EA7E00"/>
        </w:tc>
        <w:tc>
          <w:tcPr>
            <w:tcW w:w="526" w:type="dxa"/>
            <w:shd w:val="clear" w:color="auto" w:fill="BFBFBF"/>
          </w:tcPr>
          <w:p w14:paraId="654194CC" w14:textId="77777777" w:rsidR="00D60C98" w:rsidRPr="00EA7E00" w:rsidRDefault="00D60C98" w:rsidP="00EA7E00">
            <w:r w:rsidRPr="00EA7E00">
              <w:t>T</w:t>
            </w:r>
          </w:p>
        </w:tc>
        <w:tc>
          <w:tcPr>
            <w:tcW w:w="426" w:type="dxa"/>
            <w:shd w:val="clear" w:color="auto" w:fill="F2F2F2"/>
          </w:tcPr>
          <w:p w14:paraId="1FF6502B" w14:textId="77777777" w:rsidR="00D60C98" w:rsidRPr="00EA7E00" w:rsidRDefault="00D60C98" w:rsidP="00EA7E00">
            <w:r w:rsidRPr="00EA7E00">
              <w:t>S</w:t>
            </w:r>
          </w:p>
        </w:tc>
        <w:tc>
          <w:tcPr>
            <w:tcW w:w="229" w:type="dxa"/>
            <w:vMerge/>
            <w:shd w:val="clear" w:color="auto" w:fill="000000"/>
          </w:tcPr>
          <w:p w14:paraId="476E5757" w14:textId="77777777" w:rsidR="00D60C98" w:rsidRPr="00EA7E00" w:rsidRDefault="00D60C98" w:rsidP="00EA7E00"/>
        </w:tc>
        <w:tc>
          <w:tcPr>
            <w:tcW w:w="538" w:type="dxa"/>
            <w:shd w:val="clear" w:color="auto" w:fill="BFBFBF"/>
          </w:tcPr>
          <w:p w14:paraId="6F1976A6" w14:textId="77777777" w:rsidR="00D60C98" w:rsidRPr="00EA7E00" w:rsidRDefault="00D60C98" w:rsidP="00EA7E00">
            <w:r w:rsidRPr="00EA7E00">
              <w:t>T</w:t>
            </w:r>
          </w:p>
        </w:tc>
        <w:tc>
          <w:tcPr>
            <w:tcW w:w="428" w:type="dxa"/>
            <w:shd w:val="clear" w:color="auto" w:fill="F2F2F2"/>
          </w:tcPr>
          <w:p w14:paraId="3EE9BA89" w14:textId="77777777" w:rsidR="00D60C98" w:rsidRPr="00EA7E00" w:rsidRDefault="00D60C98" w:rsidP="00EA7E00">
            <w:r w:rsidRPr="00EA7E00">
              <w:t>S</w:t>
            </w:r>
          </w:p>
        </w:tc>
        <w:tc>
          <w:tcPr>
            <w:tcW w:w="239" w:type="dxa"/>
            <w:vMerge/>
            <w:shd w:val="clear" w:color="auto" w:fill="000000"/>
          </w:tcPr>
          <w:p w14:paraId="27A5F9E8" w14:textId="77777777" w:rsidR="00D60C98" w:rsidRPr="00EA7E00" w:rsidRDefault="00D60C98" w:rsidP="00EA7E00"/>
        </w:tc>
        <w:tc>
          <w:tcPr>
            <w:tcW w:w="797" w:type="dxa"/>
            <w:shd w:val="clear" w:color="auto" w:fill="BFBFBF"/>
          </w:tcPr>
          <w:p w14:paraId="2570EE7B" w14:textId="77777777" w:rsidR="00D60C98" w:rsidRPr="00EA7E00" w:rsidRDefault="00D60C98" w:rsidP="00EA7E00">
            <w:r w:rsidRPr="00EA7E00">
              <w:t>T</w:t>
            </w:r>
          </w:p>
        </w:tc>
        <w:tc>
          <w:tcPr>
            <w:tcW w:w="428" w:type="dxa"/>
            <w:shd w:val="clear" w:color="auto" w:fill="BFBFBF"/>
          </w:tcPr>
          <w:p w14:paraId="7879BD2C" w14:textId="77777777" w:rsidR="00D60C98" w:rsidRPr="00EA7E00" w:rsidRDefault="00D60C98" w:rsidP="00EA7E00">
            <w:r w:rsidRPr="00EA7E00">
              <w:t>S</w:t>
            </w:r>
          </w:p>
        </w:tc>
        <w:tc>
          <w:tcPr>
            <w:tcW w:w="236" w:type="dxa"/>
            <w:vMerge/>
            <w:shd w:val="clear" w:color="auto" w:fill="000000"/>
          </w:tcPr>
          <w:p w14:paraId="715B2EAD" w14:textId="77777777" w:rsidR="00D60C98" w:rsidRPr="00EA7E00" w:rsidRDefault="00D60C98" w:rsidP="00EA7E00"/>
        </w:tc>
        <w:tc>
          <w:tcPr>
            <w:tcW w:w="606" w:type="dxa"/>
            <w:shd w:val="clear" w:color="auto" w:fill="BFBFBF"/>
          </w:tcPr>
          <w:p w14:paraId="521AA00D" w14:textId="77777777" w:rsidR="00D60C98" w:rsidRPr="00EA7E00" w:rsidRDefault="00D60C98" w:rsidP="00EA7E00">
            <w:r w:rsidRPr="00EA7E00">
              <w:t>T</w:t>
            </w:r>
          </w:p>
        </w:tc>
        <w:tc>
          <w:tcPr>
            <w:tcW w:w="433" w:type="dxa"/>
            <w:shd w:val="clear" w:color="auto" w:fill="BFBFBF"/>
          </w:tcPr>
          <w:p w14:paraId="627B00A4" w14:textId="77777777" w:rsidR="00D60C98" w:rsidRPr="00EA7E00" w:rsidRDefault="00D60C98" w:rsidP="00EA7E00">
            <w:r w:rsidRPr="00EA7E00">
              <w:t>S</w:t>
            </w:r>
          </w:p>
        </w:tc>
      </w:tr>
      <w:tr w:rsidR="00D60C98" w:rsidRPr="00935AC9" w14:paraId="5EC76AE3" w14:textId="77777777" w:rsidTr="00EA7E00">
        <w:tc>
          <w:tcPr>
            <w:tcW w:w="1036" w:type="dxa"/>
            <w:vMerge/>
            <w:shd w:val="clear" w:color="auto" w:fill="auto"/>
          </w:tcPr>
          <w:p w14:paraId="2A2574A3" w14:textId="77777777" w:rsidR="00D60C98" w:rsidRPr="00EA7E00" w:rsidRDefault="00D60C98" w:rsidP="00EA7E00"/>
        </w:tc>
        <w:tc>
          <w:tcPr>
            <w:tcW w:w="427" w:type="dxa"/>
            <w:shd w:val="clear" w:color="auto" w:fill="auto"/>
          </w:tcPr>
          <w:p w14:paraId="79F850C0" w14:textId="77777777" w:rsidR="00D60C98" w:rsidRPr="00EA7E00" w:rsidRDefault="00D60C98" w:rsidP="00EA7E00">
            <w:pPr>
              <w:rPr>
                <w:b/>
                <w:sz w:val="32"/>
              </w:rPr>
            </w:pPr>
            <w:r w:rsidRPr="00EA7E00">
              <w:rPr>
                <w:b/>
                <w:sz w:val="32"/>
              </w:rPr>
              <w:t>3</w:t>
            </w:r>
          </w:p>
          <w:p w14:paraId="463ED727" w14:textId="77777777" w:rsidR="00D60C98" w:rsidRPr="00EA7E00" w:rsidRDefault="00D60C98" w:rsidP="00EA7E00">
            <w:pPr>
              <w:rPr>
                <w:b/>
                <w:sz w:val="32"/>
              </w:rPr>
            </w:pPr>
          </w:p>
        </w:tc>
        <w:tc>
          <w:tcPr>
            <w:tcW w:w="424" w:type="dxa"/>
            <w:shd w:val="clear" w:color="auto" w:fill="F2F2F2"/>
          </w:tcPr>
          <w:p w14:paraId="73D0C151" w14:textId="77777777" w:rsidR="00D60C98" w:rsidRPr="00EA7E00" w:rsidRDefault="00D60C98" w:rsidP="00EA7E00">
            <w:pPr>
              <w:rPr>
                <w:b/>
                <w:sz w:val="32"/>
              </w:rPr>
            </w:pPr>
            <w:r w:rsidRPr="00EA7E00">
              <w:rPr>
                <w:b/>
                <w:sz w:val="32"/>
              </w:rPr>
              <w:t>3</w:t>
            </w:r>
          </w:p>
        </w:tc>
        <w:tc>
          <w:tcPr>
            <w:tcW w:w="229" w:type="dxa"/>
            <w:vMerge/>
            <w:shd w:val="clear" w:color="auto" w:fill="000000"/>
          </w:tcPr>
          <w:p w14:paraId="2A952B93" w14:textId="77777777" w:rsidR="00D60C98" w:rsidRPr="00EA7E00" w:rsidRDefault="00D60C98" w:rsidP="00EA7E00">
            <w:pPr>
              <w:rPr>
                <w:b/>
                <w:sz w:val="32"/>
              </w:rPr>
            </w:pPr>
          </w:p>
        </w:tc>
        <w:tc>
          <w:tcPr>
            <w:tcW w:w="517" w:type="dxa"/>
            <w:shd w:val="clear" w:color="auto" w:fill="auto"/>
          </w:tcPr>
          <w:p w14:paraId="37B576A7" w14:textId="77777777" w:rsidR="00D60C98" w:rsidRPr="00EA7E00" w:rsidRDefault="00D60C98" w:rsidP="00EA7E00">
            <w:pPr>
              <w:rPr>
                <w:b/>
                <w:sz w:val="32"/>
              </w:rPr>
            </w:pPr>
            <w:r w:rsidRPr="00EA7E00">
              <w:rPr>
                <w:b/>
                <w:sz w:val="32"/>
              </w:rPr>
              <w:t>2</w:t>
            </w:r>
          </w:p>
          <w:p w14:paraId="4795ACC0" w14:textId="77777777" w:rsidR="00D60C98" w:rsidRPr="00EA7E00" w:rsidRDefault="00D60C98" w:rsidP="00EA7E00">
            <w:pPr>
              <w:rPr>
                <w:b/>
                <w:sz w:val="32"/>
              </w:rPr>
            </w:pPr>
          </w:p>
        </w:tc>
        <w:tc>
          <w:tcPr>
            <w:tcW w:w="428" w:type="dxa"/>
            <w:shd w:val="clear" w:color="auto" w:fill="F2F2F2"/>
          </w:tcPr>
          <w:p w14:paraId="5411118C" w14:textId="77777777" w:rsidR="00D60C98" w:rsidRPr="00EA7E00" w:rsidRDefault="00D60C98" w:rsidP="00EA7E00">
            <w:pPr>
              <w:rPr>
                <w:b/>
                <w:sz w:val="32"/>
              </w:rPr>
            </w:pPr>
            <w:r w:rsidRPr="00EA7E00">
              <w:rPr>
                <w:b/>
                <w:sz w:val="32"/>
              </w:rPr>
              <w:t>2</w:t>
            </w:r>
          </w:p>
        </w:tc>
        <w:tc>
          <w:tcPr>
            <w:tcW w:w="227" w:type="dxa"/>
            <w:vMerge/>
            <w:shd w:val="clear" w:color="auto" w:fill="000000"/>
          </w:tcPr>
          <w:p w14:paraId="2DDB12DC" w14:textId="77777777" w:rsidR="00D60C98" w:rsidRPr="00EA7E00" w:rsidRDefault="00D60C98" w:rsidP="00EA7E00">
            <w:pPr>
              <w:rPr>
                <w:b/>
                <w:sz w:val="32"/>
              </w:rPr>
            </w:pPr>
          </w:p>
        </w:tc>
        <w:tc>
          <w:tcPr>
            <w:tcW w:w="520" w:type="dxa"/>
            <w:shd w:val="clear" w:color="auto" w:fill="auto"/>
          </w:tcPr>
          <w:p w14:paraId="486F4415" w14:textId="77777777" w:rsidR="00D60C98" w:rsidRPr="00EA7E00" w:rsidRDefault="00D60C98" w:rsidP="00EA7E00">
            <w:pPr>
              <w:rPr>
                <w:b/>
                <w:sz w:val="32"/>
              </w:rPr>
            </w:pPr>
            <w:r w:rsidRPr="00EA7E00">
              <w:rPr>
                <w:b/>
                <w:sz w:val="32"/>
              </w:rPr>
              <w:t>2</w:t>
            </w:r>
          </w:p>
          <w:p w14:paraId="6F93C260" w14:textId="77777777" w:rsidR="00D60C98" w:rsidRPr="00EA7E00" w:rsidRDefault="00D60C98" w:rsidP="00EA7E00">
            <w:pPr>
              <w:rPr>
                <w:b/>
                <w:sz w:val="32"/>
              </w:rPr>
            </w:pPr>
          </w:p>
        </w:tc>
        <w:tc>
          <w:tcPr>
            <w:tcW w:w="428" w:type="dxa"/>
            <w:shd w:val="clear" w:color="auto" w:fill="F2F2F2"/>
          </w:tcPr>
          <w:p w14:paraId="1294DA88" w14:textId="77777777" w:rsidR="00D60C98" w:rsidRPr="00EA7E00" w:rsidRDefault="00D60C98" w:rsidP="00EA7E00">
            <w:pPr>
              <w:rPr>
                <w:b/>
                <w:sz w:val="32"/>
              </w:rPr>
            </w:pPr>
            <w:r w:rsidRPr="00EA7E00">
              <w:rPr>
                <w:b/>
                <w:sz w:val="32"/>
              </w:rPr>
              <w:t>3</w:t>
            </w:r>
          </w:p>
        </w:tc>
        <w:tc>
          <w:tcPr>
            <w:tcW w:w="228" w:type="dxa"/>
            <w:vMerge/>
            <w:shd w:val="clear" w:color="auto" w:fill="000000"/>
          </w:tcPr>
          <w:p w14:paraId="73905E68" w14:textId="77777777" w:rsidR="00D60C98" w:rsidRPr="00EA7E00" w:rsidRDefault="00D60C98" w:rsidP="00EA7E00">
            <w:pPr>
              <w:rPr>
                <w:b/>
                <w:sz w:val="32"/>
              </w:rPr>
            </w:pPr>
          </w:p>
        </w:tc>
        <w:tc>
          <w:tcPr>
            <w:tcW w:w="526" w:type="dxa"/>
            <w:shd w:val="clear" w:color="auto" w:fill="auto"/>
          </w:tcPr>
          <w:p w14:paraId="0482B52B" w14:textId="77777777" w:rsidR="00D60C98" w:rsidRPr="00EA7E00" w:rsidRDefault="00D60C98" w:rsidP="00EA7E00">
            <w:pPr>
              <w:rPr>
                <w:b/>
                <w:sz w:val="32"/>
              </w:rPr>
            </w:pPr>
            <w:r w:rsidRPr="00EA7E00">
              <w:rPr>
                <w:b/>
                <w:sz w:val="32"/>
              </w:rPr>
              <w:t>3</w:t>
            </w:r>
          </w:p>
          <w:p w14:paraId="256CEFFD" w14:textId="77777777" w:rsidR="00D60C98" w:rsidRPr="00EA7E00" w:rsidRDefault="00D60C98" w:rsidP="00EA7E00">
            <w:pPr>
              <w:rPr>
                <w:b/>
                <w:sz w:val="32"/>
              </w:rPr>
            </w:pPr>
          </w:p>
        </w:tc>
        <w:tc>
          <w:tcPr>
            <w:tcW w:w="426" w:type="dxa"/>
            <w:shd w:val="clear" w:color="auto" w:fill="F2F2F2"/>
          </w:tcPr>
          <w:p w14:paraId="5F3F8DAE" w14:textId="77777777" w:rsidR="00D60C98" w:rsidRPr="00EA7E00" w:rsidRDefault="00D60C98" w:rsidP="00EA7E00">
            <w:pPr>
              <w:rPr>
                <w:b/>
                <w:sz w:val="32"/>
              </w:rPr>
            </w:pPr>
            <w:r w:rsidRPr="00EA7E00">
              <w:rPr>
                <w:b/>
                <w:sz w:val="32"/>
              </w:rPr>
              <w:t>3</w:t>
            </w:r>
          </w:p>
        </w:tc>
        <w:tc>
          <w:tcPr>
            <w:tcW w:w="229" w:type="dxa"/>
            <w:vMerge/>
            <w:shd w:val="clear" w:color="auto" w:fill="000000"/>
          </w:tcPr>
          <w:p w14:paraId="242B4513" w14:textId="77777777" w:rsidR="00D60C98" w:rsidRPr="00EA7E00" w:rsidRDefault="00D60C98" w:rsidP="00EA7E00">
            <w:pPr>
              <w:rPr>
                <w:b/>
                <w:sz w:val="32"/>
              </w:rPr>
            </w:pPr>
          </w:p>
        </w:tc>
        <w:tc>
          <w:tcPr>
            <w:tcW w:w="538" w:type="dxa"/>
            <w:shd w:val="clear" w:color="auto" w:fill="auto"/>
          </w:tcPr>
          <w:p w14:paraId="2B059CDB" w14:textId="77777777" w:rsidR="00D60C98" w:rsidRPr="00EA7E00" w:rsidRDefault="00D60C98" w:rsidP="00EA7E00">
            <w:pPr>
              <w:rPr>
                <w:b/>
                <w:sz w:val="32"/>
              </w:rPr>
            </w:pPr>
            <w:r w:rsidRPr="00EA7E00">
              <w:rPr>
                <w:b/>
                <w:sz w:val="32"/>
              </w:rPr>
              <w:t>2</w:t>
            </w:r>
          </w:p>
          <w:p w14:paraId="115F44D2" w14:textId="77777777" w:rsidR="00D60C98" w:rsidRPr="00EA7E00" w:rsidRDefault="00D60C98" w:rsidP="00EA7E00">
            <w:pPr>
              <w:rPr>
                <w:b/>
                <w:sz w:val="32"/>
              </w:rPr>
            </w:pPr>
          </w:p>
        </w:tc>
        <w:tc>
          <w:tcPr>
            <w:tcW w:w="428" w:type="dxa"/>
            <w:shd w:val="clear" w:color="auto" w:fill="F2F2F2"/>
          </w:tcPr>
          <w:p w14:paraId="0EDFD5CD" w14:textId="77777777" w:rsidR="00D60C98" w:rsidRPr="00EA7E00" w:rsidRDefault="00D60C98" w:rsidP="00EA7E00">
            <w:pPr>
              <w:rPr>
                <w:b/>
                <w:sz w:val="32"/>
              </w:rPr>
            </w:pPr>
            <w:r w:rsidRPr="00EA7E00">
              <w:rPr>
                <w:b/>
                <w:sz w:val="32"/>
              </w:rPr>
              <w:t>2</w:t>
            </w:r>
          </w:p>
        </w:tc>
        <w:tc>
          <w:tcPr>
            <w:tcW w:w="239" w:type="dxa"/>
            <w:vMerge/>
            <w:shd w:val="clear" w:color="auto" w:fill="000000"/>
          </w:tcPr>
          <w:p w14:paraId="3C19E513" w14:textId="77777777" w:rsidR="00D60C98" w:rsidRPr="00EA7E00" w:rsidRDefault="00D60C98" w:rsidP="00EA7E00">
            <w:pPr>
              <w:rPr>
                <w:b/>
                <w:sz w:val="32"/>
              </w:rPr>
            </w:pPr>
          </w:p>
        </w:tc>
        <w:tc>
          <w:tcPr>
            <w:tcW w:w="797" w:type="dxa"/>
            <w:shd w:val="clear" w:color="auto" w:fill="auto"/>
          </w:tcPr>
          <w:p w14:paraId="4875EE4E" w14:textId="77777777" w:rsidR="00D60C98" w:rsidRPr="00EA7E00" w:rsidRDefault="00D60C98" w:rsidP="00EA7E00">
            <w:pPr>
              <w:rPr>
                <w:b/>
                <w:sz w:val="32"/>
              </w:rPr>
            </w:pPr>
            <w:r w:rsidRPr="00EA7E00">
              <w:rPr>
                <w:b/>
                <w:sz w:val="32"/>
              </w:rPr>
              <w:t>1</w:t>
            </w:r>
          </w:p>
          <w:p w14:paraId="6F440F75" w14:textId="77777777" w:rsidR="00D60C98" w:rsidRPr="00EA7E00" w:rsidRDefault="00D60C98" w:rsidP="00EA7E00">
            <w:pPr>
              <w:rPr>
                <w:b/>
                <w:sz w:val="32"/>
              </w:rPr>
            </w:pPr>
          </w:p>
        </w:tc>
        <w:tc>
          <w:tcPr>
            <w:tcW w:w="428" w:type="dxa"/>
            <w:shd w:val="clear" w:color="auto" w:fill="F2F2F2"/>
          </w:tcPr>
          <w:p w14:paraId="2111F5A4" w14:textId="77777777" w:rsidR="00D60C98" w:rsidRPr="00EA7E00" w:rsidRDefault="00D60C98" w:rsidP="00EA7E00">
            <w:pPr>
              <w:rPr>
                <w:b/>
                <w:sz w:val="32"/>
              </w:rPr>
            </w:pPr>
            <w:r w:rsidRPr="00EA7E00">
              <w:rPr>
                <w:b/>
                <w:sz w:val="32"/>
              </w:rPr>
              <w:t>1</w:t>
            </w:r>
          </w:p>
        </w:tc>
        <w:tc>
          <w:tcPr>
            <w:tcW w:w="236" w:type="dxa"/>
            <w:vMerge/>
            <w:shd w:val="clear" w:color="auto" w:fill="000000"/>
          </w:tcPr>
          <w:p w14:paraId="49094B0D" w14:textId="77777777" w:rsidR="00D60C98" w:rsidRPr="00EA7E00" w:rsidRDefault="00D60C98" w:rsidP="00EA7E00">
            <w:pPr>
              <w:rPr>
                <w:b/>
                <w:sz w:val="32"/>
              </w:rPr>
            </w:pPr>
          </w:p>
        </w:tc>
        <w:tc>
          <w:tcPr>
            <w:tcW w:w="606" w:type="dxa"/>
            <w:shd w:val="clear" w:color="auto" w:fill="auto"/>
          </w:tcPr>
          <w:p w14:paraId="04910D97" w14:textId="77777777" w:rsidR="00D60C98" w:rsidRPr="00EA7E00" w:rsidRDefault="00D60C98" w:rsidP="00EA7E00">
            <w:pPr>
              <w:rPr>
                <w:b/>
                <w:sz w:val="32"/>
              </w:rPr>
            </w:pPr>
            <w:r w:rsidRPr="00EA7E00">
              <w:rPr>
                <w:b/>
                <w:sz w:val="32"/>
              </w:rPr>
              <w:t>3</w:t>
            </w:r>
          </w:p>
          <w:p w14:paraId="4BC3017E" w14:textId="77777777" w:rsidR="00D60C98" w:rsidRPr="00EA7E00" w:rsidRDefault="00D60C98" w:rsidP="00EA7E00">
            <w:pPr>
              <w:rPr>
                <w:b/>
                <w:sz w:val="32"/>
              </w:rPr>
            </w:pPr>
          </w:p>
        </w:tc>
        <w:tc>
          <w:tcPr>
            <w:tcW w:w="433" w:type="dxa"/>
            <w:shd w:val="clear" w:color="auto" w:fill="F2F2F2"/>
          </w:tcPr>
          <w:p w14:paraId="131D1BFD" w14:textId="77777777" w:rsidR="00D60C98" w:rsidRPr="00EA7E00" w:rsidRDefault="00D60C98" w:rsidP="00EA7E00">
            <w:pPr>
              <w:rPr>
                <w:b/>
                <w:sz w:val="32"/>
              </w:rPr>
            </w:pPr>
            <w:r w:rsidRPr="00EA7E00">
              <w:rPr>
                <w:b/>
                <w:sz w:val="32"/>
              </w:rPr>
              <w:t>3</w:t>
            </w:r>
          </w:p>
        </w:tc>
      </w:tr>
      <w:tr w:rsidR="00D60C98" w:rsidRPr="00935AC9" w14:paraId="4A6CA9B6" w14:textId="77777777" w:rsidTr="00EA7E00">
        <w:tc>
          <w:tcPr>
            <w:tcW w:w="1036" w:type="dxa"/>
            <w:vMerge w:val="restart"/>
            <w:shd w:val="clear" w:color="auto" w:fill="auto"/>
          </w:tcPr>
          <w:p w14:paraId="235C663A" w14:textId="77777777" w:rsidR="00D60C98" w:rsidRPr="00EA7E00" w:rsidRDefault="00D60C98" w:rsidP="00EA7E00">
            <w:r w:rsidRPr="00EA7E00">
              <w:t>Stay in your assigned area</w:t>
            </w:r>
          </w:p>
        </w:tc>
        <w:tc>
          <w:tcPr>
            <w:tcW w:w="427" w:type="dxa"/>
            <w:shd w:val="clear" w:color="auto" w:fill="BFBFBF"/>
          </w:tcPr>
          <w:p w14:paraId="2ACA77CB" w14:textId="77777777" w:rsidR="00D60C98" w:rsidRPr="00EA7E00" w:rsidRDefault="00D60C98" w:rsidP="00EA7E00">
            <w:r w:rsidRPr="00EA7E00">
              <w:t>T</w:t>
            </w:r>
          </w:p>
        </w:tc>
        <w:tc>
          <w:tcPr>
            <w:tcW w:w="424" w:type="dxa"/>
            <w:shd w:val="clear" w:color="auto" w:fill="F2F2F2"/>
          </w:tcPr>
          <w:p w14:paraId="34626D7B" w14:textId="77777777" w:rsidR="00D60C98" w:rsidRPr="00EA7E00" w:rsidRDefault="00D60C98" w:rsidP="00EA7E00">
            <w:r w:rsidRPr="00EA7E00">
              <w:t>S</w:t>
            </w:r>
          </w:p>
        </w:tc>
        <w:tc>
          <w:tcPr>
            <w:tcW w:w="229" w:type="dxa"/>
            <w:vMerge/>
            <w:shd w:val="clear" w:color="auto" w:fill="000000"/>
          </w:tcPr>
          <w:p w14:paraId="3F0ECD24" w14:textId="77777777" w:rsidR="00D60C98" w:rsidRPr="00EA7E00" w:rsidRDefault="00D60C98" w:rsidP="00EA7E00"/>
        </w:tc>
        <w:tc>
          <w:tcPr>
            <w:tcW w:w="517" w:type="dxa"/>
            <w:shd w:val="clear" w:color="auto" w:fill="BFBFBF"/>
          </w:tcPr>
          <w:p w14:paraId="35E0C687" w14:textId="77777777" w:rsidR="00D60C98" w:rsidRPr="00EA7E00" w:rsidRDefault="00D60C98" w:rsidP="00EA7E00">
            <w:r w:rsidRPr="00EA7E00">
              <w:t>T</w:t>
            </w:r>
          </w:p>
        </w:tc>
        <w:tc>
          <w:tcPr>
            <w:tcW w:w="428" w:type="dxa"/>
            <w:shd w:val="clear" w:color="auto" w:fill="F2F2F2"/>
          </w:tcPr>
          <w:p w14:paraId="0B2D0AD4" w14:textId="77777777" w:rsidR="00D60C98" w:rsidRPr="00EA7E00" w:rsidRDefault="00D60C98" w:rsidP="00EA7E00">
            <w:r w:rsidRPr="00EA7E00">
              <w:t>S</w:t>
            </w:r>
          </w:p>
        </w:tc>
        <w:tc>
          <w:tcPr>
            <w:tcW w:w="227" w:type="dxa"/>
            <w:vMerge/>
            <w:shd w:val="clear" w:color="auto" w:fill="000000"/>
          </w:tcPr>
          <w:p w14:paraId="5A051C10" w14:textId="77777777" w:rsidR="00D60C98" w:rsidRPr="00EA7E00" w:rsidRDefault="00D60C98" w:rsidP="00EA7E00"/>
        </w:tc>
        <w:tc>
          <w:tcPr>
            <w:tcW w:w="520" w:type="dxa"/>
            <w:shd w:val="clear" w:color="auto" w:fill="BFBFBF"/>
          </w:tcPr>
          <w:p w14:paraId="111282BC" w14:textId="77777777" w:rsidR="00D60C98" w:rsidRPr="00EA7E00" w:rsidRDefault="00D60C98" w:rsidP="00EA7E00">
            <w:r w:rsidRPr="00EA7E00">
              <w:t>T</w:t>
            </w:r>
          </w:p>
        </w:tc>
        <w:tc>
          <w:tcPr>
            <w:tcW w:w="428" w:type="dxa"/>
            <w:shd w:val="clear" w:color="auto" w:fill="F2F2F2"/>
          </w:tcPr>
          <w:p w14:paraId="0E2E0F83" w14:textId="77777777" w:rsidR="00D60C98" w:rsidRPr="00EA7E00" w:rsidRDefault="00D60C98" w:rsidP="00EA7E00">
            <w:r w:rsidRPr="00EA7E00">
              <w:t>S</w:t>
            </w:r>
          </w:p>
        </w:tc>
        <w:tc>
          <w:tcPr>
            <w:tcW w:w="228" w:type="dxa"/>
            <w:vMerge/>
            <w:shd w:val="clear" w:color="auto" w:fill="000000"/>
          </w:tcPr>
          <w:p w14:paraId="1815C452" w14:textId="77777777" w:rsidR="00D60C98" w:rsidRPr="00EA7E00" w:rsidRDefault="00D60C98" w:rsidP="00EA7E00"/>
        </w:tc>
        <w:tc>
          <w:tcPr>
            <w:tcW w:w="526" w:type="dxa"/>
            <w:shd w:val="clear" w:color="auto" w:fill="BFBFBF"/>
          </w:tcPr>
          <w:p w14:paraId="16194C51" w14:textId="77777777" w:rsidR="00D60C98" w:rsidRPr="00EA7E00" w:rsidRDefault="00D60C98" w:rsidP="00EA7E00">
            <w:r w:rsidRPr="00EA7E00">
              <w:t>T</w:t>
            </w:r>
          </w:p>
        </w:tc>
        <w:tc>
          <w:tcPr>
            <w:tcW w:w="426" w:type="dxa"/>
            <w:shd w:val="clear" w:color="auto" w:fill="F2F2F2"/>
          </w:tcPr>
          <w:p w14:paraId="639180B0" w14:textId="77777777" w:rsidR="00D60C98" w:rsidRPr="00EA7E00" w:rsidRDefault="00D60C98" w:rsidP="00EA7E00">
            <w:r w:rsidRPr="00EA7E00">
              <w:t>S</w:t>
            </w:r>
          </w:p>
        </w:tc>
        <w:tc>
          <w:tcPr>
            <w:tcW w:w="229" w:type="dxa"/>
            <w:vMerge/>
            <w:shd w:val="clear" w:color="auto" w:fill="000000"/>
          </w:tcPr>
          <w:p w14:paraId="6002C1CB" w14:textId="77777777" w:rsidR="00D60C98" w:rsidRPr="00EA7E00" w:rsidRDefault="00D60C98" w:rsidP="00EA7E00"/>
        </w:tc>
        <w:tc>
          <w:tcPr>
            <w:tcW w:w="538" w:type="dxa"/>
            <w:shd w:val="clear" w:color="auto" w:fill="BFBFBF"/>
          </w:tcPr>
          <w:p w14:paraId="64D16B20" w14:textId="77777777" w:rsidR="00D60C98" w:rsidRPr="00EA7E00" w:rsidRDefault="00D60C98" w:rsidP="00EA7E00">
            <w:r w:rsidRPr="00EA7E00">
              <w:t>T</w:t>
            </w:r>
          </w:p>
        </w:tc>
        <w:tc>
          <w:tcPr>
            <w:tcW w:w="428" w:type="dxa"/>
            <w:shd w:val="clear" w:color="auto" w:fill="F2F2F2"/>
          </w:tcPr>
          <w:p w14:paraId="5107976C" w14:textId="77777777" w:rsidR="00D60C98" w:rsidRPr="00EA7E00" w:rsidRDefault="00D60C98" w:rsidP="00EA7E00">
            <w:r w:rsidRPr="00EA7E00">
              <w:t>S</w:t>
            </w:r>
          </w:p>
        </w:tc>
        <w:tc>
          <w:tcPr>
            <w:tcW w:w="239" w:type="dxa"/>
            <w:vMerge/>
            <w:shd w:val="clear" w:color="auto" w:fill="000000"/>
          </w:tcPr>
          <w:p w14:paraId="2B48DA2F" w14:textId="77777777" w:rsidR="00D60C98" w:rsidRPr="00EA7E00" w:rsidRDefault="00D60C98" w:rsidP="00EA7E00"/>
        </w:tc>
        <w:tc>
          <w:tcPr>
            <w:tcW w:w="797" w:type="dxa"/>
            <w:shd w:val="clear" w:color="auto" w:fill="BFBFBF"/>
          </w:tcPr>
          <w:p w14:paraId="24E70FA6" w14:textId="77777777" w:rsidR="00D60C98" w:rsidRPr="00EA7E00" w:rsidRDefault="00D60C98" w:rsidP="00EA7E00">
            <w:r w:rsidRPr="00EA7E00">
              <w:t>T</w:t>
            </w:r>
          </w:p>
        </w:tc>
        <w:tc>
          <w:tcPr>
            <w:tcW w:w="428" w:type="dxa"/>
            <w:shd w:val="clear" w:color="auto" w:fill="F2F2F2"/>
          </w:tcPr>
          <w:p w14:paraId="4F500D39" w14:textId="77777777" w:rsidR="00D60C98" w:rsidRPr="00EA7E00" w:rsidRDefault="00D60C98" w:rsidP="00EA7E00">
            <w:r w:rsidRPr="00EA7E00">
              <w:t>S</w:t>
            </w:r>
          </w:p>
        </w:tc>
        <w:tc>
          <w:tcPr>
            <w:tcW w:w="236" w:type="dxa"/>
            <w:vMerge/>
            <w:shd w:val="clear" w:color="auto" w:fill="000000"/>
          </w:tcPr>
          <w:p w14:paraId="4D182D35" w14:textId="77777777" w:rsidR="00D60C98" w:rsidRPr="00EA7E00" w:rsidRDefault="00D60C98" w:rsidP="00EA7E00"/>
        </w:tc>
        <w:tc>
          <w:tcPr>
            <w:tcW w:w="606" w:type="dxa"/>
            <w:shd w:val="clear" w:color="auto" w:fill="BFBFBF"/>
          </w:tcPr>
          <w:p w14:paraId="338B1A81" w14:textId="77777777" w:rsidR="00D60C98" w:rsidRPr="00EA7E00" w:rsidRDefault="00D60C98" w:rsidP="00EA7E00">
            <w:r w:rsidRPr="00EA7E00">
              <w:t>T</w:t>
            </w:r>
          </w:p>
        </w:tc>
        <w:tc>
          <w:tcPr>
            <w:tcW w:w="433" w:type="dxa"/>
            <w:shd w:val="clear" w:color="auto" w:fill="F2F2F2"/>
          </w:tcPr>
          <w:p w14:paraId="7A848EF1" w14:textId="77777777" w:rsidR="00D60C98" w:rsidRPr="00EA7E00" w:rsidRDefault="00D60C98" w:rsidP="00EA7E00">
            <w:r w:rsidRPr="00EA7E00">
              <w:t>S</w:t>
            </w:r>
          </w:p>
        </w:tc>
      </w:tr>
      <w:tr w:rsidR="00D60C98" w:rsidRPr="00935AC9" w14:paraId="64E62760" w14:textId="77777777" w:rsidTr="00EA7E00">
        <w:tc>
          <w:tcPr>
            <w:tcW w:w="1036" w:type="dxa"/>
            <w:vMerge/>
            <w:shd w:val="clear" w:color="auto" w:fill="auto"/>
          </w:tcPr>
          <w:p w14:paraId="45B79631" w14:textId="77777777" w:rsidR="00D60C98" w:rsidRPr="00EA7E00" w:rsidRDefault="00D60C98" w:rsidP="00EA7E00"/>
        </w:tc>
        <w:tc>
          <w:tcPr>
            <w:tcW w:w="427" w:type="dxa"/>
            <w:shd w:val="clear" w:color="auto" w:fill="auto"/>
          </w:tcPr>
          <w:p w14:paraId="2F099EEF" w14:textId="77777777" w:rsidR="00D60C98" w:rsidRPr="00EA7E00" w:rsidRDefault="00D60C98" w:rsidP="00EA7E00">
            <w:pPr>
              <w:rPr>
                <w:b/>
                <w:sz w:val="32"/>
              </w:rPr>
            </w:pPr>
            <w:r w:rsidRPr="00EA7E00">
              <w:rPr>
                <w:b/>
                <w:sz w:val="32"/>
              </w:rPr>
              <w:t>2</w:t>
            </w:r>
          </w:p>
          <w:p w14:paraId="1F22F518" w14:textId="77777777" w:rsidR="00D60C98" w:rsidRPr="00EA7E00" w:rsidRDefault="00D60C98" w:rsidP="00EA7E00">
            <w:pPr>
              <w:rPr>
                <w:b/>
                <w:sz w:val="32"/>
              </w:rPr>
            </w:pPr>
          </w:p>
        </w:tc>
        <w:tc>
          <w:tcPr>
            <w:tcW w:w="424" w:type="dxa"/>
            <w:shd w:val="clear" w:color="auto" w:fill="F2F2F2"/>
          </w:tcPr>
          <w:p w14:paraId="1B214B06" w14:textId="77777777" w:rsidR="00D60C98" w:rsidRPr="00EA7E00" w:rsidRDefault="00D60C98" w:rsidP="00EA7E00">
            <w:pPr>
              <w:rPr>
                <w:b/>
                <w:sz w:val="32"/>
              </w:rPr>
            </w:pPr>
            <w:r w:rsidRPr="00EA7E00">
              <w:rPr>
                <w:b/>
                <w:sz w:val="32"/>
              </w:rPr>
              <w:t>3</w:t>
            </w:r>
          </w:p>
        </w:tc>
        <w:tc>
          <w:tcPr>
            <w:tcW w:w="229" w:type="dxa"/>
            <w:vMerge/>
            <w:shd w:val="clear" w:color="auto" w:fill="000000"/>
          </w:tcPr>
          <w:p w14:paraId="6747EC96" w14:textId="77777777" w:rsidR="00D60C98" w:rsidRPr="00EA7E00" w:rsidRDefault="00D60C98" w:rsidP="00EA7E00">
            <w:pPr>
              <w:rPr>
                <w:b/>
                <w:sz w:val="32"/>
              </w:rPr>
            </w:pPr>
          </w:p>
        </w:tc>
        <w:tc>
          <w:tcPr>
            <w:tcW w:w="517" w:type="dxa"/>
            <w:shd w:val="clear" w:color="auto" w:fill="auto"/>
          </w:tcPr>
          <w:p w14:paraId="4D4C144D" w14:textId="77777777" w:rsidR="00D60C98" w:rsidRPr="00EA7E00" w:rsidRDefault="00D60C98" w:rsidP="00EA7E00">
            <w:pPr>
              <w:rPr>
                <w:b/>
                <w:sz w:val="32"/>
              </w:rPr>
            </w:pPr>
            <w:r w:rsidRPr="00EA7E00">
              <w:rPr>
                <w:b/>
                <w:sz w:val="32"/>
              </w:rPr>
              <w:t>1</w:t>
            </w:r>
          </w:p>
          <w:p w14:paraId="7AB3B7B1" w14:textId="77777777" w:rsidR="00D60C98" w:rsidRPr="00EA7E00" w:rsidRDefault="00D60C98" w:rsidP="00EA7E00">
            <w:pPr>
              <w:rPr>
                <w:b/>
                <w:sz w:val="32"/>
              </w:rPr>
            </w:pPr>
          </w:p>
        </w:tc>
        <w:tc>
          <w:tcPr>
            <w:tcW w:w="428" w:type="dxa"/>
            <w:shd w:val="clear" w:color="auto" w:fill="F2F2F2"/>
          </w:tcPr>
          <w:p w14:paraId="5B9B0CD1" w14:textId="77777777" w:rsidR="00D60C98" w:rsidRPr="00EA7E00" w:rsidRDefault="00D60C98" w:rsidP="00EA7E00">
            <w:pPr>
              <w:rPr>
                <w:b/>
                <w:sz w:val="32"/>
              </w:rPr>
            </w:pPr>
            <w:r w:rsidRPr="00EA7E00">
              <w:rPr>
                <w:b/>
                <w:sz w:val="32"/>
              </w:rPr>
              <w:t>1</w:t>
            </w:r>
          </w:p>
        </w:tc>
        <w:tc>
          <w:tcPr>
            <w:tcW w:w="227" w:type="dxa"/>
            <w:vMerge/>
            <w:shd w:val="clear" w:color="auto" w:fill="000000"/>
          </w:tcPr>
          <w:p w14:paraId="66479028" w14:textId="77777777" w:rsidR="00D60C98" w:rsidRPr="00EA7E00" w:rsidRDefault="00D60C98" w:rsidP="00EA7E00">
            <w:pPr>
              <w:rPr>
                <w:b/>
                <w:sz w:val="32"/>
              </w:rPr>
            </w:pPr>
          </w:p>
        </w:tc>
        <w:tc>
          <w:tcPr>
            <w:tcW w:w="520" w:type="dxa"/>
            <w:shd w:val="clear" w:color="auto" w:fill="auto"/>
          </w:tcPr>
          <w:p w14:paraId="62722D64" w14:textId="77777777" w:rsidR="00D60C98" w:rsidRPr="00EA7E00" w:rsidRDefault="00D60C98" w:rsidP="00EA7E00">
            <w:pPr>
              <w:rPr>
                <w:b/>
                <w:sz w:val="32"/>
              </w:rPr>
            </w:pPr>
            <w:r w:rsidRPr="00EA7E00">
              <w:rPr>
                <w:b/>
                <w:sz w:val="32"/>
              </w:rPr>
              <w:t>2</w:t>
            </w:r>
          </w:p>
          <w:p w14:paraId="51442D85" w14:textId="77777777" w:rsidR="00D60C98" w:rsidRPr="00EA7E00" w:rsidRDefault="00D60C98" w:rsidP="00EA7E00">
            <w:pPr>
              <w:rPr>
                <w:b/>
                <w:sz w:val="32"/>
              </w:rPr>
            </w:pPr>
          </w:p>
        </w:tc>
        <w:tc>
          <w:tcPr>
            <w:tcW w:w="428" w:type="dxa"/>
            <w:shd w:val="clear" w:color="auto" w:fill="F2F2F2"/>
          </w:tcPr>
          <w:p w14:paraId="3F931923" w14:textId="77777777" w:rsidR="00D60C98" w:rsidRPr="00EA7E00" w:rsidRDefault="00D60C98" w:rsidP="00EA7E00">
            <w:pPr>
              <w:rPr>
                <w:b/>
                <w:sz w:val="32"/>
              </w:rPr>
            </w:pPr>
            <w:r w:rsidRPr="00EA7E00">
              <w:rPr>
                <w:b/>
                <w:sz w:val="32"/>
              </w:rPr>
              <w:t>2</w:t>
            </w:r>
          </w:p>
        </w:tc>
        <w:tc>
          <w:tcPr>
            <w:tcW w:w="228" w:type="dxa"/>
            <w:vMerge/>
            <w:shd w:val="clear" w:color="auto" w:fill="000000"/>
          </w:tcPr>
          <w:p w14:paraId="09383B0B" w14:textId="77777777" w:rsidR="00D60C98" w:rsidRPr="00EA7E00" w:rsidRDefault="00D60C98" w:rsidP="00EA7E00">
            <w:pPr>
              <w:rPr>
                <w:b/>
                <w:sz w:val="32"/>
              </w:rPr>
            </w:pPr>
          </w:p>
        </w:tc>
        <w:tc>
          <w:tcPr>
            <w:tcW w:w="526" w:type="dxa"/>
            <w:shd w:val="clear" w:color="auto" w:fill="auto"/>
          </w:tcPr>
          <w:p w14:paraId="4D3DDAFB" w14:textId="77777777" w:rsidR="00D60C98" w:rsidRPr="00EA7E00" w:rsidRDefault="00D60C98" w:rsidP="00EA7E00">
            <w:pPr>
              <w:rPr>
                <w:b/>
                <w:sz w:val="32"/>
              </w:rPr>
            </w:pPr>
            <w:r w:rsidRPr="00EA7E00">
              <w:rPr>
                <w:b/>
                <w:sz w:val="32"/>
              </w:rPr>
              <w:t>3</w:t>
            </w:r>
          </w:p>
          <w:p w14:paraId="59069BAF" w14:textId="77777777" w:rsidR="00D60C98" w:rsidRPr="00EA7E00" w:rsidRDefault="00D60C98" w:rsidP="00EA7E00">
            <w:pPr>
              <w:rPr>
                <w:b/>
                <w:sz w:val="32"/>
              </w:rPr>
            </w:pPr>
          </w:p>
        </w:tc>
        <w:tc>
          <w:tcPr>
            <w:tcW w:w="426" w:type="dxa"/>
            <w:shd w:val="clear" w:color="auto" w:fill="F2F2F2"/>
          </w:tcPr>
          <w:p w14:paraId="6D8F73DE" w14:textId="77777777" w:rsidR="00D60C98" w:rsidRPr="00EA7E00" w:rsidRDefault="00D60C98" w:rsidP="00EA7E00">
            <w:pPr>
              <w:rPr>
                <w:b/>
                <w:sz w:val="32"/>
              </w:rPr>
            </w:pPr>
            <w:r w:rsidRPr="00EA7E00">
              <w:rPr>
                <w:b/>
                <w:sz w:val="32"/>
              </w:rPr>
              <w:t>3</w:t>
            </w:r>
          </w:p>
        </w:tc>
        <w:tc>
          <w:tcPr>
            <w:tcW w:w="229" w:type="dxa"/>
            <w:vMerge/>
            <w:shd w:val="clear" w:color="auto" w:fill="000000"/>
          </w:tcPr>
          <w:p w14:paraId="335D100C" w14:textId="77777777" w:rsidR="00D60C98" w:rsidRPr="00EA7E00" w:rsidRDefault="00D60C98" w:rsidP="00EA7E00">
            <w:pPr>
              <w:rPr>
                <w:b/>
                <w:sz w:val="32"/>
              </w:rPr>
            </w:pPr>
          </w:p>
        </w:tc>
        <w:tc>
          <w:tcPr>
            <w:tcW w:w="538" w:type="dxa"/>
            <w:shd w:val="clear" w:color="auto" w:fill="auto"/>
          </w:tcPr>
          <w:p w14:paraId="143D74B4" w14:textId="77777777" w:rsidR="00D60C98" w:rsidRPr="00EA7E00" w:rsidRDefault="00D60C98" w:rsidP="00EA7E00">
            <w:pPr>
              <w:rPr>
                <w:b/>
                <w:sz w:val="32"/>
              </w:rPr>
            </w:pPr>
            <w:r w:rsidRPr="00EA7E00">
              <w:rPr>
                <w:b/>
                <w:sz w:val="32"/>
              </w:rPr>
              <w:t>1</w:t>
            </w:r>
          </w:p>
          <w:p w14:paraId="14B2D6CA" w14:textId="77777777" w:rsidR="00D60C98" w:rsidRPr="00EA7E00" w:rsidRDefault="00D60C98" w:rsidP="00EA7E00">
            <w:pPr>
              <w:rPr>
                <w:b/>
                <w:sz w:val="32"/>
              </w:rPr>
            </w:pPr>
          </w:p>
        </w:tc>
        <w:tc>
          <w:tcPr>
            <w:tcW w:w="428" w:type="dxa"/>
            <w:shd w:val="clear" w:color="auto" w:fill="F2F2F2"/>
          </w:tcPr>
          <w:p w14:paraId="2BE6BC1B" w14:textId="77777777" w:rsidR="00D60C98" w:rsidRPr="00EA7E00" w:rsidRDefault="00D60C98" w:rsidP="00EA7E00">
            <w:pPr>
              <w:rPr>
                <w:b/>
                <w:sz w:val="32"/>
              </w:rPr>
            </w:pPr>
            <w:r w:rsidRPr="00EA7E00">
              <w:rPr>
                <w:b/>
                <w:sz w:val="32"/>
              </w:rPr>
              <w:t>3</w:t>
            </w:r>
          </w:p>
        </w:tc>
        <w:tc>
          <w:tcPr>
            <w:tcW w:w="239" w:type="dxa"/>
            <w:vMerge/>
            <w:shd w:val="clear" w:color="auto" w:fill="000000"/>
          </w:tcPr>
          <w:p w14:paraId="4DCB1E8A" w14:textId="77777777" w:rsidR="00D60C98" w:rsidRPr="00EA7E00" w:rsidRDefault="00D60C98" w:rsidP="00EA7E00">
            <w:pPr>
              <w:rPr>
                <w:b/>
                <w:sz w:val="32"/>
              </w:rPr>
            </w:pPr>
          </w:p>
        </w:tc>
        <w:tc>
          <w:tcPr>
            <w:tcW w:w="797" w:type="dxa"/>
            <w:shd w:val="clear" w:color="auto" w:fill="auto"/>
          </w:tcPr>
          <w:p w14:paraId="045F7FF5" w14:textId="77777777" w:rsidR="00D60C98" w:rsidRPr="00EA7E00" w:rsidRDefault="00D60C98" w:rsidP="00EA7E00">
            <w:pPr>
              <w:rPr>
                <w:b/>
                <w:sz w:val="32"/>
              </w:rPr>
            </w:pPr>
            <w:r w:rsidRPr="00EA7E00">
              <w:rPr>
                <w:b/>
                <w:sz w:val="32"/>
              </w:rPr>
              <w:t>2</w:t>
            </w:r>
          </w:p>
          <w:p w14:paraId="5EBC9C17" w14:textId="77777777" w:rsidR="00D60C98" w:rsidRPr="00EA7E00" w:rsidRDefault="00D60C98" w:rsidP="00EA7E00">
            <w:pPr>
              <w:rPr>
                <w:b/>
                <w:sz w:val="32"/>
              </w:rPr>
            </w:pPr>
          </w:p>
        </w:tc>
        <w:tc>
          <w:tcPr>
            <w:tcW w:w="428" w:type="dxa"/>
            <w:shd w:val="clear" w:color="auto" w:fill="F2F2F2"/>
          </w:tcPr>
          <w:p w14:paraId="04BD0024" w14:textId="77777777" w:rsidR="00D60C98" w:rsidRPr="00EA7E00" w:rsidRDefault="00D60C98" w:rsidP="00EA7E00">
            <w:pPr>
              <w:rPr>
                <w:b/>
                <w:sz w:val="32"/>
              </w:rPr>
            </w:pPr>
            <w:r w:rsidRPr="00EA7E00">
              <w:rPr>
                <w:b/>
                <w:sz w:val="32"/>
              </w:rPr>
              <w:t>2</w:t>
            </w:r>
          </w:p>
        </w:tc>
        <w:tc>
          <w:tcPr>
            <w:tcW w:w="236" w:type="dxa"/>
            <w:vMerge/>
            <w:shd w:val="clear" w:color="auto" w:fill="000000"/>
          </w:tcPr>
          <w:p w14:paraId="61BB1A20" w14:textId="77777777" w:rsidR="00D60C98" w:rsidRPr="00EA7E00" w:rsidRDefault="00D60C98" w:rsidP="00EA7E00">
            <w:pPr>
              <w:rPr>
                <w:b/>
                <w:sz w:val="32"/>
              </w:rPr>
            </w:pPr>
          </w:p>
        </w:tc>
        <w:tc>
          <w:tcPr>
            <w:tcW w:w="606" w:type="dxa"/>
            <w:shd w:val="clear" w:color="auto" w:fill="auto"/>
          </w:tcPr>
          <w:p w14:paraId="61E62E8A" w14:textId="77777777" w:rsidR="00D60C98" w:rsidRPr="00EA7E00" w:rsidRDefault="00D60C98" w:rsidP="00EA7E00">
            <w:pPr>
              <w:rPr>
                <w:b/>
                <w:sz w:val="32"/>
              </w:rPr>
            </w:pPr>
            <w:r w:rsidRPr="00EA7E00">
              <w:rPr>
                <w:b/>
                <w:sz w:val="32"/>
              </w:rPr>
              <w:t>3</w:t>
            </w:r>
          </w:p>
          <w:p w14:paraId="56945A12" w14:textId="77777777" w:rsidR="00D60C98" w:rsidRPr="00EA7E00" w:rsidRDefault="00D60C98" w:rsidP="00EA7E00">
            <w:pPr>
              <w:rPr>
                <w:b/>
                <w:sz w:val="32"/>
              </w:rPr>
            </w:pPr>
          </w:p>
        </w:tc>
        <w:tc>
          <w:tcPr>
            <w:tcW w:w="433" w:type="dxa"/>
            <w:shd w:val="clear" w:color="auto" w:fill="F2F2F2"/>
          </w:tcPr>
          <w:p w14:paraId="14503AA2" w14:textId="77777777" w:rsidR="00D60C98" w:rsidRPr="00EA7E00" w:rsidRDefault="00D60C98" w:rsidP="00EA7E00">
            <w:pPr>
              <w:rPr>
                <w:b/>
                <w:sz w:val="32"/>
              </w:rPr>
            </w:pPr>
            <w:r w:rsidRPr="00EA7E00">
              <w:rPr>
                <w:b/>
                <w:sz w:val="32"/>
              </w:rPr>
              <w:t>3</w:t>
            </w:r>
          </w:p>
        </w:tc>
      </w:tr>
      <w:tr w:rsidR="00D60C98" w:rsidRPr="00935AC9" w14:paraId="2683F47A" w14:textId="77777777" w:rsidTr="00EA7E00">
        <w:tc>
          <w:tcPr>
            <w:tcW w:w="1036" w:type="dxa"/>
            <w:vMerge w:val="restart"/>
            <w:shd w:val="clear" w:color="auto" w:fill="auto"/>
          </w:tcPr>
          <w:p w14:paraId="6C817580" w14:textId="77777777" w:rsidR="00D60C98" w:rsidRPr="00EA7E00" w:rsidRDefault="00D60C98" w:rsidP="00EA7E00">
            <w:r w:rsidRPr="00EA7E00">
              <w:t>Start work within two min.</w:t>
            </w:r>
          </w:p>
          <w:p w14:paraId="3D85915B" w14:textId="77777777" w:rsidR="00D60C98" w:rsidRPr="00EA7E00" w:rsidRDefault="00D60C98" w:rsidP="00EA7E00"/>
        </w:tc>
        <w:tc>
          <w:tcPr>
            <w:tcW w:w="427" w:type="dxa"/>
            <w:shd w:val="clear" w:color="auto" w:fill="BFBFBF"/>
          </w:tcPr>
          <w:p w14:paraId="48263297" w14:textId="77777777" w:rsidR="00D60C98" w:rsidRPr="00EA7E00" w:rsidRDefault="00D60C98" w:rsidP="00EA7E00">
            <w:r w:rsidRPr="00EA7E00">
              <w:t>T</w:t>
            </w:r>
          </w:p>
        </w:tc>
        <w:tc>
          <w:tcPr>
            <w:tcW w:w="424" w:type="dxa"/>
            <w:shd w:val="clear" w:color="auto" w:fill="F2F2F2"/>
          </w:tcPr>
          <w:p w14:paraId="7C6F9F39" w14:textId="77777777" w:rsidR="00D60C98" w:rsidRPr="00EA7E00" w:rsidRDefault="00D60C98" w:rsidP="00EA7E00">
            <w:r w:rsidRPr="00EA7E00">
              <w:t>S</w:t>
            </w:r>
          </w:p>
        </w:tc>
        <w:tc>
          <w:tcPr>
            <w:tcW w:w="229" w:type="dxa"/>
            <w:vMerge/>
            <w:shd w:val="clear" w:color="auto" w:fill="000000"/>
          </w:tcPr>
          <w:p w14:paraId="613C3BC6" w14:textId="77777777" w:rsidR="00D60C98" w:rsidRPr="00EA7E00" w:rsidRDefault="00D60C98" w:rsidP="00EA7E00"/>
        </w:tc>
        <w:tc>
          <w:tcPr>
            <w:tcW w:w="517" w:type="dxa"/>
            <w:shd w:val="clear" w:color="auto" w:fill="BFBFBF"/>
          </w:tcPr>
          <w:p w14:paraId="5ECE14B0" w14:textId="77777777" w:rsidR="00D60C98" w:rsidRPr="00EA7E00" w:rsidRDefault="00D60C98" w:rsidP="00EA7E00">
            <w:r w:rsidRPr="00EA7E00">
              <w:t>T</w:t>
            </w:r>
          </w:p>
        </w:tc>
        <w:tc>
          <w:tcPr>
            <w:tcW w:w="428" w:type="dxa"/>
            <w:shd w:val="clear" w:color="auto" w:fill="F2F2F2"/>
          </w:tcPr>
          <w:p w14:paraId="22FC8426" w14:textId="77777777" w:rsidR="00D60C98" w:rsidRPr="00EA7E00" w:rsidRDefault="00D60C98" w:rsidP="00EA7E00">
            <w:r w:rsidRPr="00EA7E00">
              <w:t>S</w:t>
            </w:r>
          </w:p>
        </w:tc>
        <w:tc>
          <w:tcPr>
            <w:tcW w:w="227" w:type="dxa"/>
            <w:vMerge/>
            <w:shd w:val="clear" w:color="auto" w:fill="000000"/>
          </w:tcPr>
          <w:p w14:paraId="4C6661F9" w14:textId="77777777" w:rsidR="00D60C98" w:rsidRPr="00EA7E00" w:rsidRDefault="00D60C98" w:rsidP="00EA7E00"/>
        </w:tc>
        <w:tc>
          <w:tcPr>
            <w:tcW w:w="520" w:type="dxa"/>
            <w:shd w:val="clear" w:color="auto" w:fill="BFBFBF"/>
          </w:tcPr>
          <w:p w14:paraId="0EC961D4" w14:textId="77777777" w:rsidR="00D60C98" w:rsidRPr="00EA7E00" w:rsidRDefault="00D60C98" w:rsidP="00EA7E00">
            <w:r w:rsidRPr="00EA7E00">
              <w:t>T</w:t>
            </w:r>
          </w:p>
        </w:tc>
        <w:tc>
          <w:tcPr>
            <w:tcW w:w="428" w:type="dxa"/>
            <w:shd w:val="clear" w:color="auto" w:fill="F2F2F2"/>
          </w:tcPr>
          <w:p w14:paraId="5EBAC9B8" w14:textId="77777777" w:rsidR="00D60C98" w:rsidRPr="00EA7E00" w:rsidRDefault="00D60C98" w:rsidP="00EA7E00">
            <w:r w:rsidRPr="00EA7E00">
              <w:t>S</w:t>
            </w:r>
          </w:p>
        </w:tc>
        <w:tc>
          <w:tcPr>
            <w:tcW w:w="228" w:type="dxa"/>
            <w:vMerge/>
            <w:shd w:val="clear" w:color="auto" w:fill="000000"/>
          </w:tcPr>
          <w:p w14:paraId="3ED99187" w14:textId="77777777" w:rsidR="00D60C98" w:rsidRPr="00EA7E00" w:rsidRDefault="00D60C98" w:rsidP="00EA7E00"/>
        </w:tc>
        <w:tc>
          <w:tcPr>
            <w:tcW w:w="526" w:type="dxa"/>
            <w:shd w:val="clear" w:color="auto" w:fill="BFBFBF"/>
          </w:tcPr>
          <w:p w14:paraId="3BB0C148" w14:textId="77777777" w:rsidR="00D60C98" w:rsidRPr="00EA7E00" w:rsidRDefault="00D60C98" w:rsidP="00EA7E00">
            <w:r w:rsidRPr="00EA7E00">
              <w:t>T</w:t>
            </w:r>
          </w:p>
        </w:tc>
        <w:tc>
          <w:tcPr>
            <w:tcW w:w="426" w:type="dxa"/>
            <w:shd w:val="clear" w:color="auto" w:fill="F2F2F2"/>
          </w:tcPr>
          <w:p w14:paraId="06F3CDD0" w14:textId="77777777" w:rsidR="00D60C98" w:rsidRPr="00EA7E00" w:rsidRDefault="00D60C98" w:rsidP="00EA7E00">
            <w:r w:rsidRPr="00EA7E00">
              <w:t>S</w:t>
            </w:r>
          </w:p>
        </w:tc>
        <w:tc>
          <w:tcPr>
            <w:tcW w:w="229" w:type="dxa"/>
            <w:vMerge/>
            <w:shd w:val="clear" w:color="auto" w:fill="000000"/>
          </w:tcPr>
          <w:p w14:paraId="522B5231" w14:textId="77777777" w:rsidR="00D60C98" w:rsidRPr="00EA7E00" w:rsidRDefault="00D60C98" w:rsidP="00EA7E00"/>
        </w:tc>
        <w:tc>
          <w:tcPr>
            <w:tcW w:w="538" w:type="dxa"/>
            <w:shd w:val="clear" w:color="auto" w:fill="BFBFBF"/>
          </w:tcPr>
          <w:p w14:paraId="62FD1364" w14:textId="77777777" w:rsidR="00D60C98" w:rsidRPr="00EA7E00" w:rsidRDefault="00D60C98" w:rsidP="00EA7E00">
            <w:r w:rsidRPr="00EA7E00">
              <w:t>T</w:t>
            </w:r>
          </w:p>
        </w:tc>
        <w:tc>
          <w:tcPr>
            <w:tcW w:w="428" w:type="dxa"/>
            <w:shd w:val="clear" w:color="auto" w:fill="F2F2F2"/>
          </w:tcPr>
          <w:p w14:paraId="21DDCB41" w14:textId="77777777" w:rsidR="00D60C98" w:rsidRPr="00EA7E00" w:rsidRDefault="00D60C98" w:rsidP="00EA7E00">
            <w:r w:rsidRPr="00EA7E00">
              <w:t>S</w:t>
            </w:r>
          </w:p>
        </w:tc>
        <w:tc>
          <w:tcPr>
            <w:tcW w:w="239" w:type="dxa"/>
            <w:vMerge/>
            <w:shd w:val="clear" w:color="auto" w:fill="000000"/>
          </w:tcPr>
          <w:p w14:paraId="54CB53FB" w14:textId="77777777" w:rsidR="00D60C98" w:rsidRPr="00EA7E00" w:rsidRDefault="00D60C98" w:rsidP="00EA7E00"/>
        </w:tc>
        <w:tc>
          <w:tcPr>
            <w:tcW w:w="797" w:type="dxa"/>
            <w:shd w:val="clear" w:color="auto" w:fill="BFBFBF"/>
          </w:tcPr>
          <w:p w14:paraId="17619615" w14:textId="77777777" w:rsidR="00D60C98" w:rsidRPr="00EA7E00" w:rsidRDefault="00D60C98" w:rsidP="00EA7E00">
            <w:r w:rsidRPr="00EA7E00">
              <w:t>T</w:t>
            </w:r>
          </w:p>
        </w:tc>
        <w:tc>
          <w:tcPr>
            <w:tcW w:w="428" w:type="dxa"/>
            <w:shd w:val="clear" w:color="auto" w:fill="F2F2F2"/>
          </w:tcPr>
          <w:p w14:paraId="15C76B90" w14:textId="77777777" w:rsidR="00D60C98" w:rsidRPr="00EA7E00" w:rsidRDefault="00D60C98" w:rsidP="00EA7E00">
            <w:r w:rsidRPr="00EA7E00">
              <w:t>S</w:t>
            </w:r>
          </w:p>
        </w:tc>
        <w:tc>
          <w:tcPr>
            <w:tcW w:w="236" w:type="dxa"/>
            <w:vMerge/>
            <w:shd w:val="clear" w:color="auto" w:fill="000000"/>
          </w:tcPr>
          <w:p w14:paraId="1E76352D" w14:textId="77777777" w:rsidR="00D60C98" w:rsidRPr="00EA7E00" w:rsidRDefault="00D60C98" w:rsidP="00EA7E00"/>
        </w:tc>
        <w:tc>
          <w:tcPr>
            <w:tcW w:w="606" w:type="dxa"/>
            <w:shd w:val="clear" w:color="auto" w:fill="BFBFBF"/>
          </w:tcPr>
          <w:p w14:paraId="37E2CC3A" w14:textId="77777777" w:rsidR="00D60C98" w:rsidRPr="00EA7E00" w:rsidRDefault="00D60C98" w:rsidP="00EA7E00">
            <w:r w:rsidRPr="00EA7E00">
              <w:t>T</w:t>
            </w:r>
          </w:p>
        </w:tc>
        <w:tc>
          <w:tcPr>
            <w:tcW w:w="433" w:type="dxa"/>
            <w:shd w:val="clear" w:color="auto" w:fill="F2F2F2"/>
          </w:tcPr>
          <w:p w14:paraId="12C18E7C" w14:textId="77777777" w:rsidR="00D60C98" w:rsidRPr="00EA7E00" w:rsidRDefault="00D60C98" w:rsidP="00EA7E00">
            <w:r w:rsidRPr="00EA7E00">
              <w:t>S</w:t>
            </w:r>
          </w:p>
        </w:tc>
      </w:tr>
      <w:tr w:rsidR="00D60C98" w:rsidRPr="00935AC9" w14:paraId="62E94D10" w14:textId="77777777" w:rsidTr="00EA7E00">
        <w:tc>
          <w:tcPr>
            <w:tcW w:w="1036" w:type="dxa"/>
            <w:vMerge/>
            <w:shd w:val="clear" w:color="auto" w:fill="auto"/>
          </w:tcPr>
          <w:p w14:paraId="2F46C676" w14:textId="77777777" w:rsidR="00D60C98" w:rsidRPr="00EA7E00" w:rsidRDefault="00D60C98" w:rsidP="00EA7E00"/>
        </w:tc>
        <w:tc>
          <w:tcPr>
            <w:tcW w:w="427" w:type="dxa"/>
            <w:shd w:val="clear" w:color="auto" w:fill="auto"/>
          </w:tcPr>
          <w:p w14:paraId="4938640D" w14:textId="77777777" w:rsidR="00D60C98" w:rsidRPr="00EA7E00" w:rsidRDefault="00D60C98" w:rsidP="00EA7E00">
            <w:pPr>
              <w:rPr>
                <w:b/>
                <w:sz w:val="32"/>
              </w:rPr>
            </w:pPr>
            <w:r w:rsidRPr="00EA7E00">
              <w:rPr>
                <w:b/>
                <w:sz w:val="32"/>
              </w:rPr>
              <w:t>3</w:t>
            </w:r>
          </w:p>
          <w:p w14:paraId="13630FA2" w14:textId="77777777" w:rsidR="00D60C98" w:rsidRPr="00EA7E00" w:rsidRDefault="00D60C98" w:rsidP="00EA7E00">
            <w:pPr>
              <w:rPr>
                <w:b/>
                <w:sz w:val="32"/>
              </w:rPr>
            </w:pPr>
          </w:p>
        </w:tc>
        <w:tc>
          <w:tcPr>
            <w:tcW w:w="424" w:type="dxa"/>
            <w:shd w:val="clear" w:color="auto" w:fill="F2F2F2"/>
          </w:tcPr>
          <w:p w14:paraId="5A5B6336" w14:textId="77777777" w:rsidR="00D60C98" w:rsidRPr="00EA7E00" w:rsidRDefault="00D60C98" w:rsidP="00EA7E00">
            <w:pPr>
              <w:rPr>
                <w:b/>
                <w:sz w:val="32"/>
              </w:rPr>
            </w:pPr>
            <w:r w:rsidRPr="00EA7E00">
              <w:rPr>
                <w:b/>
                <w:sz w:val="32"/>
              </w:rPr>
              <w:t>3</w:t>
            </w:r>
          </w:p>
        </w:tc>
        <w:tc>
          <w:tcPr>
            <w:tcW w:w="229" w:type="dxa"/>
            <w:vMerge/>
            <w:shd w:val="clear" w:color="auto" w:fill="000000"/>
          </w:tcPr>
          <w:p w14:paraId="7EF9F2A5" w14:textId="77777777" w:rsidR="00D60C98" w:rsidRPr="00EA7E00" w:rsidRDefault="00D60C98" w:rsidP="00EA7E00">
            <w:pPr>
              <w:rPr>
                <w:b/>
                <w:sz w:val="32"/>
              </w:rPr>
            </w:pPr>
          </w:p>
        </w:tc>
        <w:tc>
          <w:tcPr>
            <w:tcW w:w="517" w:type="dxa"/>
            <w:shd w:val="clear" w:color="auto" w:fill="auto"/>
          </w:tcPr>
          <w:p w14:paraId="55DE9096" w14:textId="77777777" w:rsidR="00D60C98" w:rsidRPr="00EA7E00" w:rsidRDefault="00D60C98" w:rsidP="00EA7E00">
            <w:pPr>
              <w:rPr>
                <w:b/>
                <w:sz w:val="32"/>
              </w:rPr>
            </w:pPr>
            <w:r w:rsidRPr="00EA7E00">
              <w:rPr>
                <w:b/>
                <w:sz w:val="32"/>
              </w:rPr>
              <w:t>3</w:t>
            </w:r>
          </w:p>
          <w:p w14:paraId="565DB304" w14:textId="77777777" w:rsidR="00D60C98" w:rsidRPr="00EA7E00" w:rsidRDefault="00D60C98" w:rsidP="00EA7E00">
            <w:pPr>
              <w:rPr>
                <w:b/>
                <w:sz w:val="32"/>
              </w:rPr>
            </w:pPr>
          </w:p>
        </w:tc>
        <w:tc>
          <w:tcPr>
            <w:tcW w:w="428" w:type="dxa"/>
            <w:shd w:val="clear" w:color="auto" w:fill="F2F2F2"/>
          </w:tcPr>
          <w:p w14:paraId="63A98933" w14:textId="77777777" w:rsidR="00D60C98" w:rsidRPr="00EA7E00" w:rsidRDefault="00D60C98" w:rsidP="00EA7E00">
            <w:pPr>
              <w:rPr>
                <w:b/>
                <w:sz w:val="32"/>
              </w:rPr>
            </w:pPr>
            <w:r w:rsidRPr="00EA7E00">
              <w:rPr>
                <w:b/>
                <w:sz w:val="32"/>
              </w:rPr>
              <w:t>3</w:t>
            </w:r>
          </w:p>
        </w:tc>
        <w:tc>
          <w:tcPr>
            <w:tcW w:w="227" w:type="dxa"/>
            <w:vMerge/>
            <w:shd w:val="clear" w:color="auto" w:fill="000000"/>
          </w:tcPr>
          <w:p w14:paraId="7A01672E" w14:textId="77777777" w:rsidR="00D60C98" w:rsidRPr="00EA7E00" w:rsidRDefault="00D60C98" w:rsidP="00EA7E00">
            <w:pPr>
              <w:rPr>
                <w:b/>
                <w:sz w:val="32"/>
              </w:rPr>
            </w:pPr>
          </w:p>
        </w:tc>
        <w:tc>
          <w:tcPr>
            <w:tcW w:w="520" w:type="dxa"/>
            <w:shd w:val="clear" w:color="auto" w:fill="auto"/>
          </w:tcPr>
          <w:p w14:paraId="22E04101" w14:textId="77777777" w:rsidR="00D60C98" w:rsidRPr="00EA7E00" w:rsidRDefault="00D60C98" w:rsidP="00EA7E00">
            <w:pPr>
              <w:rPr>
                <w:b/>
                <w:sz w:val="32"/>
              </w:rPr>
            </w:pPr>
            <w:r w:rsidRPr="00EA7E00">
              <w:rPr>
                <w:b/>
                <w:sz w:val="32"/>
              </w:rPr>
              <w:t>2</w:t>
            </w:r>
          </w:p>
          <w:p w14:paraId="102A8F6B" w14:textId="77777777" w:rsidR="00D60C98" w:rsidRPr="00EA7E00" w:rsidRDefault="00D60C98" w:rsidP="00EA7E00">
            <w:pPr>
              <w:rPr>
                <w:b/>
                <w:sz w:val="32"/>
              </w:rPr>
            </w:pPr>
          </w:p>
        </w:tc>
        <w:tc>
          <w:tcPr>
            <w:tcW w:w="428" w:type="dxa"/>
            <w:shd w:val="clear" w:color="auto" w:fill="F2F2F2"/>
          </w:tcPr>
          <w:p w14:paraId="4BCCBD5C" w14:textId="77777777" w:rsidR="00D60C98" w:rsidRPr="00EA7E00" w:rsidRDefault="00D60C98" w:rsidP="00EA7E00">
            <w:pPr>
              <w:rPr>
                <w:b/>
                <w:sz w:val="32"/>
              </w:rPr>
            </w:pPr>
            <w:r w:rsidRPr="00EA7E00">
              <w:rPr>
                <w:b/>
                <w:sz w:val="32"/>
              </w:rPr>
              <w:t>3</w:t>
            </w:r>
          </w:p>
        </w:tc>
        <w:tc>
          <w:tcPr>
            <w:tcW w:w="228" w:type="dxa"/>
            <w:vMerge/>
            <w:shd w:val="clear" w:color="auto" w:fill="000000"/>
          </w:tcPr>
          <w:p w14:paraId="088942D3" w14:textId="77777777" w:rsidR="00D60C98" w:rsidRPr="00EA7E00" w:rsidRDefault="00D60C98" w:rsidP="00EA7E00">
            <w:pPr>
              <w:rPr>
                <w:b/>
                <w:sz w:val="32"/>
              </w:rPr>
            </w:pPr>
          </w:p>
        </w:tc>
        <w:tc>
          <w:tcPr>
            <w:tcW w:w="526" w:type="dxa"/>
            <w:shd w:val="clear" w:color="auto" w:fill="auto"/>
          </w:tcPr>
          <w:p w14:paraId="14D5484F" w14:textId="77777777" w:rsidR="00D60C98" w:rsidRPr="00EA7E00" w:rsidRDefault="00D60C98" w:rsidP="00EA7E00">
            <w:pPr>
              <w:rPr>
                <w:b/>
                <w:sz w:val="32"/>
              </w:rPr>
            </w:pPr>
            <w:r w:rsidRPr="00EA7E00">
              <w:rPr>
                <w:b/>
                <w:sz w:val="32"/>
              </w:rPr>
              <w:t>3</w:t>
            </w:r>
          </w:p>
          <w:p w14:paraId="5543C641" w14:textId="77777777" w:rsidR="00D60C98" w:rsidRPr="00EA7E00" w:rsidRDefault="00D60C98" w:rsidP="00EA7E00">
            <w:pPr>
              <w:rPr>
                <w:b/>
                <w:sz w:val="32"/>
              </w:rPr>
            </w:pPr>
          </w:p>
        </w:tc>
        <w:tc>
          <w:tcPr>
            <w:tcW w:w="426" w:type="dxa"/>
            <w:shd w:val="clear" w:color="auto" w:fill="F2F2F2"/>
          </w:tcPr>
          <w:p w14:paraId="2419975D" w14:textId="77777777" w:rsidR="00D60C98" w:rsidRPr="00EA7E00" w:rsidRDefault="00D60C98" w:rsidP="00EA7E00">
            <w:pPr>
              <w:rPr>
                <w:b/>
                <w:sz w:val="32"/>
              </w:rPr>
            </w:pPr>
            <w:r w:rsidRPr="00EA7E00">
              <w:rPr>
                <w:b/>
                <w:sz w:val="32"/>
              </w:rPr>
              <w:t>3</w:t>
            </w:r>
          </w:p>
        </w:tc>
        <w:tc>
          <w:tcPr>
            <w:tcW w:w="229" w:type="dxa"/>
            <w:vMerge/>
            <w:shd w:val="clear" w:color="auto" w:fill="000000"/>
          </w:tcPr>
          <w:p w14:paraId="04D085E8" w14:textId="77777777" w:rsidR="00D60C98" w:rsidRPr="00EA7E00" w:rsidRDefault="00D60C98" w:rsidP="00EA7E00">
            <w:pPr>
              <w:rPr>
                <w:b/>
                <w:sz w:val="32"/>
              </w:rPr>
            </w:pPr>
          </w:p>
        </w:tc>
        <w:tc>
          <w:tcPr>
            <w:tcW w:w="538" w:type="dxa"/>
            <w:shd w:val="clear" w:color="auto" w:fill="auto"/>
          </w:tcPr>
          <w:p w14:paraId="4EADD4D2" w14:textId="77777777" w:rsidR="00D60C98" w:rsidRPr="00EA7E00" w:rsidRDefault="00D60C98" w:rsidP="00EA7E00">
            <w:pPr>
              <w:rPr>
                <w:b/>
                <w:sz w:val="32"/>
              </w:rPr>
            </w:pPr>
            <w:r w:rsidRPr="00EA7E00">
              <w:rPr>
                <w:b/>
                <w:sz w:val="32"/>
              </w:rPr>
              <w:t>3</w:t>
            </w:r>
          </w:p>
          <w:p w14:paraId="7DCA5753" w14:textId="77777777" w:rsidR="00D60C98" w:rsidRPr="00EA7E00" w:rsidRDefault="00D60C98" w:rsidP="00EA7E00">
            <w:pPr>
              <w:rPr>
                <w:b/>
                <w:sz w:val="32"/>
              </w:rPr>
            </w:pPr>
          </w:p>
        </w:tc>
        <w:tc>
          <w:tcPr>
            <w:tcW w:w="428" w:type="dxa"/>
            <w:shd w:val="clear" w:color="auto" w:fill="F2F2F2"/>
          </w:tcPr>
          <w:p w14:paraId="5684FF97" w14:textId="77777777" w:rsidR="00D60C98" w:rsidRPr="00EA7E00" w:rsidRDefault="00D60C98" w:rsidP="00EA7E00">
            <w:pPr>
              <w:rPr>
                <w:b/>
                <w:sz w:val="32"/>
              </w:rPr>
            </w:pPr>
            <w:r w:rsidRPr="00EA7E00">
              <w:rPr>
                <w:b/>
                <w:sz w:val="32"/>
              </w:rPr>
              <w:t>3</w:t>
            </w:r>
          </w:p>
        </w:tc>
        <w:tc>
          <w:tcPr>
            <w:tcW w:w="239" w:type="dxa"/>
            <w:vMerge/>
            <w:shd w:val="clear" w:color="auto" w:fill="000000"/>
          </w:tcPr>
          <w:p w14:paraId="474E282F" w14:textId="77777777" w:rsidR="00D60C98" w:rsidRPr="00EA7E00" w:rsidRDefault="00D60C98" w:rsidP="00EA7E00">
            <w:pPr>
              <w:rPr>
                <w:b/>
                <w:sz w:val="32"/>
              </w:rPr>
            </w:pPr>
          </w:p>
        </w:tc>
        <w:tc>
          <w:tcPr>
            <w:tcW w:w="797" w:type="dxa"/>
            <w:shd w:val="clear" w:color="auto" w:fill="auto"/>
          </w:tcPr>
          <w:p w14:paraId="1C68753C" w14:textId="77777777" w:rsidR="00D60C98" w:rsidRPr="00EA7E00" w:rsidRDefault="00D60C98" w:rsidP="00EA7E00">
            <w:pPr>
              <w:rPr>
                <w:b/>
                <w:sz w:val="32"/>
              </w:rPr>
            </w:pPr>
            <w:r w:rsidRPr="00EA7E00">
              <w:rPr>
                <w:b/>
                <w:sz w:val="32"/>
              </w:rPr>
              <w:t>1</w:t>
            </w:r>
          </w:p>
          <w:p w14:paraId="6E663052" w14:textId="77777777" w:rsidR="00D60C98" w:rsidRPr="00EA7E00" w:rsidRDefault="00D60C98" w:rsidP="00EA7E00">
            <w:pPr>
              <w:rPr>
                <w:b/>
                <w:sz w:val="32"/>
              </w:rPr>
            </w:pPr>
          </w:p>
        </w:tc>
        <w:tc>
          <w:tcPr>
            <w:tcW w:w="428" w:type="dxa"/>
            <w:shd w:val="clear" w:color="auto" w:fill="F2F2F2"/>
          </w:tcPr>
          <w:p w14:paraId="6158BC76" w14:textId="77777777" w:rsidR="00D60C98" w:rsidRPr="00EA7E00" w:rsidRDefault="00D60C98" w:rsidP="00EA7E00">
            <w:pPr>
              <w:rPr>
                <w:b/>
                <w:sz w:val="32"/>
              </w:rPr>
            </w:pPr>
            <w:r w:rsidRPr="00EA7E00">
              <w:rPr>
                <w:b/>
                <w:sz w:val="32"/>
              </w:rPr>
              <w:t>3</w:t>
            </w:r>
          </w:p>
        </w:tc>
        <w:tc>
          <w:tcPr>
            <w:tcW w:w="236" w:type="dxa"/>
            <w:vMerge/>
            <w:shd w:val="clear" w:color="auto" w:fill="000000"/>
          </w:tcPr>
          <w:p w14:paraId="2442F2AE" w14:textId="77777777" w:rsidR="00D60C98" w:rsidRPr="00EA7E00" w:rsidRDefault="00D60C98" w:rsidP="00EA7E00">
            <w:pPr>
              <w:rPr>
                <w:b/>
                <w:sz w:val="32"/>
              </w:rPr>
            </w:pPr>
          </w:p>
        </w:tc>
        <w:tc>
          <w:tcPr>
            <w:tcW w:w="606" w:type="dxa"/>
            <w:shd w:val="clear" w:color="auto" w:fill="auto"/>
          </w:tcPr>
          <w:p w14:paraId="3764C1B2" w14:textId="77777777" w:rsidR="00D60C98" w:rsidRPr="00EA7E00" w:rsidRDefault="00D60C98" w:rsidP="00EA7E00">
            <w:pPr>
              <w:rPr>
                <w:b/>
                <w:sz w:val="32"/>
              </w:rPr>
            </w:pPr>
            <w:r w:rsidRPr="00EA7E00">
              <w:rPr>
                <w:b/>
                <w:sz w:val="32"/>
              </w:rPr>
              <w:t>3</w:t>
            </w:r>
          </w:p>
          <w:p w14:paraId="2F67A441" w14:textId="77777777" w:rsidR="00D60C98" w:rsidRPr="00EA7E00" w:rsidRDefault="00D60C98" w:rsidP="00EA7E00">
            <w:pPr>
              <w:rPr>
                <w:b/>
                <w:sz w:val="32"/>
              </w:rPr>
            </w:pPr>
          </w:p>
        </w:tc>
        <w:tc>
          <w:tcPr>
            <w:tcW w:w="433" w:type="dxa"/>
            <w:shd w:val="clear" w:color="auto" w:fill="F2F2F2"/>
          </w:tcPr>
          <w:p w14:paraId="36151C3E" w14:textId="77777777" w:rsidR="00D60C98" w:rsidRPr="00EA7E00" w:rsidRDefault="00D60C98" w:rsidP="00EA7E00">
            <w:pPr>
              <w:rPr>
                <w:b/>
                <w:sz w:val="32"/>
              </w:rPr>
            </w:pPr>
            <w:r w:rsidRPr="00EA7E00">
              <w:rPr>
                <w:b/>
                <w:sz w:val="32"/>
              </w:rPr>
              <w:t>3</w:t>
            </w:r>
          </w:p>
        </w:tc>
      </w:tr>
      <w:tr w:rsidR="00D60C98" w:rsidRPr="00935AC9" w14:paraId="5BE42AE8" w14:textId="77777777" w:rsidTr="00EA7E00">
        <w:tc>
          <w:tcPr>
            <w:tcW w:w="1036" w:type="dxa"/>
            <w:shd w:val="clear" w:color="auto" w:fill="auto"/>
          </w:tcPr>
          <w:p w14:paraId="2B3E5726" w14:textId="77777777" w:rsidR="00D60C98" w:rsidRPr="00EA7E00" w:rsidRDefault="00D60C98" w:rsidP="00EA7E00">
            <w:r w:rsidRPr="00EA7E00">
              <w:t>Accepts Score</w:t>
            </w:r>
          </w:p>
          <w:p w14:paraId="11A21BB5" w14:textId="77777777" w:rsidR="00D60C98" w:rsidRPr="00EA7E00" w:rsidRDefault="00D60C98" w:rsidP="00EA7E00">
            <w:r w:rsidRPr="00EA7E00">
              <w:t>(Teacher only)</w:t>
            </w:r>
          </w:p>
        </w:tc>
        <w:tc>
          <w:tcPr>
            <w:tcW w:w="851" w:type="dxa"/>
            <w:gridSpan w:val="2"/>
            <w:shd w:val="clear" w:color="auto" w:fill="BFBFBF"/>
          </w:tcPr>
          <w:p w14:paraId="130DAC7F" w14:textId="77777777" w:rsidR="00D60C98" w:rsidRPr="00EA7E00" w:rsidRDefault="00D60C98" w:rsidP="00EA7E00">
            <w:pPr>
              <w:jc w:val="center"/>
              <w:rPr>
                <w:b/>
              </w:rPr>
            </w:pPr>
            <w:r w:rsidRPr="00EA7E00">
              <w:rPr>
                <w:b/>
                <w:sz w:val="44"/>
              </w:rPr>
              <w:t>2</w:t>
            </w:r>
          </w:p>
        </w:tc>
        <w:tc>
          <w:tcPr>
            <w:tcW w:w="229" w:type="dxa"/>
            <w:vMerge/>
            <w:shd w:val="clear" w:color="auto" w:fill="000000"/>
          </w:tcPr>
          <w:p w14:paraId="0E9F5164" w14:textId="77777777" w:rsidR="00D60C98" w:rsidRPr="00EA7E00" w:rsidRDefault="00D60C98" w:rsidP="00EA7E00">
            <w:pPr>
              <w:jc w:val="center"/>
              <w:rPr>
                <w:b/>
                <w:sz w:val="44"/>
              </w:rPr>
            </w:pPr>
          </w:p>
        </w:tc>
        <w:tc>
          <w:tcPr>
            <w:tcW w:w="945" w:type="dxa"/>
            <w:gridSpan w:val="2"/>
            <w:shd w:val="clear" w:color="auto" w:fill="BFBFBF"/>
          </w:tcPr>
          <w:p w14:paraId="11022739" w14:textId="77777777" w:rsidR="00D60C98" w:rsidRPr="00EA7E00" w:rsidRDefault="00D60C98" w:rsidP="00EA7E00">
            <w:pPr>
              <w:jc w:val="center"/>
            </w:pPr>
            <w:r w:rsidRPr="00EA7E00">
              <w:rPr>
                <w:b/>
                <w:sz w:val="44"/>
              </w:rPr>
              <w:t>3</w:t>
            </w:r>
          </w:p>
        </w:tc>
        <w:tc>
          <w:tcPr>
            <w:tcW w:w="227" w:type="dxa"/>
            <w:vMerge/>
            <w:shd w:val="clear" w:color="auto" w:fill="000000"/>
          </w:tcPr>
          <w:p w14:paraId="1AA76A89" w14:textId="77777777" w:rsidR="00D60C98" w:rsidRPr="00EA7E00" w:rsidRDefault="00D60C98" w:rsidP="00EA7E00">
            <w:pPr>
              <w:jc w:val="center"/>
              <w:rPr>
                <w:b/>
                <w:sz w:val="44"/>
              </w:rPr>
            </w:pPr>
          </w:p>
        </w:tc>
        <w:tc>
          <w:tcPr>
            <w:tcW w:w="948" w:type="dxa"/>
            <w:gridSpan w:val="2"/>
            <w:shd w:val="clear" w:color="auto" w:fill="BFBFBF"/>
          </w:tcPr>
          <w:p w14:paraId="23AEBF6C" w14:textId="77777777" w:rsidR="00D60C98" w:rsidRPr="00EA7E00" w:rsidRDefault="00D60C98" w:rsidP="00EA7E00">
            <w:pPr>
              <w:jc w:val="center"/>
            </w:pPr>
            <w:r w:rsidRPr="00EA7E00">
              <w:rPr>
                <w:b/>
                <w:sz w:val="44"/>
              </w:rPr>
              <w:t>2</w:t>
            </w:r>
          </w:p>
        </w:tc>
        <w:tc>
          <w:tcPr>
            <w:tcW w:w="228" w:type="dxa"/>
            <w:vMerge/>
            <w:shd w:val="clear" w:color="auto" w:fill="000000"/>
          </w:tcPr>
          <w:p w14:paraId="01F247D0" w14:textId="77777777" w:rsidR="00D60C98" w:rsidRPr="00EA7E00" w:rsidRDefault="00D60C98" w:rsidP="00EA7E00">
            <w:pPr>
              <w:jc w:val="center"/>
              <w:rPr>
                <w:b/>
                <w:sz w:val="44"/>
              </w:rPr>
            </w:pPr>
          </w:p>
        </w:tc>
        <w:tc>
          <w:tcPr>
            <w:tcW w:w="952" w:type="dxa"/>
            <w:gridSpan w:val="2"/>
            <w:shd w:val="clear" w:color="auto" w:fill="BFBFBF"/>
          </w:tcPr>
          <w:p w14:paraId="46B9A52B" w14:textId="77777777" w:rsidR="00D60C98" w:rsidRPr="00EA7E00" w:rsidRDefault="00D60C98" w:rsidP="00EA7E00">
            <w:pPr>
              <w:jc w:val="center"/>
            </w:pPr>
            <w:r w:rsidRPr="00EA7E00">
              <w:rPr>
                <w:b/>
                <w:sz w:val="44"/>
              </w:rPr>
              <w:t>2</w:t>
            </w:r>
          </w:p>
        </w:tc>
        <w:tc>
          <w:tcPr>
            <w:tcW w:w="229" w:type="dxa"/>
            <w:vMerge/>
            <w:shd w:val="clear" w:color="auto" w:fill="000000"/>
          </w:tcPr>
          <w:p w14:paraId="5B023BB6" w14:textId="77777777" w:rsidR="00D60C98" w:rsidRPr="00EA7E00" w:rsidRDefault="00D60C98" w:rsidP="00EA7E00">
            <w:pPr>
              <w:jc w:val="center"/>
              <w:rPr>
                <w:b/>
                <w:sz w:val="44"/>
              </w:rPr>
            </w:pPr>
          </w:p>
        </w:tc>
        <w:tc>
          <w:tcPr>
            <w:tcW w:w="966" w:type="dxa"/>
            <w:gridSpan w:val="2"/>
            <w:shd w:val="clear" w:color="auto" w:fill="BFBFBF"/>
          </w:tcPr>
          <w:p w14:paraId="7FB9A4D5" w14:textId="77777777" w:rsidR="00D60C98" w:rsidRPr="00EA7E00" w:rsidRDefault="00D60C98" w:rsidP="00EA7E00">
            <w:pPr>
              <w:jc w:val="center"/>
            </w:pPr>
            <w:r w:rsidRPr="00EA7E00">
              <w:rPr>
                <w:b/>
                <w:sz w:val="44"/>
              </w:rPr>
              <w:t>2</w:t>
            </w:r>
          </w:p>
        </w:tc>
        <w:tc>
          <w:tcPr>
            <w:tcW w:w="239" w:type="dxa"/>
            <w:vMerge/>
            <w:shd w:val="clear" w:color="auto" w:fill="000000"/>
          </w:tcPr>
          <w:p w14:paraId="0FF578EA" w14:textId="77777777" w:rsidR="00D60C98" w:rsidRPr="00EA7E00" w:rsidRDefault="00D60C98" w:rsidP="00EA7E00">
            <w:pPr>
              <w:jc w:val="center"/>
              <w:rPr>
                <w:b/>
                <w:sz w:val="44"/>
              </w:rPr>
            </w:pPr>
          </w:p>
        </w:tc>
        <w:tc>
          <w:tcPr>
            <w:tcW w:w="1225" w:type="dxa"/>
            <w:gridSpan w:val="2"/>
            <w:shd w:val="clear" w:color="auto" w:fill="BFBFBF"/>
          </w:tcPr>
          <w:p w14:paraId="572C7476" w14:textId="77777777" w:rsidR="00D60C98" w:rsidRPr="00EA7E00" w:rsidRDefault="00D60C98" w:rsidP="00EA7E00">
            <w:pPr>
              <w:jc w:val="center"/>
            </w:pPr>
            <w:r w:rsidRPr="00EA7E00">
              <w:rPr>
                <w:b/>
                <w:sz w:val="44"/>
              </w:rPr>
              <w:t>3</w:t>
            </w:r>
          </w:p>
        </w:tc>
        <w:tc>
          <w:tcPr>
            <w:tcW w:w="236" w:type="dxa"/>
            <w:vMerge/>
            <w:shd w:val="clear" w:color="auto" w:fill="000000"/>
          </w:tcPr>
          <w:p w14:paraId="5F7CA955" w14:textId="77777777" w:rsidR="00D60C98" w:rsidRPr="00EA7E00" w:rsidRDefault="00D60C98" w:rsidP="00EA7E00">
            <w:pPr>
              <w:jc w:val="center"/>
              <w:rPr>
                <w:b/>
                <w:sz w:val="44"/>
              </w:rPr>
            </w:pPr>
          </w:p>
        </w:tc>
        <w:tc>
          <w:tcPr>
            <w:tcW w:w="1039" w:type="dxa"/>
            <w:gridSpan w:val="2"/>
            <w:shd w:val="clear" w:color="auto" w:fill="BFBFBF"/>
          </w:tcPr>
          <w:p w14:paraId="4C79133F" w14:textId="77777777" w:rsidR="00D60C98" w:rsidRPr="00EA7E00" w:rsidRDefault="00D60C98" w:rsidP="00EA7E00">
            <w:pPr>
              <w:jc w:val="center"/>
            </w:pPr>
            <w:r w:rsidRPr="00EA7E00">
              <w:rPr>
                <w:b/>
                <w:sz w:val="44"/>
              </w:rPr>
              <w:t>3</w:t>
            </w:r>
          </w:p>
        </w:tc>
      </w:tr>
      <w:tr w:rsidR="00D60C98" w:rsidRPr="00935AC9" w14:paraId="7C6F1896" w14:textId="77777777" w:rsidTr="00EA7E00">
        <w:tc>
          <w:tcPr>
            <w:tcW w:w="1036" w:type="dxa"/>
            <w:shd w:val="clear" w:color="auto" w:fill="auto"/>
          </w:tcPr>
          <w:p w14:paraId="5B4EEA02" w14:textId="77777777" w:rsidR="00D60C98" w:rsidRPr="00EA7E00" w:rsidRDefault="00D60C98" w:rsidP="00EA7E00">
            <w:r w:rsidRPr="00EA7E00">
              <w:t>Total</w:t>
            </w:r>
          </w:p>
        </w:tc>
        <w:tc>
          <w:tcPr>
            <w:tcW w:w="851" w:type="dxa"/>
            <w:gridSpan w:val="2"/>
            <w:shd w:val="clear" w:color="auto" w:fill="auto"/>
          </w:tcPr>
          <w:p w14:paraId="7D7445DC" w14:textId="77777777" w:rsidR="00D60C98" w:rsidRPr="00EA7E00" w:rsidRDefault="00D60C98" w:rsidP="00EA7E00">
            <w:pPr>
              <w:jc w:val="center"/>
              <w:rPr>
                <w:b/>
                <w:sz w:val="40"/>
              </w:rPr>
            </w:pPr>
            <w:r w:rsidRPr="00EA7E00">
              <w:rPr>
                <w:b/>
                <w:sz w:val="40"/>
              </w:rPr>
              <w:t>8</w:t>
            </w:r>
          </w:p>
          <w:p w14:paraId="70A901C7" w14:textId="77777777" w:rsidR="00D60C98" w:rsidRPr="00EA7E00" w:rsidRDefault="00D60C98" w:rsidP="00EA7E00"/>
        </w:tc>
        <w:tc>
          <w:tcPr>
            <w:tcW w:w="229" w:type="dxa"/>
            <w:vMerge/>
            <w:shd w:val="clear" w:color="auto" w:fill="000000"/>
          </w:tcPr>
          <w:p w14:paraId="1EB62F0C" w14:textId="77777777" w:rsidR="00D60C98" w:rsidRPr="00EA7E00" w:rsidRDefault="00D60C98" w:rsidP="00EA7E00">
            <w:pPr>
              <w:jc w:val="center"/>
              <w:rPr>
                <w:b/>
                <w:sz w:val="40"/>
              </w:rPr>
            </w:pPr>
          </w:p>
        </w:tc>
        <w:tc>
          <w:tcPr>
            <w:tcW w:w="945" w:type="dxa"/>
            <w:gridSpan w:val="2"/>
            <w:shd w:val="clear" w:color="auto" w:fill="auto"/>
          </w:tcPr>
          <w:p w14:paraId="4E37ADA9" w14:textId="77777777" w:rsidR="00D60C98" w:rsidRPr="00EA7E00" w:rsidRDefault="00D60C98" w:rsidP="00EA7E00">
            <w:pPr>
              <w:jc w:val="center"/>
            </w:pPr>
            <w:r w:rsidRPr="00EA7E00">
              <w:rPr>
                <w:b/>
                <w:sz w:val="40"/>
              </w:rPr>
              <w:t>9</w:t>
            </w:r>
          </w:p>
        </w:tc>
        <w:tc>
          <w:tcPr>
            <w:tcW w:w="227" w:type="dxa"/>
            <w:vMerge/>
            <w:shd w:val="clear" w:color="auto" w:fill="000000"/>
          </w:tcPr>
          <w:p w14:paraId="490DFF1D" w14:textId="77777777" w:rsidR="00D60C98" w:rsidRPr="00EA7E00" w:rsidRDefault="00D60C98" w:rsidP="00EA7E00">
            <w:pPr>
              <w:jc w:val="center"/>
              <w:rPr>
                <w:b/>
                <w:sz w:val="40"/>
              </w:rPr>
            </w:pPr>
          </w:p>
        </w:tc>
        <w:tc>
          <w:tcPr>
            <w:tcW w:w="948" w:type="dxa"/>
            <w:gridSpan w:val="2"/>
            <w:shd w:val="clear" w:color="auto" w:fill="auto"/>
          </w:tcPr>
          <w:p w14:paraId="3900E9C1" w14:textId="77777777" w:rsidR="00D60C98" w:rsidRPr="00EA7E00" w:rsidRDefault="00D60C98" w:rsidP="00EA7E00">
            <w:pPr>
              <w:jc w:val="center"/>
            </w:pPr>
            <w:r w:rsidRPr="00EA7E00">
              <w:rPr>
                <w:b/>
                <w:sz w:val="40"/>
              </w:rPr>
              <w:t>4</w:t>
            </w:r>
          </w:p>
        </w:tc>
        <w:tc>
          <w:tcPr>
            <w:tcW w:w="228" w:type="dxa"/>
            <w:vMerge/>
            <w:shd w:val="clear" w:color="auto" w:fill="000000"/>
          </w:tcPr>
          <w:p w14:paraId="7314725E" w14:textId="77777777" w:rsidR="00D60C98" w:rsidRPr="00EA7E00" w:rsidRDefault="00D60C98" w:rsidP="00EA7E00">
            <w:pPr>
              <w:jc w:val="center"/>
              <w:rPr>
                <w:b/>
                <w:sz w:val="40"/>
              </w:rPr>
            </w:pPr>
          </w:p>
        </w:tc>
        <w:tc>
          <w:tcPr>
            <w:tcW w:w="952" w:type="dxa"/>
            <w:gridSpan w:val="2"/>
            <w:shd w:val="clear" w:color="auto" w:fill="auto"/>
          </w:tcPr>
          <w:p w14:paraId="72747782" w14:textId="77777777" w:rsidR="00D60C98" w:rsidRPr="00EA7E00" w:rsidRDefault="00D60C98" w:rsidP="00EA7E00">
            <w:pPr>
              <w:jc w:val="center"/>
            </w:pPr>
            <w:r w:rsidRPr="00EA7E00">
              <w:rPr>
                <w:b/>
                <w:sz w:val="40"/>
              </w:rPr>
              <w:t>11</w:t>
            </w:r>
          </w:p>
        </w:tc>
        <w:tc>
          <w:tcPr>
            <w:tcW w:w="229" w:type="dxa"/>
            <w:vMerge/>
            <w:shd w:val="clear" w:color="auto" w:fill="000000"/>
          </w:tcPr>
          <w:p w14:paraId="79199DB3" w14:textId="77777777" w:rsidR="00D60C98" w:rsidRPr="00EA7E00" w:rsidRDefault="00D60C98" w:rsidP="00EA7E00">
            <w:pPr>
              <w:jc w:val="center"/>
              <w:rPr>
                <w:b/>
                <w:sz w:val="40"/>
              </w:rPr>
            </w:pPr>
          </w:p>
        </w:tc>
        <w:tc>
          <w:tcPr>
            <w:tcW w:w="966" w:type="dxa"/>
            <w:gridSpan w:val="2"/>
            <w:shd w:val="clear" w:color="auto" w:fill="auto"/>
          </w:tcPr>
          <w:p w14:paraId="66C3D662" w14:textId="77777777" w:rsidR="00D60C98" w:rsidRPr="00EA7E00" w:rsidRDefault="00D60C98" w:rsidP="00EA7E00">
            <w:pPr>
              <w:jc w:val="center"/>
            </w:pPr>
            <w:r w:rsidRPr="00EA7E00">
              <w:rPr>
                <w:b/>
                <w:sz w:val="40"/>
              </w:rPr>
              <w:t>7</w:t>
            </w:r>
          </w:p>
        </w:tc>
        <w:tc>
          <w:tcPr>
            <w:tcW w:w="239" w:type="dxa"/>
            <w:vMerge/>
            <w:shd w:val="clear" w:color="auto" w:fill="000000"/>
          </w:tcPr>
          <w:p w14:paraId="02045F46" w14:textId="77777777" w:rsidR="00D60C98" w:rsidRPr="00EA7E00" w:rsidRDefault="00D60C98" w:rsidP="00EA7E00">
            <w:pPr>
              <w:jc w:val="center"/>
              <w:rPr>
                <w:b/>
                <w:sz w:val="40"/>
              </w:rPr>
            </w:pPr>
          </w:p>
        </w:tc>
        <w:tc>
          <w:tcPr>
            <w:tcW w:w="1225" w:type="dxa"/>
            <w:gridSpan w:val="2"/>
            <w:shd w:val="clear" w:color="auto" w:fill="auto"/>
          </w:tcPr>
          <w:p w14:paraId="7CC7A298" w14:textId="77777777" w:rsidR="00D60C98" w:rsidRPr="00EA7E00" w:rsidRDefault="00D60C98" w:rsidP="00EA7E00">
            <w:pPr>
              <w:jc w:val="center"/>
            </w:pPr>
            <w:r w:rsidRPr="00EA7E00">
              <w:rPr>
                <w:b/>
                <w:sz w:val="40"/>
              </w:rPr>
              <w:t>6</w:t>
            </w:r>
          </w:p>
        </w:tc>
        <w:tc>
          <w:tcPr>
            <w:tcW w:w="236" w:type="dxa"/>
            <w:vMerge/>
            <w:shd w:val="clear" w:color="auto" w:fill="000000"/>
          </w:tcPr>
          <w:p w14:paraId="11B59AD5" w14:textId="77777777" w:rsidR="00D60C98" w:rsidRPr="00EA7E00" w:rsidRDefault="00D60C98" w:rsidP="00EA7E00">
            <w:pPr>
              <w:jc w:val="center"/>
              <w:rPr>
                <w:b/>
                <w:sz w:val="40"/>
              </w:rPr>
            </w:pPr>
          </w:p>
        </w:tc>
        <w:tc>
          <w:tcPr>
            <w:tcW w:w="1039" w:type="dxa"/>
            <w:gridSpan w:val="2"/>
            <w:shd w:val="clear" w:color="auto" w:fill="auto"/>
          </w:tcPr>
          <w:p w14:paraId="7F01A049" w14:textId="77777777" w:rsidR="00D60C98" w:rsidRPr="00EA7E00" w:rsidRDefault="00D60C98" w:rsidP="00EA7E00">
            <w:pPr>
              <w:jc w:val="center"/>
            </w:pPr>
            <w:r w:rsidRPr="00EA7E00">
              <w:rPr>
                <w:b/>
                <w:sz w:val="40"/>
              </w:rPr>
              <w:t>12</w:t>
            </w:r>
          </w:p>
        </w:tc>
      </w:tr>
    </w:tbl>
    <w:p w14:paraId="4D0F2D4D" w14:textId="77777777" w:rsidR="00D60C98" w:rsidRPr="009B531F" w:rsidRDefault="00D60C98" w:rsidP="006059ED">
      <w:pPr>
        <w:jc w:val="center"/>
        <w:rPr>
          <w:sz w:val="20"/>
        </w:rPr>
      </w:pPr>
      <w:r w:rsidRPr="009B531F">
        <w:rPr>
          <w:sz w:val="20"/>
        </w:rPr>
        <w:t>3= beautiful hour, 2= pretty good hour, 1= this hour could have been a lot better</w:t>
      </w:r>
    </w:p>
    <w:p w14:paraId="5A49B1B9" w14:textId="77777777" w:rsidR="00D60C98" w:rsidRPr="009B531F" w:rsidRDefault="00D60C98" w:rsidP="006059ED">
      <w:pPr>
        <w:jc w:val="center"/>
        <w:rPr>
          <w:sz w:val="20"/>
        </w:rPr>
      </w:pPr>
      <w:r w:rsidRPr="009B531F">
        <w:rPr>
          <w:sz w:val="20"/>
        </w:rPr>
        <w:t>Smiley faces (Great big smiley face = 3, Medium smiley face = 2, Half smiley face = 1)</w:t>
      </w:r>
    </w:p>
    <w:p w14:paraId="2E82A1E6" w14:textId="77777777" w:rsidR="00D60C98" w:rsidRPr="00935AC9" w:rsidRDefault="00D60C98" w:rsidP="005E711C">
      <w:pPr>
        <w:spacing w:after="0" w:line="240" w:lineRule="auto"/>
      </w:pPr>
      <w:r w:rsidRPr="00935AC9">
        <w:t>Total Points Earned Today: _____</w:t>
      </w:r>
      <w:r w:rsidRPr="00C0216B">
        <w:rPr>
          <w:b/>
          <w:sz w:val="32"/>
        </w:rPr>
        <w:t>57</w:t>
      </w:r>
      <w:r w:rsidRPr="00935AC9">
        <w:t>_________out of 84 possible</w:t>
      </w:r>
    </w:p>
    <w:p w14:paraId="6489D369" w14:textId="77777777" w:rsidR="00D60C98" w:rsidRPr="00935AC9" w:rsidRDefault="00D60C98" w:rsidP="005E711C">
      <w:pPr>
        <w:spacing w:after="0" w:line="240" w:lineRule="auto"/>
      </w:pPr>
      <w:r>
        <w:t>Reinforcement</w:t>
      </w:r>
      <w:r w:rsidRPr="00935AC9">
        <w:t xml:space="preserve"> Earned: ________________________________________________________</w:t>
      </w:r>
    </w:p>
    <w:p w14:paraId="168061B4" w14:textId="77777777" w:rsidR="00D60C98" w:rsidRPr="00935AC9" w:rsidRDefault="00D60C98" w:rsidP="005E711C">
      <w:pPr>
        <w:spacing w:after="0" w:line="240" w:lineRule="auto"/>
      </w:pPr>
      <w:r w:rsidRPr="00935AC9">
        <w:t>Parent Signature: _____________________________________________________</w:t>
      </w:r>
    </w:p>
    <w:p w14:paraId="5630E1D9" w14:textId="77777777" w:rsidR="00D60C98" w:rsidRPr="00935AC9" w:rsidRDefault="00D60C98" w:rsidP="005E711C">
      <w:pPr>
        <w:spacing w:after="0" w:line="240" w:lineRule="auto"/>
      </w:pPr>
      <w:r>
        <w:t>Reinforcement</w:t>
      </w:r>
      <w:r w:rsidRPr="00935AC9">
        <w:t xml:space="preserve"> for 67-84= __________________</w:t>
      </w:r>
      <w:r>
        <w:t>Get to have a friend over for dinner</w:t>
      </w:r>
      <w:r w:rsidRPr="00935AC9">
        <w:t>_____</w:t>
      </w:r>
    </w:p>
    <w:p w14:paraId="2C552929" w14:textId="77777777" w:rsidR="00D60C98" w:rsidRPr="00935AC9" w:rsidRDefault="00D60C98" w:rsidP="005E711C">
      <w:pPr>
        <w:spacing w:after="0" w:line="240" w:lineRule="auto"/>
      </w:pPr>
      <w:r>
        <w:t>Reinforcement</w:t>
      </w:r>
      <w:r w:rsidRPr="00935AC9">
        <w:t xml:space="preserve"> for 58-66=___________</w:t>
      </w:r>
      <w:r>
        <w:t>Get to sit in Dad’s chair to watch TV_</w:t>
      </w:r>
      <w:r w:rsidRPr="00935AC9">
        <w:t>__________</w:t>
      </w:r>
    </w:p>
    <w:p w14:paraId="5A18CFE0" w14:textId="77777777" w:rsidR="00D60C98" w:rsidRPr="00935AC9" w:rsidRDefault="00D60C98" w:rsidP="005E711C">
      <w:pPr>
        <w:spacing w:after="0" w:line="240" w:lineRule="auto"/>
      </w:pPr>
      <w:r w:rsidRPr="00C0216B">
        <w:rPr>
          <w:highlight w:val="yellow"/>
        </w:rPr>
        <w:t>Reinforcement for 50-57=________________Choose what mom fixes for dinner________</w:t>
      </w:r>
    </w:p>
    <w:p w14:paraId="04EBB73E" w14:textId="77777777" w:rsidR="00D60C98" w:rsidRPr="00935AC9" w:rsidRDefault="00D60C98" w:rsidP="006059ED">
      <w:r>
        <w:t>Reinforcement</w:t>
      </w:r>
      <w:r w:rsidRPr="00935AC9">
        <w:t xml:space="preserve"> for 49 or </w:t>
      </w:r>
      <w:r>
        <w:t>lower=________Get to skip a chore for the night</w:t>
      </w:r>
      <w:r w:rsidRPr="00935AC9">
        <w:t>_____________</w:t>
      </w:r>
    </w:p>
    <w:p w14:paraId="61E18A75" w14:textId="77777777" w:rsidR="00D60C98" w:rsidRDefault="00D60C98" w:rsidP="006059ED">
      <w:pPr>
        <w:pStyle w:val="ListParagraph"/>
        <w:ind w:left="0"/>
      </w:pPr>
    </w:p>
    <w:p w14:paraId="2489888A" w14:textId="77777777" w:rsidR="00D60C98" w:rsidRDefault="00D60C98" w:rsidP="006059ED">
      <w:pPr>
        <w:pStyle w:val="ListParagraph"/>
        <w:ind w:left="0"/>
      </w:pPr>
    </w:p>
    <w:p w14:paraId="4B47EE66" w14:textId="77777777" w:rsidR="00D60C98" w:rsidRDefault="00D60C98" w:rsidP="006059ED">
      <w:pPr>
        <w:pStyle w:val="ListParagraph"/>
        <w:ind w:left="0"/>
      </w:pPr>
    </w:p>
    <w:p w14:paraId="219197D9" w14:textId="77777777" w:rsidR="00D60C98" w:rsidRDefault="00D60C98" w:rsidP="006059ED">
      <w:pPr>
        <w:pStyle w:val="ListParagraph"/>
        <w:ind w:left="0"/>
      </w:pPr>
    </w:p>
    <w:p w14:paraId="7EB6951D" w14:textId="77777777" w:rsidR="00D60C98" w:rsidRDefault="00D60C98" w:rsidP="006059ED">
      <w:pPr>
        <w:pStyle w:val="ListParagraph"/>
        <w:ind w:left="0"/>
      </w:pPr>
      <w:r>
        <w:t xml:space="preserve">We like the parents to reinforce at home for excellent behavior at school.  We know some parents are unable to do this due to work schedules, so the reinforcement can occur at the end of the day. Young children cannot wait till Friday to be reinforced for good behavior. We have witnessed many failed </w:t>
      </w:r>
      <w:proofErr w:type="gramStart"/>
      <w:r>
        <w:t>behavior</w:t>
      </w:r>
      <w:proofErr w:type="gramEnd"/>
      <w:r>
        <w:t xml:space="preserve"> plans because the “pay-off” was too far in the future for the individual.  Each of us has our own rate of reinforcement need. The same is true with our students. We once worked with a school that reinforced behavior four times per year, once every 9 weeks. Their behavior never improved because it was too far in the future for middle school students.  In Positive Behavioral Interventions and Supports, we like the menu of reinforcers to have choices that are 2 points and choices that are 50 points. Some students can </w:t>
      </w:r>
      <w:proofErr w:type="gramStart"/>
      <w:r>
        <w:t>wait</w:t>
      </w:r>
      <w:proofErr w:type="gramEnd"/>
      <w:r>
        <w:t xml:space="preserve"> and others need immediate reinforcement.</w:t>
      </w:r>
    </w:p>
    <w:p w14:paraId="3D837FE2" w14:textId="77777777" w:rsidR="00D60C98" w:rsidRDefault="00D60C98" w:rsidP="006059ED">
      <w:pPr>
        <w:pStyle w:val="ListParagraph"/>
        <w:ind w:left="0"/>
      </w:pPr>
    </w:p>
    <w:p w14:paraId="78CDCECD" w14:textId="77777777" w:rsidR="00D60C98" w:rsidRDefault="00D60C98" w:rsidP="006059ED">
      <w:pPr>
        <w:pStyle w:val="ListParagraph"/>
        <w:ind w:left="0"/>
      </w:pPr>
      <w:r>
        <w:t>The next page has one filled out for a young child with smiley faces. The child colors in the face they think that corresponded to their behavior and then the teacher puts the score for the face on her sheet.</w:t>
      </w:r>
    </w:p>
    <w:p w14:paraId="0A83762D" w14:textId="77777777" w:rsidR="00D60C98" w:rsidRDefault="00D60C98" w:rsidP="006059ED">
      <w:pPr>
        <w:pStyle w:val="ListParagraph"/>
        <w:ind w:left="0"/>
      </w:pPr>
    </w:p>
    <w:p w14:paraId="70595ECE" w14:textId="77777777" w:rsidR="00D60C98" w:rsidRDefault="00D60C98" w:rsidP="006059ED">
      <w:pPr>
        <w:pStyle w:val="ListParagraph"/>
        <w:ind w:left="0"/>
      </w:pPr>
    </w:p>
    <w:p w14:paraId="2F970976" w14:textId="77777777" w:rsidR="00D60C98" w:rsidRDefault="00D60C98" w:rsidP="006059ED">
      <w:pPr>
        <w:pStyle w:val="ListParagraph"/>
        <w:ind w:left="0"/>
      </w:pPr>
    </w:p>
    <w:p w14:paraId="5052BAD3" w14:textId="77777777" w:rsidR="00D60C98" w:rsidRDefault="00D60C98" w:rsidP="006059ED">
      <w:pPr>
        <w:pStyle w:val="ListParagraph"/>
        <w:ind w:left="0"/>
      </w:pPr>
    </w:p>
    <w:p w14:paraId="10D60B05" w14:textId="77777777" w:rsidR="00D60C98" w:rsidRDefault="00D60C98" w:rsidP="006059ED">
      <w:pPr>
        <w:pStyle w:val="ListParagraph"/>
        <w:ind w:left="0"/>
      </w:pPr>
    </w:p>
    <w:p w14:paraId="7E717489" w14:textId="77777777" w:rsidR="00D60C98" w:rsidRDefault="00D60C98" w:rsidP="006059ED">
      <w:pPr>
        <w:pStyle w:val="ListParagraph"/>
        <w:ind w:left="0"/>
      </w:pPr>
    </w:p>
    <w:p w14:paraId="6190B509" w14:textId="77777777" w:rsidR="00D60C98" w:rsidRDefault="00D60C98" w:rsidP="006059ED">
      <w:pPr>
        <w:pStyle w:val="ListParagraph"/>
        <w:ind w:left="0"/>
      </w:pPr>
    </w:p>
    <w:p w14:paraId="077E117C" w14:textId="77777777" w:rsidR="00D60C98" w:rsidRDefault="00D60C98" w:rsidP="006059ED">
      <w:pPr>
        <w:pStyle w:val="ListParagraph"/>
        <w:ind w:left="0"/>
      </w:pPr>
    </w:p>
    <w:p w14:paraId="0A717527" w14:textId="77777777" w:rsidR="00D60C98" w:rsidRDefault="00D60C98" w:rsidP="006059ED">
      <w:pPr>
        <w:pStyle w:val="ListParagraph"/>
        <w:ind w:left="0"/>
      </w:pPr>
    </w:p>
    <w:p w14:paraId="3DA80800" w14:textId="77777777" w:rsidR="00D60C98" w:rsidRDefault="00D60C98" w:rsidP="006059ED">
      <w:pPr>
        <w:pStyle w:val="ListParagraph"/>
        <w:ind w:left="0"/>
      </w:pPr>
    </w:p>
    <w:p w14:paraId="7247AFA1" w14:textId="77777777" w:rsidR="00D60C98" w:rsidRDefault="00D60C98" w:rsidP="006059ED">
      <w:pPr>
        <w:pStyle w:val="ListParagraph"/>
        <w:ind w:left="0"/>
      </w:pPr>
    </w:p>
    <w:p w14:paraId="4329A634" w14:textId="77777777" w:rsidR="00D60C98" w:rsidRDefault="00D60C98" w:rsidP="006059ED">
      <w:pPr>
        <w:pStyle w:val="ListParagraph"/>
        <w:ind w:left="0"/>
      </w:pPr>
    </w:p>
    <w:p w14:paraId="2FD9F654" w14:textId="77777777" w:rsidR="00D60C98" w:rsidRDefault="00D60C98" w:rsidP="006059ED">
      <w:pPr>
        <w:pStyle w:val="ListParagraph"/>
        <w:ind w:left="0"/>
      </w:pPr>
    </w:p>
    <w:p w14:paraId="57CBBB66" w14:textId="77777777" w:rsidR="00D60C98" w:rsidRDefault="00D60C98" w:rsidP="006059ED">
      <w:pPr>
        <w:pStyle w:val="ListParagraph"/>
        <w:ind w:left="0"/>
      </w:pPr>
    </w:p>
    <w:p w14:paraId="3DE10B73" w14:textId="77777777" w:rsidR="00D60C98" w:rsidRDefault="00D60C98" w:rsidP="006059ED">
      <w:pPr>
        <w:pStyle w:val="ListParagraph"/>
        <w:ind w:left="0"/>
      </w:pPr>
    </w:p>
    <w:p w14:paraId="7D811AFB" w14:textId="77777777" w:rsidR="00D60C98" w:rsidRDefault="00D60C98" w:rsidP="006059ED">
      <w:pPr>
        <w:pStyle w:val="ListParagraph"/>
        <w:ind w:left="0"/>
      </w:pPr>
    </w:p>
    <w:p w14:paraId="5CF51813" w14:textId="77777777" w:rsidR="00D60C98" w:rsidRDefault="00D60C98" w:rsidP="006059ED">
      <w:pPr>
        <w:pStyle w:val="ListParagraph"/>
        <w:ind w:left="0"/>
      </w:pPr>
    </w:p>
    <w:p w14:paraId="41A98BB6" w14:textId="77777777" w:rsidR="00D60C98" w:rsidRDefault="00D60C98" w:rsidP="006059ED">
      <w:pPr>
        <w:pStyle w:val="ListParagraph"/>
        <w:ind w:left="0"/>
      </w:pPr>
    </w:p>
    <w:p w14:paraId="206193CB" w14:textId="77777777" w:rsidR="00D60C98" w:rsidRDefault="00D60C98" w:rsidP="006059ED">
      <w:pPr>
        <w:pStyle w:val="ListParagraph"/>
        <w:ind w:left="0"/>
      </w:pPr>
    </w:p>
    <w:p w14:paraId="5A6FA1F2" w14:textId="77777777" w:rsidR="00D60C98" w:rsidRDefault="00D60C98" w:rsidP="006059ED">
      <w:pPr>
        <w:pStyle w:val="ListParagraph"/>
        <w:ind w:left="0"/>
      </w:pPr>
    </w:p>
    <w:p w14:paraId="07A49A88" w14:textId="77777777" w:rsidR="00D60C98" w:rsidRDefault="00D60C98" w:rsidP="006059ED">
      <w:pPr>
        <w:pStyle w:val="ListParagraph"/>
        <w:ind w:left="0"/>
      </w:pPr>
    </w:p>
    <w:p w14:paraId="50C9102C" w14:textId="77777777" w:rsidR="00D60C98" w:rsidRDefault="00D60C98" w:rsidP="006059ED">
      <w:pPr>
        <w:pStyle w:val="ListParagraph"/>
        <w:ind w:left="0"/>
      </w:pPr>
    </w:p>
    <w:p w14:paraId="4C7E4DBD" w14:textId="77777777" w:rsidR="00D60C98" w:rsidRDefault="00D60C98" w:rsidP="006059ED">
      <w:pPr>
        <w:pStyle w:val="ListParagraph"/>
        <w:ind w:left="0"/>
      </w:pPr>
    </w:p>
    <w:p w14:paraId="247918C3" w14:textId="77777777" w:rsidR="00D60C98" w:rsidRDefault="00D60C98" w:rsidP="006059ED">
      <w:pPr>
        <w:pStyle w:val="ListParagraph"/>
        <w:ind w:left="0"/>
      </w:pPr>
    </w:p>
    <w:p w14:paraId="54B7C728" w14:textId="77777777" w:rsidR="00D60C98" w:rsidRDefault="00D60C98" w:rsidP="006059ED">
      <w:pPr>
        <w:pStyle w:val="ListParagraph"/>
        <w:ind w:left="0"/>
      </w:pPr>
    </w:p>
    <w:p w14:paraId="29602CF6" w14:textId="77777777" w:rsidR="00D60C98" w:rsidRDefault="00D60C98" w:rsidP="006059ED">
      <w:pPr>
        <w:pStyle w:val="ListParagraph"/>
        <w:ind w:left="0"/>
      </w:pPr>
    </w:p>
    <w:p w14:paraId="69A9B4A1" w14:textId="77777777" w:rsidR="00D60C98" w:rsidRDefault="00D60C98" w:rsidP="006059ED">
      <w:pPr>
        <w:pStyle w:val="ListParagraph"/>
        <w:ind w:left="0"/>
      </w:pPr>
    </w:p>
    <w:p w14:paraId="2E836778" w14:textId="77777777" w:rsidR="00D60C98" w:rsidRDefault="00D60C98" w:rsidP="006059ED">
      <w:pPr>
        <w:pStyle w:val="ListParagraph"/>
        <w:ind w:left="0"/>
      </w:pPr>
    </w:p>
    <w:p w14:paraId="02253E6A" w14:textId="77777777" w:rsidR="00D60C98" w:rsidRDefault="00D60C98" w:rsidP="006059ED">
      <w:pPr>
        <w:pStyle w:val="ListParagraph"/>
        <w:ind w:left="0"/>
      </w:pPr>
    </w:p>
    <w:p w14:paraId="69D8177C" w14:textId="77777777" w:rsidR="00D60C98" w:rsidRDefault="00D60C98" w:rsidP="006059ED">
      <w:pPr>
        <w:pStyle w:val="ListParagraph"/>
        <w:ind w:left="0"/>
      </w:pPr>
    </w:p>
    <w:p w14:paraId="2209EBFC" w14:textId="77777777" w:rsidR="00D60C98" w:rsidRDefault="00D60C98" w:rsidP="006059ED">
      <w:pPr>
        <w:pStyle w:val="ListParagraph"/>
        <w:ind w:left="0"/>
      </w:pPr>
    </w:p>
    <w:p w14:paraId="71AED74B" w14:textId="77777777" w:rsidR="00D60C98" w:rsidRDefault="00D60C98" w:rsidP="006059ED">
      <w:pPr>
        <w:pStyle w:val="ListParagraph"/>
        <w:ind w:left="0"/>
      </w:pPr>
    </w:p>
    <w:p w14:paraId="5B8653A7" w14:textId="77777777" w:rsidR="00D60C98" w:rsidRDefault="00D60C98" w:rsidP="006059ED">
      <w:pPr>
        <w:pStyle w:val="ListParagraph"/>
        <w:ind w:left="0"/>
      </w:pPr>
    </w:p>
    <w:p w14:paraId="4B440DCD" w14:textId="77777777" w:rsidR="00D60C98" w:rsidRDefault="00D60C98" w:rsidP="006059ED">
      <w:pPr>
        <w:pStyle w:val="ListParagraph"/>
        <w:ind w:left="0"/>
      </w:pPr>
    </w:p>
    <w:p w14:paraId="0CD24D0A" w14:textId="77777777" w:rsidR="00D60C98" w:rsidRDefault="00D60C98" w:rsidP="006059ED">
      <w:pPr>
        <w:pStyle w:val="ListParagraph"/>
        <w:ind w:left="0"/>
      </w:pPr>
    </w:p>
    <w:p w14:paraId="2CEA7111" w14:textId="1F05A602" w:rsidR="00D60C98" w:rsidRDefault="005E711C" w:rsidP="006059ED">
      <w:pPr>
        <w:jc w:val="center"/>
        <w:rPr>
          <w:rFonts w:ascii="Georgia" w:hAnsi="Georgia"/>
        </w:rPr>
      </w:pPr>
      <w:r>
        <w:rPr>
          <w:rFonts w:ascii="Georgia" w:hAnsi="Georgia"/>
        </w:rPr>
        <w:lastRenderedPageBreak/>
        <w:t>S</w:t>
      </w:r>
      <w:r w:rsidR="00D60C98">
        <w:rPr>
          <w:rFonts w:ascii="Georgia" w:hAnsi="Georgia"/>
        </w:rPr>
        <w:t>tudent Teacher Action Rating Sheet (</w:t>
      </w:r>
      <w:r w:rsidR="00D60C98" w:rsidRPr="00B245B8">
        <w:rPr>
          <w:rFonts w:ascii="Georgia" w:hAnsi="Georgia"/>
          <w:b/>
        </w:rPr>
        <w:t>STARS</w:t>
      </w:r>
      <w:r w:rsidR="00D60C98">
        <w:rPr>
          <w:rFonts w:ascii="Georgia" w:hAnsi="Georgia"/>
        </w:rPr>
        <w:t>)</w:t>
      </w:r>
    </w:p>
    <w:p w14:paraId="3900665A" w14:textId="77777777" w:rsidR="00D60C98" w:rsidRPr="00935AC9" w:rsidRDefault="00D60C98" w:rsidP="006059ED">
      <w:r w:rsidRPr="00935AC9">
        <w:t>Student Name:</w:t>
      </w:r>
      <w:r>
        <w:t xml:space="preserve"> </w:t>
      </w:r>
      <w:r w:rsidRPr="00935AC9">
        <w:t>_____</w:t>
      </w:r>
      <w:r>
        <w:t xml:space="preserve"> Sample _______________________</w:t>
      </w:r>
      <w:r w:rsidRPr="00935AC9">
        <w:t>_</w:t>
      </w:r>
      <w:r>
        <w:t xml:space="preserve">   Date:  ____________________________</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9"/>
        <w:gridCol w:w="965"/>
        <w:gridCol w:w="229"/>
        <w:gridCol w:w="945"/>
        <w:gridCol w:w="227"/>
        <w:gridCol w:w="948"/>
        <w:gridCol w:w="228"/>
        <w:gridCol w:w="952"/>
        <w:gridCol w:w="229"/>
        <w:gridCol w:w="966"/>
        <w:gridCol w:w="239"/>
        <w:gridCol w:w="1225"/>
        <w:gridCol w:w="236"/>
        <w:gridCol w:w="1039"/>
      </w:tblGrid>
      <w:tr w:rsidR="00D60C98" w:rsidRPr="00935AC9" w14:paraId="47B366F1" w14:textId="77777777" w:rsidTr="00EA7E00">
        <w:tc>
          <w:tcPr>
            <w:tcW w:w="1109" w:type="dxa"/>
            <w:shd w:val="clear" w:color="auto" w:fill="auto"/>
          </w:tcPr>
          <w:p w14:paraId="5F6367FB" w14:textId="77777777" w:rsidR="00D60C98" w:rsidRPr="005E711C" w:rsidRDefault="00D60C98" w:rsidP="005E711C">
            <w:pPr>
              <w:spacing w:after="0"/>
              <w:rPr>
                <w:sz w:val="20"/>
              </w:rPr>
            </w:pPr>
            <w:r w:rsidRPr="005E711C">
              <w:rPr>
                <w:sz w:val="20"/>
              </w:rPr>
              <w:t>Behaviors</w:t>
            </w:r>
          </w:p>
        </w:tc>
        <w:tc>
          <w:tcPr>
            <w:tcW w:w="965" w:type="dxa"/>
            <w:shd w:val="clear" w:color="auto" w:fill="auto"/>
          </w:tcPr>
          <w:p w14:paraId="0398E77F" w14:textId="77777777" w:rsidR="00D60C98" w:rsidRPr="005E711C" w:rsidRDefault="00D60C98" w:rsidP="005E711C">
            <w:pPr>
              <w:spacing w:after="0"/>
              <w:rPr>
                <w:sz w:val="20"/>
              </w:rPr>
            </w:pPr>
            <w:r w:rsidRPr="005E711C">
              <w:rPr>
                <w:sz w:val="20"/>
              </w:rPr>
              <w:t>Hour One</w:t>
            </w:r>
          </w:p>
        </w:tc>
        <w:tc>
          <w:tcPr>
            <w:tcW w:w="229" w:type="dxa"/>
            <w:vMerge w:val="restart"/>
            <w:shd w:val="clear" w:color="auto" w:fill="000000"/>
          </w:tcPr>
          <w:p w14:paraId="1BF5A86A" w14:textId="77777777" w:rsidR="00D60C98" w:rsidRPr="005E711C" w:rsidRDefault="00D60C98" w:rsidP="005E711C">
            <w:pPr>
              <w:spacing w:after="0"/>
              <w:rPr>
                <w:sz w:val="20"/>
              </w:rPr>
            </w:pPr>
          </w:p>
        </w:tc>
        <w:tc>
          <w:tcPr>
            <w:tcW w:w="945" w:type="dxa"/>
            <w:shd w:val="clear" w:color="auto" w:fill="auto"/>
          </w:tcPr>
          <w:p w14:paraId="3A4AA39B" w14:textId="77777777" w:rsidR="00D60C98" w:rsidRPr="005E711C" w:rsidRDefault="00D60C98" w:rsidP="005E711C">
            <w:pPr>
              <w:spacing w:after="0"/>
              <w:rPr>
                <w:sz w:val="20"/>
              </w:rPr>
            </w:pPr>
            <w:r w:rsidRPr="005E711C">
              <w:rPr>
                <w:sz w:val="20"/>
              </w:rPr>
              <w:t>Hour Two</w:t>
            </w:r>
          </w:p>
        </w:tc>
        <w:tc>
          <w:tcPr>
            <w:tcW w:w="227" w:type="dxa"/>
            <w:vMerge w:val="restart"/>
            <w:shd w:val="clear" w:color="auto" w:fill="000000"/>
          </w:tcPr>
          <w:p w14:paraId="5C733485" w14:textId="77777777" w:rsidR="00D60C98" w:rsidRPr="005E711C" w:rsidRDefault="00D60C98" w:rsidP="005E711C">
            <w:pPr>
              <w:spacing w:after="0"/>
              <w:rPr>
                <w:sz w:val="20"/>
              </w:rPr>
            </w:pPr>
          </w:p>
        </w:tc>
        <w:tc>
          <w:tcPr>
            <w:tcW w:w="948" w:type="dxa"/>
            <w:shd w:val="clear" w:color="auto" w:fill="auto"/>
          </w:tcPr>
          <w:p w14:paraId="4AB2A988" w14:textId="77777777" w:rsidR="00D60C98" w:rsidRPr="005E711C" w:rsidRDefault="00D60C98" w:rsidP="005E711C">
            <w:pPr>
              <w:spacing w:after="0"/>
              <w:rPr>
                <w:sz w:val="20"/>
              </w:rPr>
            </w:pPr>
            <w:r w:rsidRPr="005E711C">
              <w:rPr>
                <w:sz w:val="20"/>
              </w:rPr>
              <w:t>Hour Three</w:t>
            </w:r>
          </w:p>
        </w:tc>
        <w:tc>
          <w:tcPr>
            <w:tcW w:w="228" w:type="dxa"/>
            <w:vMerge w:val="restart"/>
            <w:shd w:val="clear" w:color="auto" w:fill="000000"/>
          </w:tcPr>
          <w:p w14:paraId="431EB0BB" w14:textId="77777777" w:rsidR="00D60C98" w:rsidRPr="005E711C" w:rsidRDefault="00D60C98" w:rsidP="005E711C">
            <w:pPr>
              <w:spacing w:after="0"/>
              <w:rPr>
                <w:sz w:val="20"/>
              </w:rPr>
            </w:pPr>
          </w:p>
        </w:tc>
        <w:tc>
          <w:tcPr>
            <w:tcW w:w="952" w:type="dxa"/>
            <w:shd w:val="clear" w:color="auto" w:fill="auto"/>
          </w:tcPr>
          <w:p w14:paraId="0B6EC61C" w14:textId="77777777" w:rsidR="00D60C98" w:rsidRPr="005E711C" w:rsidRDefault="00D60C98" w:rsidP="005E711C">
            <w:pPr>
              <w:spacing w:after="0"/>
              <w:rPr>
                <w:sz w:val="20"/>
              </w:rPr>
            </w:pPr>
            <w:r w:rsidRPr="005E711C">
              <w:rPr>
                <w:sz w:val="20"/>
              </w:rPr>
              <w:t>Hour Four</w:t>
            </w:r>
          </w:p>
        </w:tc>
        <w:tc>
          <w:tcPr>
            <w:tcW w:w="229" w:type="dxa"/>
            <w:vMerge w:val="restart"/>
            <w:shd w:val="clear" w:color="auto" w:fill="000000"/>
          </w:tcPr>
          <w:p w14:paraId="33B2E149" w14:textId="77777777" w:rsidR="00D60C98" w:rsidRPr="005E711C" w:rsidRDefault="00D60C98" w:rsidP="005E711C">
            <w:pPr>
              <w:spacing w:after="0"/>
              <w:rPr>
                <w:sz w:val="20"/>
              </w:rPr>
            </w:pPr>
          </w:p>
        </w:tc>
        <w:tc>
          <w:tcPr>
            <w:tcW w:w="966" w:type="dxa"/>
            <w:shd w:val="clear" w:color="auto" w:fill="auto"/>
          </w:tcPr>
          <w:p w14:paraId="70798170" w14:textId="77777777" w:rsidR="00D60C98" w:rsidRPr="005E711C" w:rsidRDefault="00D60C98" w:rsidP="005E711C">
            <w:pPr>
              <w:spacing w:after="0"/>
              <w:rPr>
                <w:sz w:val="20"/>
              </w:rPr>
            </w:pPr>
            <w:r w:rsidRPr="005E711C">
              <w:rPr>
                <w:sz w:val="20"/>
              </w:rPr>
              <w:t>Hour Five</w:t>
            </w:r>
          </w:p>
        </w:tc>
        <w:tc>
          <w:tcPr>
            <w:tcW w:w="239" w:type="dxa"/>
            <w:vMerge w:val="restart"/>
            <w:shd w:val="clear" w:color="auto" w:fill="000000"/>
          </w:tcPr>
          <w:p w14:paraId="00679051" w14:textId="77777777" w:rsidR="00D60C98" w:rsidRPr="005E711C" w:rsidRDefault="00D60C98" w:rsidP="005E711C">
            <w:pPr>
              <w:spacing w:after="0"/>
              <w:rPr>
                <w:sz w:val="20"/>
              </w:rPr>
            </w:pPr>
          </w:p>
        </w:tc>
        <w:tc>
          <w:tcPr>
            <w:tcW w:w="1225" w:type="dxa"/>
            <w:shd w:val="clear" w:color="auto" w:fill="auto"/>
          </w:tcPr>
          <w:p w14:paraId="201812D3" w14:textId="77777777" w:rsidR="00D60C98" w:rsidRPr="005E711C" w:rsidRDefault="00D60C98" w:rsidP="005E711C">
            <w:pPr>
              <w:spacing w:after="0"/>
              <w:rPr>
                <w:sz w:val="20"/>
              </w:rPr>
            </w:pPr>
            <w:r w:rsidRPr="005E711C">
              <w:rPr>
                <w:sz w:val="20"/>
              </w:rPr>
              <w:t>Hour Six</w:t>
            </w:r>
          </w:p>
        </w:tc>
        <w:tc>
          <w:tcPr>
            <w:tcW w:w="236" w:type="dxa"/>
            <w:vMerge w:val="restart"/>
            <w:shd w:val="clear" w:color="auto" w:fill="000000"/>
          </w:tcPr>
          <w:p w14:paraId="5696E040" w14:textId="77777777" w:rsidR="00D60C98" w:rsidRPr="005E711C" w:rsidRDefault="00D60C98" w:rsidP="005E711C">
            <w:pPr>
              <w:spacing w:after="0"/>
              <w:rPr>
                <w:sz w:val="20"/>
              </w:rPr>
            </w:pPr>
          </w:p>
        </w:tc>
        <w:tc>
          <w:tcPr>
            <w:tcW w:w="1039" w:type="dxa"/>
            <w:shd w:val="clear" w:color="auto" w:fill="auto"/>
          </w:tcPr>
          <w:p w14:paraId="7525D6EE" w14:textId="77777777" w:rsidR="00D60C98" w:rsidRPr="005E711C" w:rsidRDefault="00D60C98" w:rsidP="005E711C">
            <w:pPr>
              <w:spacing w:after="0"/>
              <w:rPr>
                <w:sz w:val="20"/>
              </w:rPr>
            </w:pPr>
            <w:r w:rsidRPr="005E711C">
              <w:rPr>
                <w:sz w:val="20"/>
              </w:rPr>
              <w:t>Hour Seven</w:t>
            </w:r>
          </w:p>
        </w:tc>
      </w:tr>
      <w:tr w:rsidR="00D60C98" w:rsidRPr="00935AC9" w14:paraId="567DAF02" w14:textId="77777777" w:rsidTr="00EA7E00">
        <w:tc>
          <w:tcPr>
            <w:tcW w:w="1109" w:type="dxa"/>
            <w:vMerge w:val="restart"/>
            <w:shd w:val="clear" w:color="auto" w:fill="auto"/>
          </w:tcPr>
          <w:p w14:paraId="4880F667" w14:textId="77777777" w:rsidR="00D60C98" w:rsidRPr="005E711C" w:rsidRDefault="00D60C98" w:rsidP="005E711C">
            <w:pPr>
              <w:spacing w:after="0"/>
              <w:rPr>
                <w:sz w:val="20"/>
              </w:rPr>
            </w:pPr>
          </w:p>
          <w:p w14:paraId="1679B8DE" w14:textId="77777777" w:rsidR="00D60C98" w:rsidRPr="005E711C" w:rsidRDefault="00D60C98" w:rsidP="005E711C">
            <w:pPr>
              <w:spacing w:after="0"/>
              <w:rPr>
                <w:sz w:val="20"/>
              </w:rPr>
            </w:pPr>
          </w:p>
          <w:p w14:paraId="56B5E241" w14:textId="77777777" w:rsidR="00D60C98" w:rsidRPr="005E711C" w:rsidRDefault="00D60C98" w:rsidP="005E711C">
            <w:pPr>
              <w:spacing w:after="0"/>
              <w:rPr>
                <w:sz w:val="20"/>
              </w:rPr>
            </w:pPr>
          </w:p>
          <w:p w14:paraId="1AB5CE01" w14:textId="77777777" w:rsidR="00D60C98" w:rsidRPr="005E711C" w:rsidRDefault="00D60C98" w:rsidP="005E711C">
            <w:pPr>
              <w:spacing w:after="0"/>
              <w:rPr>
                <w:sz w:val="20"/>
              </w:rPr>
            </w:pPr>
          </w:p>
        </w:tc>
        <w:tc>
          <w:tcPr>
            <w:tcW w:w="965" w:type="dxa"/>
            <w:shd w:val="clear" w:color="auto" w:fill="BFBFBF"/>
          </w:tcPr>
          <w:p w14:paraId="4BACAF8A" w14:textId="77777777" w:rsidR="00D60C98" w:rsidRPr="005E711C" w:rsidRDefault="00D60C98" w:rsidP="005E711C">
            <w:pPr>
              <w:spacing w:after="0"/>
              <w:rPr>
                <w:sz w:val="20"/>
              </w:rPr>
            </w:pPr>
          </w:p>
        </w:tc>
        <w:tc>
          <w:tcPr>
            <w:tcW w:w="229" w:type="dxa"/>
            <w:vMerge/>
            <w:shd w:val="clear" w:color="auto" w:fill="000000"/>
          </w:tcPr>
          <w:p w14:paraId="3AD71D4C" w14:textId="77777777" w:rsidR="00D60C98" w:rsidRPr="005E711C" w:rsidRDefault="00D60C98" w:rsidP="005E711C">
            <w:pPr>
              <w:spacing w:after="0"/>
              <w:rPr>
                <w:sz w:val="20"/>
              </w:rPr>
            </w:pPr>
          </w:p>
        </w:tc>
        <w:tc>
          <w:tcPr>
            <w:tcW w:w="945" w:type="dxa"/>
            <w:shd w:val="clear" w:color="auto" w:fill="BFBFBF"/>
          </w:tcPr>
          <w:p w14:paraId="698BB01E" w14:textId="77777777" w:rsidR="00D60C98" w:rsidRPr="005E711C" w:rsidRDefault="00D60C98" w:rsidP="005E711C">
            <w:pPr>
              <w:spacing w:after="0"/>
              <w:rPr>
                <w:sz w:val="20"/>
              </w:rPr>
            </w:pPr>
          </w:p>
        </w:tc>
        <w:tc>
          <w:tcPr>
            <w:tcW w:w="227" w:type="dxa"/>
            <w:vMerge/>
            <w:shd w:val="clear" w:color="auto" w:fill="000000"/>
          </w:tcPr>
          <w:p w14:paraId="2EF061FD" w14:textId="77777777" w:rsidR="00D60C98" w:rsidRPr="005E711C" w:rsidRDefault="00D60C98" w:rsidP="005E711C">
            <w:pPr>
              <w:spacing w:after="0"/>
              <w:rPr>
                <w:sz w:val="20"/>
              </w:rPr>
            </w:pPr>
          </w:p>
        </w:tc>
        <w:tc>
          <w:tcPr>
            <w:tcW w:w="948" w:type="dxa"/>
            <w:shd w:val="clear" w:color="auto" w:fill="BFBFBF"/>
          </w:tcPr>
          <w:p w14:paraId="56EC00C0" w14:textId="77777777" w:rsidR="00D60C98" w:rsidRPr="005E711C" w:rsidRDefault="00D60C98" w:rsidP="005E711C">
            <w:pPr>
              <w:spacing w:after="0"/>
              <w:rPr>
                <w:sz w:val="20"/>
              </w:rPr>
            </w:pPr>
          </w:p>
        </w:tc>
        <w:tc>
          <w:tcPr>
            <w:tcW w:w="228" w:type="dxa"/>
            <w:vMerge/>
            <w:shd w:val="clear" w:color="auto" w:fill="000000"/>
          </w:tcPr>
          <w:p w14:paraId="36E5976C" w14:textId="77777777" w:rsidR="00D60C98" w:rsidRPr="005E711C" w:rsidRDefault="00D60C98" w:rsidP="005E711C">
            <w:pPr>
              <w:spacing w:after="0"/>
              <w:rPr>
                <w:sz w:val="20"/>
              </w:rPr>
            </w:pPr>
          </w:p>
        </w:tc>
        <w:tc>
          <w:tcPr>
            <w:tcW w:w="952" w:type="dxa"/>
            <w:shd w:val="clear" w:color="auto" w:fill="BFBFBF"/>
          </w:tcPr>
          <w:p w14:paraId="20EEE3A0" w14:textId="77777777" w:rsidR="00D60C98" w:rsidRPr="005E711C" w:rsidRDefault="00D60C98" w:rsidP="005E711C">
            <w:pPr>
              <w:spacing w:after="0"/>
              <w:rPr>
                <w:sz w:val="20"/>
              </w:rPr>
            </w:pPr>
          </w:p>
        </w:tc>
        <w:tc>
          <w:tcPr>
            <w:tcW w:w="229" w:type="dxa"/>
            <w:vMerge/>
            <w:shd w:val="clear" w:color="auto" w:fill="000000"/>
          </w:tcPr>
          <w:p w14:paraId="079F3F5B" w14:textId="77777777" w:rsidR="00D60C98" w:rsidRPr="005E711C" w:rsidRDefault="00D60C98" w:rsidP="005E711C">
            <w:pPr>
              <w:spacing w:after="0"/>
              <w:rPr>
                <w:sz w:val="20"/>
              </w:rPr>
            </w:pPr>
          </w:p>
        </w:tc>
        <w:tc>
          <w:tcPr>
            <w:tcW w:w="966" w:type="dxa"/>
            <w:shd w:val="clear" w:color="auto" w:fill="BFBFBF"/>
          </w:tcPr>
          <w:p w14:paraId="034E2B74" w14:textId="77777777" w:rsidR="00D60C98" w:rsidRPr="005E711C" w:rsidRDefault="00D60C98" w:rsidP="005E711C">
            <w:pPr>
              <w:spacing w:after="0"/>
              <w:rPr>
                <w:sz w:val="20"/>
              </w:rPr>
            </w:pPr>
          </w:p>
        </w:tc>
        <w:tc>
          <w:tcPr>
            <w:tcW w:w="239" w:type="dxa"/>
            <w:vMerge/>
            <w:shd w:val="clear" w:color="auto" w:fill="000000"/>
          </w:tcPr>
          <w:p w14:paraId="68E5A6C1" w14:textId="77777777" w:rsidR="00D60C98" w:rsidRPr="005E711C" w:rsidRDefault="00D60C98" w:rsidP="005E711C">
            <w:pPr>
              <w:spacing w:after="0"/>
              <w:rPr>
                <w:sz w:val="20"/>
              </w:rPr>
            </w:pPr>
          </w:p>
        </w:tc>
        <w:tc>
          <w:tcPr>
            <w:tcW w:w="1225" w:type="dxa"/>
            <w:shd w:val="clear" w:color="auto" w:fill="BFBFBF"/>
          </w:tcPr>
          <w:p w14:paraId="4D3B1AFF" w14:textId="77777777" w:rsidR="00D60C98" w:rsidRPr="005E711C" w:rsidRDefault="00D60C98" w:rsidP="005E711C">
            <w:pPr>
              <w:spacing w:after="0"/>
              <w:rPr>
                <w:sz w:val="20"/>
              </w:rPr>
            </w:pPr>
          </w:p>
        </w:tc>
        <w:tc>
          <w:tcPr>
            <w:tcW w:w="236" w:type="dxa"/>
            <w:vMerge/>
            <w:shd w:val="clear" w:color="auto" w:fill="000000"/>
          </w:tcPr>
          <w:p w14:paraId="6F879428" w14:textId="77777777" w:rsidR="00D60C98" w:rsidRPr="005E711C" w:rsidRDefault="00D60C98" w:rsidP="005E711C">
            <w:pPr>
              <w:spacing w:after="0"/>
              <w:rPr>
                <w:sz w:val="20"/>
              </w:rPr>
            </w:pPr>
          </w:p>
        </w:tc>
        <w:tc>
          <w:tcPr>
            <w:tcW w:w="1039" w:type="dxa"/>
            <w:shd w:val="clear" w:color="auto" w:fill="BFBFBF"/>
          </w:tcPr>
          <w:p w14:paraId="3F4BB579" w14:textId="77777777" w:rsidR="00D60C98" w:rsidRPr="005E711C" w:rsidRDefault="00D60C98" w:rsidP="005E711C">
            <w:pPr>
              <w:spacing w:after="0"/>
              <w:rPr>
                <w:sz w:val="20"/>
              </w:rPr>
            </w:pPr>
          </w:p>
        </w:tc>
      </w:tr>
      <w:tr w:rsidR="00D60C98" w:rsidRPr="00935AC9" w14:paraId="174BCDED" w14:textId="77777777" w:rsidTr="00EA7E00">
        <w:tc>
          <w:tcPr>
            <w:tcW w:w="1109" w:type="dxa"/>
            <w:vMerge/>
            <w:shd w:val="clear" w:color="auto" w:fill="auto"/>
          </w:tcPr>
          <w:p w14:paraId="2EAFC794" w14:textId="77777777" w:rsidR="00D60C98" w:rsidRPr="005E711C" w:rsidRDefault="00D60C98" w:rsidP="005E711C">
            <w:pPr>
              <w:spacing w:after="0"/>
              <w:rPr>
                <w:sz w:val="20"/>
              </w:rPr>
            </w:pPr>
          </w:p>
        </w:tc>
        <w:tc>
          <w:tcPr>
            <w:tcW w:w="965" w:type="dxa"/>
            <w:shd w:val="clear" w:color="auto" w:fill="auto"/>
          </w:tcPr>
          <w:p w14:paraId="2888492A" w14:textId="77777777" w:rsidR="00D60C98" w:rsidRPr="005E711C" w:rsidRDefault="00D60C98" w:rsidP="005E711C">
            <w:pPr>
              <w:spacing w:after="0"/>
              <w:rPr>
                <w:b/>
                <w:sz w:val="20"/>
              </w:rPr>
            </w:pPr>
            <w:r w:rsidRPr="005E711C">
              <w:rPr>
                <w:b/>
                <w:noProof/>
                <w:sz w:val="20"/>
              </w:rPr>
              <w:pict w14:anchorId="5121A962">
                <v:group id="_x0000_s1040" style="position:absolute;margin-left:2.5pt;margin-top:17.25pt;width:28.05pt;height:74.45pt;z-index:-251645952;mso-position-horizontal-relative:text;mso-position-vertical-relative:text" coordorigin="2803,9322" coordsize="561,1489" wrapcoords="0 0 -584 21382 21600 21382 21600 13745 19265 10473 20432 0 0 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6" o:spid="_x0000_s1041" type="#_x0000_t75" alt="Description: http://static-a.arttoday.com/thm/thm14/AF/animations/people_a_l/heads/yellow_guy_smiling_really_big/4954173.gif?yellow_guy_smiling_really_big_lg_nwm" style="position:absolute;left:2835;top:9322;width:489;height:485;visibility:visible" wrapcoords="-655 0 -655 20925 21600 20925 21600 0 -655 0">
                    <v:imagedata r:id="rId9" r:href="rId10" grayscale="t"/>
                  </v:shape>
                  <v:shape id="Picture 55" o:spid="_x0000_s1042" type="#_x0000_t75" alt="Description: http://static-a.arttoday.com/thm/thm14/AF/animations/creatures/faces/happy_face_smiling/4944027.gif?happy_face_smiling_lg_nwm" style="position:absolute;left:2835;top:9808;width:455;height:468;visibility:visible" wrapcoords="-720 0 -720 20903 21600 20903 21600 0 -720 0">
                    <v:imagedata r:id="rId11" r:href="rId12" grayscale="t"/>
                  </v:shape>
                  <v:shape id="Picture 54" o:spid="_x0000_s1043" type="#_x0000_t75" alt="Description: http://static-a.arttoday.com/thm/thm14/AF/animations/people_a_l/heads/yellow_guy_winking/4954850.gif?yellow_guy_winking_lg_nwm" style="position:absolute;left:2803;top:10276;width:561;height:535;visibility:visible" wrapcoords="-584 0 -584 21000 21600 21000 21600 0 -584 0">
                    <v:imagedata r:id="rId13" r:href="rId14" grayscale="t"/>
                  </v:shape>
                  <w10:wrap type="tight"/>
                </v:group>
              </w:pict>
            </w:r>
          </w:p>
        </w:tc>
        <w:tc>
          <w:tcPr>
            <w:tcW w:w="229" w:type="dxa"/>
            <w:vMerge/>
            <w:shd w:val="clear" w:color="auto" w:fill="000000"/>
          </w:tcPr>
          <w:p w14:paraId="0F6BA647" w14:textId="77777777" w:rsidR="00D60C98" w:rsidRPr="005E711C" w:rsidRDefault="00D60C98" w:rsidP="005E711C">
            <w:pPr>
              <w:spacing w:after="0"/>
              <w:rPr>
                <w:b/>
                <w:sz w:val="20"/>
              </w:rPr>
            </w:pPr>
          </w:p>
        </w:tc>
        <w:tc>
          <w:tcPr>
            <w:tcW w:w="945" w:type="dxa"/>
            <w:shd w:val="clear" w:color="auto" w:fill="auto"/>
          </w:tcPr>
          <w:p w14:paraId="2FD6B95A" w14:textId="77777777" w:rsidR="00D60C98" w:rsidRPr="005E711C" w:rsidRDefault="00D60C98" w:rsidP="005E711C">
            <w:pPr>
              <w:spacing w:after="0"/>
              <w:rPr>
                <w:b/>
                <w:sz w:val="20"/>
              </w:rPr>
            </w:pPr>
            <w:r w:rsidRPr="005E711C">
              <w:rPr>
                <w:b/>
                <w:noProof/>
                <w:sz w:val="20"/>
              </w:rPr>
              <w:pict w14:anchorId="136BEC1F">
                <v:group id="_x0000_s1048" style="position:absolute;margin-left:2.5pt;margin-top:17.25pt;width:28.05pt;height:74.45pt;z-index:-251643904;mso-position-horizontal-relative:text;mso-position-vertical-relative:text" coordorigin="2803,9322" coordsize="561,1489" wrapcoords="0 0 -584 21382 21600 21382 21600 13745 19265 10473 20432 0 0 0">
                  <v:shape id="Picture 56" o:spid="_x0000_s1049" type="#_x0000_t75" alt="Description: http://static-a.arttoday.com/thm/thm14/AF/animations/people_a_l/heads/yellow_guy_smiling_really_big/4954173.gif?yellow_guy_smiling_really_big_lg_nwm" style="position:absolute;left:2835;top:9322;width:489;height:485;visibility:visible" wrapcoords="-655 0 -655 20925 21600 20925 21600 0 -655 0">
                    <v:imagedata r:id="rId9" r:href="rId15" grayscale="t"/>
                  </v:shape>
                  <v:shape id="Picture 55" o:spid="_x0000_s1050" type="#_x0000_t75" alt="Description: http://static-a.arttoday.com/thm/thm14/AF/animations/creatures/faces/happy_face_smiling/4944027.gif?happy_face_smiling_lg_nwm" style="position:absolute;left:2835;top:9808;width:455;height:468;visibility:visible" wrapcoords="-720 0 -720 20903 21600 20903 21600 0 -720 0">
                    <v:imagedata r:id="rId11" r:href="rId16" grayscale="t"/>
                  </v:shape>
                  <v:shape id="Picture 54" o:spid="_x0000_s1051" type="#_x0000_t75" alt="Description: http://static-a.arttoday.com/thm/thm14/AF/animations/people_a_l/heads/yellow_guy_winking/4954850.gif?yellow_guy_winking_lg_nwm" style="position:absolute;left:2803;top:10276;width:561;height:535;visibility:visible" wrapcoords="-584 0 -584 21000 21600 21000 21600 0 -584 0">
                    <v:imagedata r:id="rId13" r:href="rId17" grayscale="t"/>
                  </v:shape>
                  <w10:wrap type="tight"/>
                </v:group>
              </w:pict>
            </w:r>
          </w:p>
        </w:tc>
        <w:tc>
          <w:tcPr>
            <w:tcW w:w="227" w:type="dxa"/>
            <w:vMerge/>
            <w:shd w:val="clear" w:color="auto" w:fill="000000"/>
          </w:tcPr>
          <w:p w14:paraId="5B917714" w14:textId="77777777" w:rsidR="00D60C98" w:rsidRPr="005E711C" w:rsidRDefault="00D60C98" w:rsidP="005E711C">
            <w:pPr>
              <w:spacing w:after="0"/>
              <w:rPr>
                <w:b/>
                <w:sz w:val="20"/>
              </w:rPr>
            </w:pPr>
          </w:p>
        </w:tc>
        <w:tc>
          <w:tcPr>
            <w:tcW w:w="948" w:type="dxa"/>
            <w:shd w:val="clear" w:color="auto" w:fill="auto"/>
          </w:tcPr>
          <w:p w14:paraId="76921BBF" w14:textId="77777777" w:rsidR="00D60C98" w:rsidRPr="005E711C" w:rsidRDefault="00D60C98" w:rsidP="005E711C">
            <w:pPr>
              <w:spacing w:after="0"/>
              <w:rPr>
                <w:b/>
                <w:sz w:val="20"/>
              </w:rPr>
            </w:pPr>
            <w:r w:rsidRPr="005E711C">
              <w:rPr>
                <w:b/>
                <w:noProof/>
                <w:sz w:val="20"/>
              </w:rPr>
              <w:pict w14:anchorId="2E4E1ABC">
                <v:group id="_x0000_s1060" style="position:absolute;margin-left:2.5pt;margin-top:17.25pt;width:28.05pt;height:74.45pt;z-index:-251640832;mso-position-horizontal-relative:text;mso-position-vertical-relative:text" coordorigin="2803,9322" coordsize="561,1489" wrapcoords="0 0 -584 21382 21600 21382 21600 13745 19265 10473 20432 0 0 0">
                  <v:shape id="Picture 56" o:spid="_x0000_s1061" type="#_x0000_t75" alt="Description: http://static-a.arttoday.com/thm/thm14/AF/animations/people_a_l/heads/yellow_guy_smiling_really_big/4954173.gif?yellow_guy_smiling_really_big_lg_nwm" style="position:absolute;left:2835;top:9322;width:489;height:485;visibility:visible" wrapcoords="-655 0 -655 20925 21600 20925 21600 0 -655 0">
                    <v:imagedata r:id="rId9" r:href="rId18" grayscale="t"/>
                  </v:shape>
                  <v:shape id="Picture 55" o:spid="_x0000_s1062" type="#_x0000_t75" alt="Description: http://static-a.arttoday.com/thm/thm14/AF/animations/creatures/faces/happy_face_smiling/4944027.gif?happy_face_smiling_lg_nwm" style="position:absolute;left:2835;top:9808;width:455;height:468;visibility:visible" wrapcoords="-720 0 -720 20903 21600 20903 21600 0 -720 0">
                    <v:imagedata r:id="rId11" r:href="rId19" grayscale="t"/>
                  </v:shape>
                  <v:shape id="Picture 54" o:spid="_x0000_s1063" type="#_x0000_t75" alt="Description: http://static-a.arttoday.com/thm/thm14/AF/animations/people_a_l/heads/yellow_guy_winking/4954850.gif?yellow_guy_winking_lg_nwm" style="position:absolute;left:2803;top:10276;width:561;height:535;visibility:visible" wrapcoords="-584 0 -584 21000 21600 21000 21600 0 -584 0">
                    <v:imagedata r:id="rId13" r:href="rId20" grayscale="t"/>
                  </v:shape>
                  <w10:wrap type="tight"/>
                </v:group>
              </w:pict>
            </w:r>
          </w:p>
        </w:tc>
        <w:tc>
          <w:tcPr>
            <w:tcW w:w="228" w:type="dxa"/>
            <w:vMerge/>
            <w:shd w:val="clear" w:color="auto" w:fill="000000"/>
          </w:tcPr>
          <w:p w14:paraId="5E3F544A" w14:textId="77777777" w:rsidR="00D60C98" w:rsidRPr="005E711C" w:rsidRDefault="00D60C98" w:rsidP="005E711C">
            <w:pPr>
              <w:spacing w:after="0"/>
              <w:rPr>
                <w:b/>
                <w:sz w:val="20"/>
              </w:rPr>
            </w:pPr>
          </w:p>
        </w:tc>
        <w:tc>
          <w:tcPr>
            <w:tcW w:w="952" w:type="dxa"/>
            <w:shd w:val="clear" w:color="auto" w:fill="auto"/>
          </w:tcPr>
          <w:p w14:paraId="3E9175EC" w14:textId="77777777" w:rsidR="00D60C98" w:rsidRPr="005E711C" w:rsidRDefault="00D60C98" w:rsidP="005E711C">
            <w:pPr>
              <w:spacing w:after="0"/>
              <w:rPr>
                <w:b/>
                <w:sz w:val="20"/>
              </w:rPr>
            </w:pPr>
            <w:r w:rsidRPr="005E711C">
              <w:rPr>
                <w:b/>
                <w:noProof/>
                <w:sz w:val="20"/>
              </w:rPr>
              <w:pict w14:anchorId="05645DFD">
                <v:group id="_x0000_s1072" style="position:absolute;margin-left:2.5pt;margin-top:17.25pt;width:28.05pt;height:74.45pt;z-index:-251637760;mso-position-horizontal-relative:text;mso-position-vertical-relative:text" coordorigin="2803,9322" coordsize="561,1489" wrapcoords="0 0 -584 21382 21600 21382 21600 13745 19265 10473 20432 0 0 0">
                  <v:shape id="Picture 56" o:spid="_x0000_s1073" type="#_x0000_t75" alt="Description: http://static-a.arttoday.com/thm/thm14/AF/animations/people_a_l/heads/yellow_guy_smiling_really_big/4954173.gif?yellow_guy_smiling_really_big_lg_nwm" style="position:absolute;left:2835;top:9322;width:489;height:485;visibility:visible" wrapcoords="-655 0 -655 20925 21600 20925 21600 0 -655 0">
                    <v:imagedata r:id="rId9" r:href="rId21" grayscale="t"/>
                  </v:shape>
                  <v:shape id="Picture 55" o:spid="_x0000_s1074" type="#_x0000_t75" alt="Description: http://static-a.arttoday.com/thm/thm14/AF/animations/creatures/faces/happy_face_smiling/4944027.gif?happy_face_smiling_lg_nwm" style="position:absolute;left:2835;top:9808;width:455;height:468;visibility:visible" wrapcoords="-720 0 -720 20903 21600 20903 21600 0 -720 0">
                    <v:imagedata r:id="rId11" r:href="rId22" grayscale="t"/>
                  </v:shape>
                  <v:shape id="Picture 54" o:spid="_x0000_s1075" type="#_x0000_t75" alt="Description: http://static-a.arttoday.com/thm/thm14/AF/animations/people_a_l/heads/yellow_guy_winking/4954850.gif?yellow_guy_winking_lg_nwm" style="position:absolute;left:2803;top:10276;width:561;height:535;visibility:visible" wrapcoords="-584 0 -584 21000 21600 21000 21600 0 -584 0">
                    <v:imagedata r:id="rId13" r:href="rId23" grayscale="t"/>
                  </v:shape>
                  <w10:wrap type="tight"/>
                </v:group>
              </w:pict>
            </w:r>
          </w:p>
        </w:tc>
        <w:tc>
          <w:tcPr>
            <w:tcW w:w="229" w:type="dxa"/>
            <w:vMerge/>
            <w:shd w:val="clear" w:color="auto" w:fill="000000"/>
          </w:tcPr>
          <w:p w14:paraId="6D65ACCF" w14:textId="77777777" w:rsidR="00D60C98" w:rsidRPr="005E711C" w:rsidRDefault="00D60C98" w:rsidP="005E711C">
            <w:pPr>
              <w:spacing w:after="0"/>
              <w:rPr>
                <w:b/>
                <w:sz w:val="20"/>
              </w:rPr>
            </w:pPr>
          </w:p>
        </w:tc>
        <w:tc>
          <w:tcPr>
            <w:tcW w:w="966" w:type="dxa"/>
            <w:shd w:val="clear" w:color="auto" w:fill="auto"/>
          </w:tcPr>
          <w:p w14:paraId="70A36560" w14:textId="77777777" w:rsidR="00D60C98" w:rsidRPr="005E711C" w:rsidRDefault="00D60C98" w:rsidP="005E711C">
            <w:pPr>
              <w:spacing w:after="0"/>
              <w:rPr>
                <w:b/>
                <w:sz w:val="20"/>
              </w:rPr>
            </w:pPr>
            <w:r w:rsidRPr="005E711C">
              <w:rPr>
                <w:b/>
                <w:noProof/>
                <w:sz w:val="20"/>
              </w:rPr>
              <w:pict w14:anchorId="76767585">
                <v:group id="_x0000_s1084" style="position:absolute;margin-left:2.5pt;margin-top:17.25pt;width:28.05pt;height:74.45pt;z-index:-251634688;mso-position-horizontal-relative:text;mso-position-vertical-relative:text" coordorigin="2803,9322" coordsize="561,1489" wrapcoords="0 0 -584 21382 21600 21382 21600 13745 19265 10473 20432 0 0 0">
                  <v:shape id="Picture 56" o:spid="_x0000_s1085" type="#_x0000_t75" alt="Description: http://static-a.arttoday.com/thm/thm14/AF/animations/people_a_l/heads/yellow_guy_smiling_really_big/4954173.gif?yellow_guy_smiling_really_big_lg_nwm" style="position:absolute;left:2835;top:9322;width:489;height:485;visibility:visible" wrapcoords="-655 0 -655 20925 21600 20925 21600 0 -655 0">
                    <v:imagedata r:id="rId9" r:href="rId24" grayscale="t"/>
                  </v:shape>
                  <v:shape id="Picture 55" o:spid="_x0000_s1086" type="#_x0000_t75" alt="Description: http://static-a.arttoday.com/thm/thm14/AF/animations/creatures/faces/happy_face_smiling/4944027.gif?happy_face_smiling_lg_nwm" style="position:absolute;left:2835;top:9808;width:455;height:468;visibility:visible" wrapcoords="-720 0 -720 20903 21600 20903 21600 0 -720 0">
                    <v:imagedata r:id="rId11" r:href="rId25" grayscale="t"/>
                  </v:shape>
                  <v:shape id="Picture 54" o:spid="_x0000_s1087" type="#_x0000_t75" alt="Description: http://static-a.arttoday.com/thm/thm14/AF/animations/people_a_l/heads/yellow_guy_winking/4954850.gif?yellow_guy_winking_lg_nwm" style="position:absolute;left:2803;top:10276;width:561;height:535;visibility:visible" wrapcoords="-584 0 -584 21000 21600 21000 21600 0 -584 0">
                    <v:imagedata r:id="rId13" r:href="rId26" grayscale="t"/>
                  </v:shape>
                  <w10:wrap type="tight"/>
                </v:group>
              </w:pict>
            </w:r>
          </w:p>
        </w:tc>
        <w:tc>
          <w:tcPr>
            <w:tcW w:w="239" w:type="dxa"/>
            <w:vMerge/>
            <w:shd w:val="clear" w:color="auto" w:fill="000000"/>
          </w:tcPr>
          <w:p w14:paraId="47750E88" w14:textId="77777777" w:rsidR="00D60C98" w:rsidRPr="005E711C" w:rsidRDefault="00D60C98" w:rsidP="005E711C">
            <w:pPr>
              <w:spacing w:after="0"/>
              <w:rPr>
                <w:b/>
                <w:sz w:val="20"/>
              </w:rPr>
            </w:pPr>
          </w:p>
        </w:tc>
        <w:tc>
          <w:tcPr>
            <w:tcW w:w="1225" w:type="dxa"/>
            <w:shd w:val="clear" w:color="auto" w:fill="auto"/>
          </w:tcPr>
          <w:p w14:paraId="70BB5E94" w14:textId="77777777" w:rsidR="00D60C98" w:rsidRPr="005E711C" w:rsidRDefault="00D60C98" w:rsidP="005E711C">
            <w:pPr>
              <w:spacing w:after="0"/>
              <w:rPr>
                <w:b/>
                <w:sz w:val="20"/>
              </w:rPr>
            </w:pPr>
            <w:r w:rsidRPr="005E711C">
              <w:rPr>
                <w:b/>
                <w:noProof/>
                <w:sz w:val="20"/>
              </w:rPr>
              <w:pict w14:anchorId="39875B83">
                <v:group id="_x0000_s1096" style="position:absolute;margin-left:2.5pt;margin-top:17.25pt;width:28.05pt;height:74.45pt;z-index:-251631616;mso-position-horizontal-relative:text;mso-position-vertical-relative:text" coordorigin="2803,9322" coordsize="561,1489" wrapcoords="0 0 -584 21382 21600 21382 21600 13745 19265 10473 20432 0 0 0">
                  <v:shape id="Picture 56" o:spid="_x0000_s1097" type="#_x0000_t75" alt="Description: http://static-a.arttoday.com/thm/thm14/AF/animations/people_a_l/heads/yellow_guy_smiling_really_big/4954173.gif?yellow_guy_smiling_really_big_lg_nwm" style="position:absolute;left:2835;top:9322;width:489;height:485;visibility:visible" wrapcoords="-655 0 -655 20925 21600 20925 21600 0 -655 0">
                    <v:imagedata r:id="rId9" r:href="rId27" grayscale="t"/>
                  </v:shape>
                  <v:shape id="Picture 55" o:spid="_x0000_s1098" type="#_x0000_t75" alt="Description: http://static-a.arttoday.com/thm/thm14/AF/animations/creatures/faces/happy_face_smiling/4944027.gif?happy_face_smiling_lg_nwm" style="position:absolute;left:2835;top:9808;width:455;height:468;visibility:visible" wrapcoords="-720 0 -720 20903 21600 20903 21600 0 -720 0">
                    <v:imagedata r:id="rId11" r:href="rId28" grayscale="t"/>
                  </v:shape>
                  <v:shape id="Picture 54" o:spid="_x0000_s1099" type="#_x0000_t75" alt="Description: http://static-a.arttoday.com/thm/thm14/AF/animations/people_a_l/heads/yellow_guy_winking/4954850.gif?yellow_guy_winking_lg_nwm" style="position:absolute;left:2803;top:10276;width:561;height:535;visibility:visible" wrapcoords="-584 0 -584 21000 21600 21000 21600 0 -584 0">
                    <v:imagedata r:id="rId13" r:href="rId29" grayscale="t"/>
                  </v:shape>
                  <w10:wrap type="tight"/>
                </v:group>
              </w:pict>
            </w:r>
          </w:p>
        </w:tc>
        <w:tc>
          <w:tcPr>
            <w:tcW w:w="236" w:type="dxa"/>
            <w:vMerge/>
            <w:shd w:val="clear" w:color="auto" w:fill="000000"/>
          </w:tcPr>
          <w:p w14:paraId="5F285889" w14:textId="77777777" w:rsidR="00D60C98" w:rsidRPr="005E711C" w:rsidRDefault="00D60C98" w:rsidP="005E711C">
            <w:pPr>
              <w:spacing w:after="0"/>
              <w:rPr>
                <w:b/>
                <w:sz w:val="20"/>
              </w:rPr>
            </w:pPr>
          </w:p>
        </w:tc>
        <w:tc>
          <w:tcPr>
            <w:tcW w:w="1039" w:type="dxa"/>
            <w:shd w:val="clear" w:color="auto" w:fill="auto"/>
          </w:tcPr>
          <w:p w14:paraId="29D97AE1" w14:textId="77777777" w:rsidR="00D60C98" w:rsidRPr="005E711C" w:rsidRDefault="00D60C98" w:rsidP="005E711C">
            <w:pPr>
              <w:spacing w:after="0"/>
              <w:rPr>
                <w:b/>
                <w:sz w:val="20"/>
              </w:rPr>
            </w:pPr>
            <w:r w:rsidRPr="005E711C">
              <w:rPr>
                <w:b/>
                <w:noProof/>
                <w:sz w:val="20"/>
              </w:rPr>
              <w:pict w14:anchorId="18CE9585">
                <v:group id="_x0000_s1108" style="position:absolute;margin-left:2.5pt;margin-top:17.25pt;width:28.05pt;height:74.45pt;z-index:-251628544;mso-position-horizontal-relative:text;mso-position-vertical-relative:text" coordorigin="2803,9322" coordsize="561,1489" wrapcoords="0 0 -584 21382 21600 21382 21600 13745 19265 10473 20432 0 0 0">
                  <v:shape id="Picture 56" o:spid="_x0000_s1109" type="#_x0000_t75" alt="Description: http://static-a.arttoday.com/thm/thm14/AF/animations/people_a_l/heads/yellow_guy_smiling_really_big/4954173.gif?yellow_guy_smiling_really_big_lg_nwm" style="position:absolute;left:2835;top:9322;width:489;height:485;visibility:visible" wrapcoords="-655 0 -655 20925 21600 20925 21600 0 -655 0">
                    <v:imagedata r:id="rId9" r:href="rId30" grayscale="t"/>
                  </v:shape>
                  <v:shape id="Picture 55" o:spid="_x0000_s1110" type="#_x0000_t75" alt="Description: http://static-a.arttoday.com/thm/thm14/AF/animations/creatures/faces/happy_face_smiling/4944027.gif?happy_face_smiling_lg_nwm" style="position:absolute;left:2835;top:9808;width:455;height:468;visibility:visible" wrapcoords="-720 0 -720 20903 21600 20903 21600 0 -720 0">
                    <v:imagedata r:id="rId11" r:href="rId31" grayscale="t"/>
                  </v:shape>
                  <v:shape id="Picture 54" o:spid="_x0000_s1111" type="#_x0000_t75" alt="Description: http://static-a.arttoday.com/thm/thm14/AF/animations/people_a_l/heads/yellow_guy_winking/4954850.gif?yellow_guy_winking_lg_nwm" style="position:absolute;left:2803;top:10276;width:561;height:535;visibility:visible" wrapcoords="-584 0 -584 21000 21600 21000 21600 0 -584 0">
                    <v:imagedata r:id="rId13" r:href="rId32" grayscale="t"/>
                  </v:shape>
                  <w10:wrap type="tight"/>
                </v:group>
              </w:pict>
            </w:r>
          </w:p>
        </w:tc>
      </w:tr>
      <w:tr w:rsidR="00D60C98" w:rsidRPr="00935AC9" w14:paraId="571F4D7C" w14:textId="77777777" w:rsidTr="00EA7E00">
        <w:tc>
          <w:tcPr>
            <w:tcW w:w="1109" w:type="dxa"/>
            <w:vMerge w:val="restart"/>
            <w:shd w:val="clear" w:color="auto" w:fill="auto"/>
          </w:tcPr>
          <w:p w14:paraId="5227BBD0" w14:textId="77777777" w:rsidR="00D60C98" w:rsidRPr="005E711C" w:rsidRDefault="00D60C98" w:rsidP="005E711C">
            <w:pPr>
              <w:spacing w:after="0"/>
              <w:rPr>
                <w:sz w:val="20"/>
              </w:rPr>
            </w:pPr>
          </w:p>
          <w:p w14:paraId="595CF5AD" w14:textId="77777777" w:rsidR="00D60C98" w:rsidRPr="005E711C" w:rsidRDefault="00D60C98" w:rsidP="005E711C">
            <w:pPr>
              <w:spacing w:after="0"/>
              <w:rPr>
                <w:sz w:val="20"/>
              </w:rPr>
            </w:pPr>
          </w:p>
          <w:p w14:paraId="5E49C2E4" w14:textId="77777777" w:rsidR="00D60C98" w:rsidRPr="005E711C" w:rsidRDefault="00D60C98" w:rsidP="005E711C">
            <w:pPr>
              <w:spacing w:after="0"/>
              <w:rPr>
                <w:sz w:val="20"/>
              </w:rPr>
            </w:pPr>
          </w:p>
          <w:p w14:paraId="4EC684E3" w14:textId="77777777" w:rsidR="00D60C98" w:rsidRPr="005E711C" w:rsidRDefault="00D60C98" w:rsidP="005E711C">
            <w:pPr>
              <w:spacing w:after="0"/>
              <w:rPr>
                <w:sz w:val="20"/>
              </w:rPr>
            </w:pPr>
          </w:p>
        </w:tc>
        <w:tc>
          <w:tcPr>
            <w:tcW w:w="965" w:type="dxa"/>
            <w:shd w:val="clear" w:color="auto" w:fill="BFBFBF"/>
          </w:tcPr>
          <w:p w14:paraId="30E4CD0F" w14:textId="77777777" w:rsidR="00D60C98" w:rsidRPr="005E711C" w:rsidRDefault="00D60C98" w:rsidP="005E711C">
            <w:pPr>
              <w:spacing w:after="0"/>
              <w:rPr>
                <w:sz w:val="20"/>
              </w:rPr>
            </w:pPr>
          </w:p>
        </w:tc>
        <w:tc>
          <w:tcPr>
            <w:tcW w:w="229" w:type="dxa"/>
            <w:vMerge/>
            <w:shd w:val="clear" w:color="auto" w:fill="000000"/>
          </w:tcPr>
          <w:p w14:paraId="549B950F" w14:textId="77777777" w:rsidR="00D60C98" w:rsidRPr="005E711C" w:rsidRDefault="00D60C98" w:rsidP="005E711C">
            <w:pPr>
              <w:spacing w:after="0"/>
              <w:rPr>
                <w:sz w:val="20"/>
              </w:rPr>
            </w:pPr>
          </w:p>
        </w:tc>
        <w:tc>
          <w:tcPr>
            <w:tcW w:w="945" w:type="dxa"/>
            <w:shd w:val="clear" w:color="auto" w:fill="BFBFBF"/>
          </w:tcPr>
          <w:p w14:paraId="6FB24DC4" w14:textId="77777777" w:rsidR="00D60C98" w:rsidRPr="005E711C" w:rsidRDefault="00D60C98" w:rsidP="005E711C">
            <w:pPr>
              <w:spacing w:after="0"/>
              <w:rPr>
                <w:sz w:val="20"/>
              </w:rPr>
            </w:pPr>
          </w:p>
        </w:tc>
        <w:tc>
          <w:tcPr>
            <w:tcW w:w="227" w:type="dxa"/>
            <w:vMerge/>
            <w:shd w:val="clear" w:color="auto" w:fill="000000"/>
          </w:tcPr>
          <w:p w14:paraId="265E58EF" w14:textId="77777777" w:rsidR="00D60C98" w:rsidRPr="005E711C" w:rsidRDefault="00D60C98" w:rsidP="005E711C">
            <w:pPr>
              <w:spacing w:after="0"/>
              <w:rPr>
                <w:sz w:val="20"/>
              </w:rPr>
            </w:pPr>
          </w:p>
        </w:tc>
        <w:tc>
          <w:tcPr>
            <w:tcW w:w="948" w:type="dxa"/>
            <w:shd w:val="clear" w:color="auto" w:fill="BFBFBF"/>
          </w:tcPr>
          <w:p w14:paraId="0C867EB3" w14:textId="77777777" w:rsidR="00D60C98" w:rsidRPr="005E711C" w:rsidRDefault="00D60C98" w:rsidP="005E711C">
            <w:pPr>
              <w:spacing w:after="0"/>
              <w:rPr>
                <w:sz w:val="20"/>
              </w:rPr>
            </w:pPr>
          </w:p>
        </w:tc>
        <w:tc>
          <w:tcPr>
            <w:tcW w:w="228" w:type="dxa"/>
            <w:vMerge/>
            <w:shd w:val="clear" w:color="auto" w:fill="000000"/>
          </w:tcPr>
          <w:p w14:paraId="1EB76382" w14:textId="77777777" w:rsidR="00D60C98" w:rsidRPr="005E711C" w:rsidRDefault="00D60C98" w:rsidP="005E711C">
            <w:pPr>
              <w:spacing w:after="0"/>
              <w:rPr>
                <w:sz w:val="20"/>
              </w:rPr>
            </w:pPr>
          </w:p>
        </w:tc>
        <w:tc>
          <w:tcPr>
            <w:tcW w:w="952" w:type="dxa"/>
            <w:shd w:val="clear" w:color="auto" w:fill="BFBFBF"/>
          </w:tcPr>
          <w:p w14:paraId="7C713AD4" w14:textId="77777777" w:rsidR="00D60C98" w:rsidRPr="005E711C" w:rsidRDefault="00D60C98" w:rsidP="005E711C">
            <w:pPr>
              <w:spacing w:after="0"/>
              <w:rPr>
                <w:sz w:val="20"/>
              </w:rPr>
            </w:pPr>
          </w:p>
        </w:tc>
        <w:tc>
          <w:tcPr>
            <w:tcW w:w="229" w:type="dxa"/>
            <w:vMerge/>
            <w:shd w:val="clear" w:color="auto" w:fill="000000"/>
          </w:tcPr>
          <w:p w14:paraId="1EEAD798" w14:textId="77777777" w:rsidR="00D60C98" w:rsidRPr="005E711C" w:rsidRDefault="00D60C98" w:rsidP="005E711C">
            <w:pPr>
              <w:spacing w:after="0"/>
              <w:rPr>
                <w:sz w:val="20"/>
              </w:rPr>
            </w:pPr>
          </w:p>
        </w:tc>
        <w:tc>
          <w:tcPr>
            <w:tcW w:w="966" w:type="dxa"/>
            <w:shd w:val="clear" w:color="auto" w:fill="BFBFBF"/>
          </w:tcPr>
          <w:p w14:paraId="325DB05F" w14:textId="77777777" w:rsidR="00D60C98" w:rsidRPr="005E711C" w:rsidRDefault="00D60C98" w:rsidP="005E711C">
            <w:pPr>
              <w:spacing w:after="0"/>
              <w:rPr>
                <w:sz w:val="20"/>
              </w:rPr>
            </w:pPr>
          </w:p>
        </w:tc>
        <w:tc>
          <w:tcPr>
            <w:tcW w:w="239" w:type="dxa"/>
            <w:vMerge/>
            <w:shd w:val="clear" w:color="auto" w:fill="000000"/>
          </w:tcPr>
          <w:p w14:paraId="4F43F14C" w14:textId="77777777" w:rsidR="00D60C98" w:rsidRPr="005E711C" w:rsidRDefault="00D60C98" w:rsidP="005E711C">
            <w:pPr>
              <w:spacing w:after="0"/>
              <w:rPr>
                <w:sz w:val="20"/>
              </w:rPr>
            </w:pPr>
          </w:p>
        </w:tc>
        <w:tc>
          <w:tcPr>
            <w:tcW w:w="1225" w:type="dxa"/>
            <w:shd w:val="clear" w:color="auto" w:fill="BFBFBF"/>
          </w:tcPr>
          <w:p w14:paraId="7C8CC0B4" w14:textId="77777777" w:rsidR="00D60C98" w:rsidRPr="005E711C" w:rsidRDefault="00D60C98" w:rsidP="005E711C">
            <w:pPr>
              <w:spacing w:after="0"/>
              <w:rPr>
                <w:sz w:val="20"/>
              </w:rPr>
            </w:pPr>
          </w:p>
        </w:tc>
        <w:tc>
          <w:tcPr>
            <w:tcW w:w="236" w:type="dxa"/>
            <w:vMerge/>
            <w:shd w:val="clear" w:color="auto" w:fill="000000"/>
          </w:tcPr>
          <w:p w14:paraId="3EC9C043" w14:textId="77777777" w:rsidR="00D60C98" w:rsidRPr="005E711C" w:rsidRDefault="00D60C98" w:rsidP="005E711C">
            <w:pPr>
              <w:spacing w:after="0"/>
              <w:rPr>
                <w:sz w:val="20"/>
              </w:rPr>
            </w:pPr>
          </w:p>
        </w:tc>
        <w:tc>
          <w:tcPr>
            <w:tcW w:w="1039" w:type="dxa"/>
            <w:shd w:val="clear" w:color="auto" w:fill="BFBFBF"/>
          </w:tcPr>
          <w:p w14:paraId="5CE1A261" w14:textId="77777777" w:rsidR="00D60C98" w:rsidRPr="005E711C" w:rsidRDefault="00D60C98" w:rsidP="005E711C">
            <w:pPr>
              <w:spacing w:after="0"/>
              <w:rPr>
                <w:sz w:val="20"/>
              </w:rPr>
            </w:pPr>
          </w:p>
        </w:tc>
      </w:tr>
      <w:tr w:rsidR="00D60C98" w:rsidRPr="00935AC9" w14:paraId="544A58FC" w14:textId="77777777" w:rsidTr="00EA7E00">
        <w:tc>
          <w:tcPr>
            <w:tcW w:w="1109" w:type="dxa"/>
            <w:vMerge/>
            <w:shd w:val="clear" w:color="auto" w:fill="auto"/>
          </w:tcPr>
          <w:p w14:paraId="66EC7D9D" w14:textId="77777777" w:rsidR="00D60C98" w:rsidRPr="005E711C" w:rsidRDefault="00D60C98" w:rsidP="005E711C">
            <w:pPr>
              <w:spacing w:after="0"/>
              <w:rPr>
                <w:sz w:val="20"/>
              </w:rPr>
            </w:pPr>
          </w:p>
        </w:tc>
        <w:tc>
          <w:tcPr>
            <w:tcW w:w="965" w:type="dxa"/>
            <w:shd w:val="clear" w:color="auto" w:fill="auto"/>
          </w:tcPr>
          <w:p w14:paraId="199BDBA3" w14:textId="77777777" w:rsidR="00D60C98" w:rsidRPr="005E711C" w:rsidRDefault="00D60C98" w:rsidP="005E711C">
            <w:pPr>
              <w:spacing w:after="0"/>
              <w:rPr>
                <w:b/>
                <w:sz w:val="20"/>
              </w:rPr>
            </w:pPr>
            <w:r w:rsidRPr="005E711C">
              <w:rPr>
                <w:b/>
                <w:noProof/>
                <w:sz w:val="20"/>
              </w:rPr>
              <w:pict w14:anchorId="484ADC7E">
                <v:group id="_x0000_s1044" style="position:absolute;margin-left:4.1pt;margin-top:6.65pt;width:28.05pt;height:74.45pt;z-index:-251644928;mso-position-horizontal-relative:text;mso-position-vertical-relative:text" coordorigin="2803,9322" coordsize="561,1489" wrapcoords="0 0 -584 21382 21600 21382 21600 13745 19265 10473 20432 0 0 0">
                  <v:shape id="Picture 56" o:spid="_x0000_s1045" type="#_x0000_t75" alt="Description: http://static-a.arttoday.com/thm/thm14/AF/animations/people_a_l/heads/yellow_guy_smiling_really_big/4954173.gif?yellow_guy_smiling_really_big_lg_nwm" style="position:absolute;left:2835;top:9322;width:489;height:485;visibility:visible" wrapcoords="-655 0 -655 20925 21600 20925 21600 0 -655 0">
                    <v:imagedata r:id="rId9" r:href="rId33" grayscale="t"/>
                  </v:shape>
                  <v:shape id="Picture 55" o:spid="_x0000_s1046" type="#_x0000_t75" alt="Description: http://static-a.arttoday.com/thm/thm14/AF/animations/creatures/faces/happy_face_smiling/4944027.gif?happy_face_smiling_lg_nwm" style="position:absolute;left:2835;top:9808;width:455;height:468;visibility:visible" wrapcoords="-720 0 -720 20903 21600 20903 21600 0 -720 0">
                    <v:imagedata r:id="rId11" r:href="rId34" grayscale="t"/>
                  </v:shape>
                  <v:shape id="Picture 54" o:spid="_x0000_s1047" type="#_x0000_t75" alt="Description: http://static-a.arttoday.com/thm/thm14/AF/animations/people_a_l/heads/yellow_guy_winking/4954850.gif?yellow_guy_winking_lg_nwm" style="position:absolute;left:2803;top:10276;width:561;height:535;visibility:visible" wrapcoords="-584 0 -584 21000 21600 21000 21600 0 -584 0">
                    <v:imagedata r:id="rId13" r:href="rId35" grayscale="t"/>
                  </v:shape>
                  <w10:wrap type="tight"/>
                </v:group>
              </w:pict>
            </w:r>
          </w:p>
        </w:tc>
        <w:tc>
          <w:tcPr>
            <w:tcW w:w="229" w:type="dxa"/>
            <w:vMerge/>
            <w:shd w:val="clear" w:color="auto" w:fill="000000"/>
          </w:tcPr>
          <w:p w14:paraId="0B45A966" w14:textId="77777777" w:rsidR="00D60C98" w:rsidRPr="005E711C" w:rsidRDefault="00D60C98" w:rsidP="005E711C">
            <w:pPr>
              <w:spacing w:after="0"/>
              <w:rPr>
                <w:b/>
                <w:sz w:val="20"/>
              </w:rPr>
            </w:pPr>
          </w:p>
        </w:tc>
        <w:tc>
          <w:tcPr>
            <w:tcW w:w="945" w:type="dxa"/>
            <w:shd w:val="clear" w:color="auto" w:fill="auto"/>
          </w:tcPr>
          <w:p w14:paraId="0A8075D7" w14:textId="77777777" w:rsidR="00D60C98" w:rsidRPr="005E711C" w:rsidRDefault="00D60C98" w:rsidP="005E711C">
            <w:pPr>
              <w:spacing w:after="0"/>
              <w:rPr>
                <w:b/>
                <w:sz w:val="20"/>
              </w:rPr>
            </w:pPr>
            <w:r w:rsidRPr="005E711C">
              <w:rPr>
                <w:b/>
                <w:noProof/>
                <w:sz w:val="20"/>
              </w:rPr>
              <w:pict w14:anchorId="7AF9AB0E">
                <v:group id="_x0000_s1052" style="position:absolute;margin-left:4.1pt;margin-top:6.65pt;width:28.05pt;height:74.45pt;z-index:-251642880;mso-position-horizontal-relative:text;mso-position-vertical-relative:text" coordorigin="2803,9322" coordsize="561,1489" wrapcoords="0 0 -584 21382 21600 21382 21600 13745 19265 10473 20432 0 0 0">
                  <v:shape id="Picture 56" o:spid="_x0000_s1053" type="#_x0000_t75" alt="Description: http://static-a.arttoday.com/thm/thm14/AF/animations/people_a_l/heads/yellow_guy_smiling_really_big/4954173.gif?yellow_guy_smiling_really_big_lg_nwm" style="position:absolute;left:2835;top:9322;width:489;height:485;visibility:visible" wrapcoords="-655 0 -655 20925 21600 20925 21600 0 -655 0">
                    <v:imagedata r:id="rId9" r:href="rId36" grayscale="t"/>
                  </v:shape>
                  <v:shape id="Picture 55" o:spid="_x0000_s1054" type="#_x0000_t75" alt="Description: http://static-a.arttoday.com/thm/thm14/AF/animations/creatures/faces/happy_face_smiling/4944027.gif?happy_face_smiling_lg_nwm" style="position:absolute;left:2835;top:9808;width:455;height:468;visibility:visible" wrapcoords="-720 0 -720 20903 21600 20903 21600 0 -720 0">
                    <v:imagedata r:id="rId11" r:href="rId37" grayscale="t"/>
                  </v:shape>
                  <v:shape id="Picture 54" o:spid="_x0000_s1055" type="#_x0000_t75" alt="Description: http://static-a.arttoday.com/thm/thm14/AF/animations/people_a_l/heads/yellow_guy_winking/4954850.gif?yellow_guy_winking_lg_nwm" style="position:absolute;left:2803;top:10276;width:561;height:535;visibility:visible" wrapcoords="-584 0 -584 21000 21600 21000 21600 0 -584 0">
                    <v:imagedata r:id="rId13" r:href="rId38" grayscale="t"/>
                  </v:shape>
                  <w10:wrap type="tight"/>
                </v:group>
              </w:pict>
            </w:r>
          </w:p>
        </w:tc>
        <w:tc>
          <w:tcPr>
            <w:tcW w:w="227" w:type="dxa"/>
            <w:vMerge/>
            <w:shd w:val="clear" w:color="auto" w:fill="000000"/>
          </w:tcPr>
          <w:p w14:paraId="7D356D07" w14:textId="77777777" w:rsidR="00D60C98" w:rsidRPr="005E711C" w:rsidRDefault="00D60C98" w:rsidP="005E711C">
            <w:pPr>
              <w:spacing w:after="0"/>
              <w:rPr>
                <w:b/>
                <w:sz w:val="20"/>
              </w:rPr>
            </w:pPr>
          </w:p>
        </w:tc>
        <w:tc>
          <w:tcPr>
            <w:tcW w:w="948" w:type="dxa"/>
            <w:shd w:val="clear" w:color="auto" w:fill="auto"/>
          </w:tcPr>
          <w:p w14:paraId="05A4A107" w14:textId="77777777" w:rsidR="00D60C98" w:rsidRPr="005E711C" w:rsidRDefault="00D60C98" w:rsidP="005E711C">
            <w:pPr>
              <w:spacing w:after="0"/>
              <w:rPr>
                <w:b/>
                <w:sz w:val="20"/>
              </w:rPr>
            </w:pPr>
            <w:r w:rsidRPr="005E711C">
              <w:rPr>
                <w:b/>
                <w:noProof/>
                <w:sz w:val="20"/>
              </w:rPr>
              <w:pict w14:anchorId="57243DC2">
                <v:group id="_x0000_s1064" style="position:absolute;margin-left:4.1pt;margin-top:6.65pt;width:28.05pt;height:74.45pt;z-index:-251639808;mso-position-horizontal-relative:text;mso-position-vertical-relative:text" coordorigin="2803,9322" coordsize="561,1489" wrapcoords="0 0 -584 21382 21600 21382 21600 13745 19265 10473 20432 0 0 0">
                  <v:shape id="Picture 56" o:spid="_x0000_s1065" type="#_x0000_t75" alt="Description: http://static-a.arttoday.com/thm/thm14/AF/animations/people_a_l/heads/yellow_guy_smiling_really_big/4954173.gif?yellow_guy_smiling_really_big_lg_nwm" style="position:absolute;left:2835;top:9322;width:489;height:485;visibility:visible" wrapcoords="-655 0 -655 20925 21600 20925 21600 0 -655 0">
                    <v:imagedata r:id="rId9" r:href="rId39" grayscale="t"/>
                  </v:shape>
                  <v:shape id="Picture 55" o:spid="_x0000_s1066" type="#_x0000_t75" alt="Description: http://static-a.arttoday.com/thm/thm14/AF/animations/creatures/faces/happy_face_smiling/4944027.gif?happy_face_smiling_lg_nwm" style="position:absolute;left:2835;top:9808;width:455;height:468;visibility:visible" wrapcoords="-720 0 -720 20903 21600 20903 21600 0 -720 0">
                    <v:imagedata r:id="rId11" r:href="rId40" grayscale="t"/>
                  </v:shape>
                  <v:shape id="Picture 54" o:spid="_x0000_s1067" type="#_x0000_t75" alt="Description: http://static-a.arttoday.com/thm/thm14/AF/animations/people_a_l/heads/yellow_guy_winking/4954850.gif?yellow_guy_winking_lg_nwm" style="position:absolute;left:2803;top:10276;width:561;height:535;visibility:visible" wrapcoords="-584 0 -584 21000 21600 21000 21600 0 -584 0">
                    <v:imagedata r:id="rId13" r:href="rId41" grayscale="t"/>
                  </v:shape>
                  <w10:wrap type="tight"/>
                </v:group>
              </w:pict>
            </w:r>
          </w:p>
        </w:tc>
        <w:tc>
          <w:tcPr>
            <w:tcW w:w="228" w:type="dxa"/>
            <w:vMerge/>
            <w:shd w:val="clear" w:color="auto" w:fill="000000"/>
          </w:tcPr>
          <w:p w14:paraId="17C24A35" w14:textId="77777777" w:rsidR="00D60C98" w:rsidRPr="005E711C" w:rsidRDefault="00D60C98" w:rsidP="005E711C">
            <w:pPr>
              <w:spacing w:after="0"/>
              <w:rPr>
                <w:b/>
                <w:sz w:val="20"/>
              </w:rPr>
            </w:pPr>
          </w:p>
        </w:tc>
        <w:tc>
          <w:tcPr>
            <w:tcW w:w="952" w:type="dxa"/>
            <w:shd w:val="clear" w:color="auto" w:fill="auto"/>
          </w:tcPr>
          <w:p w14:paraId="13A5A3BB" w14:textId="77777777" w:rsidR="00D60C98" w:rsidRPr="005E711C" w:rsidRDefault="00D60C98" w:rsidP="005E711C">
            <w:pPr>
              <w:spacing w:after="0"/>
              <w:rPr>
                <w:b/>
                <w:sz w:val="20"/>
              </w:rPr>
            </w:pPr>
            <w:r w:rsidRPr="005E711C">
              <w:rPr>
                <w:b/>
                <w:noProof/>
                <w:sz w:val="20"/>
              </w:rPr>
              <w:pict w14:anchorId="2462171E">
                <v:group id="_x0000_s1076" style="position:absolute;margin-left:4.1pt;margin-top:6.65pt;width:28.05pt;height:74.45pt;z-index:-251636736;mso-position-horizontal-relative:text;mso-position-vertical-relative:text" coordorigin="2803,9322" coordsize="561,1489" wrapcoords="0 0 -584 21382 21600 21382 21600 13745 19265 10473 20432 0 0 0">
                  <v:shape id="Picture 56" o:spid="_x0000_s1077" type="#_x0000_t75" alt="Description: http://static-a.arttoday.com/thm/thm14/AF/animations/people_a_l/heads/yellow_guy_smiling_really_big/4954173.gif?yellow_guy_smiling_really_big_lg_nwm" style="position:absolute;left:2835;top:9322;width:489;height:485;visibility:visible" wrapcoords="-655 0 -655 20925 21600 20925 21600 0 -655 0">
                    <v:imagedata r:id="rId9" r:href="rId42" grayscale="t"/>
                  </v:shape>
                  <v:shape id="Picture 55" o:spid="_x0000_s1078" type="#_x0000_t75" alt="Description: http://static-a.arttoday.com/thm/thm14/AF/animations/creatures/faces/happy_face_smiling/4944027.gif?happy_face_smiling_lg_nwm" style="position:absolute;left:2835;top:9808;width:455;height:468;visibility:visible" wrapcoords="-720 0 -720 20903 21600 20903 21600 0 -720 0">
                    <v:imagedata r:id="rId11" r:href="rId43" grayscale="t"/>
                  </v:shape>
                  <v:shape id="Picture 54" o:spid="_x0000_s1079" type="#_x0000_t75" alt="Description: http://static-a.arttoday.com/thm/thm14/AF/animations/people_a_l/heads/yellow_guy_winking/4954850.gif?yellow_guy_winking_lg_nwm" style="position:absolute;left:2803;top:10276;width:561;height:535;visibility:visible" wrapcoords="-584 0 -584 21000 21600 21000 21600 0 -584 0">
                    <v:imagedata r:id="rId13" r:href="rId44" grayscale="t"/>
                  </v:shape>
                  <w10:wrap type="tight"/>
                </v:group>
              </w:pict>
            </w:r>
          </w:p>
        </w:tc>
        <w:tc>
          <w:tcPr>
            <w:tcW w:w="229" w:type="dxa"/>
            <w:vMerge/>
            <w:shd w:val="clear" w:color="auto" w:fill="000000"/>
          </w:tcPr>
          <w:p w14:paraId="5486F38E" w14:textId="77777777" w:rsidR="00D60C98" w:rsidRPr="005E711C" w:rsidRDefault="00D60C98" w:rsidP="005E711C">
            <w:pPr>
              <w:spacing w:after="0"/>
              <w:rPr>
                <w:b/>
                <w:sz w:val="20"/>
              </w:rPr>
            </w:pPr>
          </w:p>
        </w:tc>
        <w:tc>
          <w:tcPr>
            <w:tcW w:w="966" w:type="dxa"/>
            <w:shd w:val="clear" w:color="auto" w:fill="auto"/>
          </w:tcPr>
          <w:p w14:paraId="583A7862" w14:textId="77777777" w:rsidR="00D60C98" w:rsidRPr="005E711C" w:rsidRDefault="00D60C98" w:rsidP="005E711C">
            <w:pPr>
              <w:spacing w:after="0"/>
              <w:rPr>
                <w:b/>
                <w:sz w:val="20"/>
              </w:rPr>
            </w:pPr>
            <w:r w:rsidRPr="005E711C">
              <w:rPr>
                <w:b/>
                <w:noProof/>
                <w:sz w:val="20"/>
              </w:rPr>
              <w:pict w14:anchorId="621D92FE">
                <v:group id="_x0000_s1088" style="position:absolute;margin-left:4.1pt;margin-top:6.65pt;width:28.05pt;height:74.45pt;z-index:-251633664;mso-position-horizontal-relative:text;mso-position-vertical-relative:text" coordorigin="2803,9322" coordsize="561,1489" wrapcoords="0 0 -584 21382 21600 21382 21600 13745 19265 10473 20432 0 0 0">
                  <v:shape id="Picture 56" o:spid="_x0000_s1089" type="#_x0000_t75" alt="Description: http://static-a.arttoday.com/thm/thm14/AF/animations/people_a_l/heads/yellow_guy_smiling_really_big/4954173.gif?yellow_guy_smiling_really_big_lg_nwm" style="position:absolute;left:2835;top:9322;width:489;height:485;visibility:visible" wrapcoords="-655 0 -655 20925 21600 20925 21600 0 -655 0">
                    <v:imagedata r:id="rId9" r:href="rId45" grayscale="t"/>
                  </v:shape>
                  <v:shape id="Picture 55" o:spid="_x0000_s1090" type="#_x0000_t75" alt="Description: http://static-a.arttoday.com/thm/thm14/AF/animations/creatures/faces/happy_face_smiling/4944027.gif?happy_face_smiling_lg_nwm" style="position:absolute;left:2835;top:9808;width:455;height:468;visibility:visible" wrapcoords="-720 0 -720 20903 21600 20903 21600 0 -720 0">
                    <v:imagedata r:id="rId11" r:href="rId46" grayscale="t"/>
                  </v:shape>
                  <v:shape id="Picture 54" o:spid="_x0000_s1091" type="#_x0000_t75" alt="Description: http://static-a.arttoday.com/thm/thm14/AF/animations/people_a_l/heads/yellow_guy_winking/4954850.gif?yellow_guy_winking_lg_nwm" style="position:absolute;left:2803;top:10276;width:561;height:535;visibility:visible" wrapcoords="-584 0 -584 21000 21600 21000 21600 0 -584 0">
                    <v:imagedata r:id="rId13" r:href="rId47" grayscale="t"/>
                  </v:shape>
                  <w10:wrap type="tight"/>
                </v:group>
              </w:pict>
            </w:r>
          </w:p>
        </w:tc>
        <w:tc>
          <w:tcPr>
            <w:tcW w:w="239" w:type="dxa"/>
            <w:vMerge/>
            <w:shd w:val="clear" w:color="auto" w:fill="000000"/>
          </w:tcPr>
          <w:p w14:paraId="562933B9" w14:textId="77777777" w:rsidR="00D60C98" w:rsidRPr="005E711C" w:rsidRDefault="00D60C98" w:rsidP="005E711C">
            <w:pPr>
              <w:spacing w:after="0"/>
              <w:rPr>
                <w:b/>
                <w:sz w:val="20"/>
              </w:rPr>
            </w:pPr>
          </w:p>
        </w:tc>
        <w:tc>
          <w:tcPr>
            <w:tcW w:w="1225" w:type="dxa"/>
            <w:shd w:val="clear" w:color="auto" w:fill="auto"/>
          </w:tcPr>
          <w:p w14:paraId="05B21E2C" w14:textId="77777777" w:rsidR="00D60C98" w:rsidRPr="005E711C" w:rsidRDefault="00D60C98" w:rsidP="005E711C">
            <w:pPr>
              <w:spacing w:after="0"/>
              <w:rPr>
                <w:b/>
                <w:sz w:val="20"/>
              </w:rPr>
            </w:pPr>
            <w:r w:rsidRPr="005E711C">
              <w:rPr>
                <w:b/>
                <w:noProof/>
                <w:sz w:val="20"/>
              </w:rPr>
              <w:pict w14:anchorId="239D03D9">
                <v:group id="_x0000_s1100" style="position:absolute;margin-left:4.1pt;margin-top:6.65pt;width:28.05pt;height:74.45pt;z-index:-251630592;mso-position-horizontal-relative:text;mso-position-vertical-relative:text" coordorigin="2803,9322" coordsize="561,1489" wrapcoords="0 0 -584 21382 21600 21382 21600 13745 19265 10473 20432 0 0 0">
                  <v:shape id="Picture 56" o:spid="_x0000_s1101" type="#_x0000_t75" alt="Description: http://static-a.arttoday.com/thm/thm14/AF/animations/people_a_l/heads/yellow_guy_smiling_really_big/4954173.gif?yellow_guy_smiling_really_big_lg_nwm" style="position:absolute;left:2835;top:9322;width:489;height:485;visibility:visible" wrapcoords="-655 0 -655 20925 21600 20925 21600 0 -655 0">
                    <v:imagedata r:id="rId9" r:href="rId48" grayscale="t"/>
                  </v:shape>
                  <v:shape id="Picture 55" o:spid="_x0000_s1102" type="#_x0000_t75" alt="Description: http://static-a.arttoday.com/thm/thm14/AF/animations/creatures/faces/happy_face_smiling/4944027.gif?happy_face_smiling_lg_nwm" style="position:absolute;left:2835;top:9808;width:455;height:468;visibility:visible" wrapcoords="-720 0 -720 20903 21600 20903 21600 0 -720 0">
                    <v:imagedata r:id="rId11" r:href="rId49" grayscale="t"/>
                  </v:shape>
                  <v:shape id="Picture 54" o:spid="_x0000_s1103" type="#_x0000_t75" alt="Description: http://static-a.arttoday.com/thm/thm14/AF/animations/people_a_l/heads/yellow_guy_winking/4954850.gif?yellow_guy_winking_lg_nwm" style="position:absolute;left:2803;top:10276;width:561;height:535;visibility:visible" wrapcoords="-584 0 -584 21000 21600 21000 21600 0 -584 0">
                    <v:imagedata r:id="rId13" r:href="rId50" grayscale="t"/>
                  </v:shape>
                  <w10:wrap type="tight"/>
                </v:group>
              </w:pict>
            </w:r>
          </w:p>
        </w:tc>
        <w:tc>
          <w:tcPr>
            <w:tcW w:w="236" w:type="dxa"/>
            <w:vMerge/>
            <w:shd w:val="clear" w:color="auto" w:fill="000000"/>
          </w:tcPr>
          <w:p w14:paraId="1D3C28EC" w14:textId="77777777" w:rsidR="00D60C98" w:rsidRPr="005E711C" w:rsidRDefault="00D60C98" w:rsidP="005E711C">
            <w:pPr>
              <w:spacing w:after="0"/>
              <w:rPr>
                <w:b/>
                <w:sz w:val="20"/>
              </w:rPr>
            </w:pPr>
          </w:p>
        </w:tc>
        <w:tc>
          <w:tcPr>
            <w:tcW w:w="1039" w:type="dxa"/>
            <w:shd w:val="clear" w:color="auto" w:fill="auto"/>
          </w:tcPr>
          <w:p w14:paraId="27FA9C49" w14:textId="77777777" w:rsidR="00D60C98" w:rsidRPr="005E711C" w:rsidRDefault="00D60C98" w:rsidP="005E711C">
            <w:pPr>
              <w:spacing w:after="0"/>
              <w:rPr>
                <w:b/>
                <w:sz w:val="20"/>
              </w:rPr>
            </w:pPr>
            <w:r w:rsidRPr="005E711C">
              <w:rPr>
                <w:b/>
                <w:noProof/>
                <w:sz w:val="20"/>
              </w:rPr>
              <w:pict w14:anchorId="59A9730C">
                <v:group id="_x0000_s1112" style="position:absolute;margin-left:4.1pt;margin-top:6.65pt;width:28.05pt;height:74.45pt;z-index:-251627520;mso-position-horizontal-relative:text;mso-position-vertical-relative:text" coordorigin="2803,9322" coordsize="561,1489" wrapcoords="0 0 -584 21382 21600 21382 21600 13745 19265 10473 20432 0 0 0">
                  <v:shape id="Picture 56" o:spid="_x0000_s1113" type="#_x0000_t75" alt="Description: http://static-a.arttoday.com/thm/thm14/AF/animations/people_a_l/heads/yellow_guy_smiling_really_big/4954173.gif?yellow_guy_smiling_really_big_lg_nwm" style="position:absolute;left:2835;top:9322;width:489;height:485;visibility:visible" wrapcoords="-655 0 -655 20925 21600 20925 21600 0 -655 0">
                    <v:imagedata r:id="rId9" r:href="rId51" grayscale="t"/>
                  </v:shape>
                  <v:shape id="Picture 55" o:spid="_x0000_s1114" type="#_x0000_t75" alt="Description: http://static-a.arttoday.com/thm/thm14/AF/animations/creatures/faces/happy_face_smiling/4944027.gif?happy_face_smiling_lg_nwm" style="position:absolute;left:2835;top:9808;width:455;height:468;visibility:visible" wrapcoords="-720 0 -720 20903 21600 20903 21600 0 -720 0">
                    <v:imagedata r:id="rId11" r:href="rId52" grayscale="t"/>
                  </v:shape>
                  <v:shape id="Picture 54" o:spid="_x0000_s1115" type="#_x0000_t75" alt="Description: http://static-a.arttoday.com/thm/thm14/AF/animations/people_a_l/heads/yellow_guy_winking/4954850.gif?yellow_guy_winking_lg_nwm" style="position:absolute;left:2803;top:10276;width:561;height:535;visibility:visible" wrapcoords="-584 0 -584 21000 21600 21000 21600 0 -584 0">
                    <v:imagedata r:id="rId13" r:href="rId53" grayscale="t"/>
                  </v:shape>
                  <w10:wrap type="tight"/>
                </v:group>
              </w:pict>
            </w:r>
          </w:p>
        </w:tc>
      </w:tr>
      <w:tr w:rsidR="00D60C98" w:rsidRPr="00935AC9" w14:paraId="281E37F4" w14:textId="77777777" w:rsidTr="00EA7E00">
        <w:tc>
          <w:tcPr>
            <w:tcW w:w="1109" w:type="dxa"/>
            <w:vMerge w:val="restart"/>
            <w:shd w:val="clear" w:color="auto" w:fill="auto"/>
          </w:tcPr>
          <w:p w14:paraId="4344ABCA" w14:textId="77777777" w:rsidR="00D60C98" w:rsidRPr="00EA7E00" w:rsidRDefault="00D60C98" w:rsidP="005E711C">
            <w:pPr>
              <w:spacing w:after="0"/>
            </w:pPr>
          </w:p>
          <w:p w14:paraId="3C7F41F8" w14:textId="77777777" w:rsidR="00D60C98" w:rsidRPr="00EA7E00" w:rsidRDefault="00D60C98" w:rsidP="005E711C">
            <w:pPr>
              <w:spacing w:after="0"/>
            </w:pPr>
          </w:p>
          <w:p w14:paraId="79129BE9" w14:textId="77777777" w:rsidR="00D60C98" w:rsidRPr="00EA7E00" w:rsidRDefault="00D60C98" w:rsidP="005E711C">
            <w:pPr>
              <w:spacing w:after="0"/>
            </w:pPr>
          </w:p>
          <w:p w14:paraId="59F42B29" w14:textId="77777777" w:rsidR="00D60C98" w:rsidRPr="00EA7E00" w:rsidRDefault="00D60C98" w:rsidP="005E711C">
            <w:pPr>
              <w:spacing w:after="0"/>
            </w:pPr>
          </w:p>
        </w:tc>
        <w:tc>
          <w:tcPr>
            <w:tcW w:w="965" w:type="dxa"/>
            <w:shd w:val="clear" w:color="auto" w:fill="BFBFBF"/>
          </w:tcPr>
          <w:p w14:paraId="0728A4EE" w14:textId="77777777" w:rsidR="00D60C98" w:rsidRPr="00EA7E00" w:rsidRDefault="00D60C98" w:rsidP="005E711C">
            <w:pPr>
              <w:spacing w:after="0"/>
            </w:pPr>
          </w:p>
        </w:tc>
        <w:tc>
          <w:tcPr>
            <w:tcW w:w="229" w:type="dxa"/>
            <w:vMerge/>
            <w:shd w:val="clear" w:color="auto" w:fill="000000"/>
          </w:tcPr>
          <w:p w14:paraId="3D4BFA8E" w14:textId="77777777" w:rsidR="00D60C98" w:rsidRPr="00EA7E00" w:rsidRDefault="00D60C98" w:rsidP="005E711C">
            <w:pPr>
              <w:spacing w:after="0"/>
            </w:pPr>
          </w:p>
        </w:tc>
        <w:tc>
          <w:tcPr>
            <w:tcW w:w="945" w:type="dxa"/>
            <w:shd w:val="clear" w:color="auto" w:fill="BFBFBF"/>
          </w:tcPr>
          <w:p w14:paraId="26D7E6FD" w14:textId="77777777" w:rsidR="00D60C98" w:rsidRPr="00EA7E00" w:rsidRDefault="00D60C98" w:rsidP="005E711C">
            <w:pPr>
              <w:spacing w:after="0"/>
            </w:pPr>
          </w:p>
        </w:tc>
        <w:tc>
          <w:tcPr>
            <w:tcW w:w="227" w:type="dxa"/>
            <w:vMerge/>
            <w:shd w:val="clear" w:color="auto" w:fill="000000"/>
          </w:tcPr>
          <w:p w14:paraId="43C543BD" w14:textId="77777777" w:rsidR="00D60C98" w:rsidRPr="00EA7E00" w:rsidRDefault="00D60C98" w:rsidP="005E711C">
            <w:pPr>
              <w:spacing w:after="0"/>
            </w:pPr>
          </w:p>
        </w:tc>
        <w:tc>
          <w:tcPr>
            <w:tcW w:w="948" w:type="dxa"/>
            <w:shd w:val="clear" w:color="auto" w:fill="BFBFBF"/>
          </w:tcPr>
          <w:p w14:paraId="01C47C9C" w14:textId="77777777" w:rsidR="00D60C98" w:rsidRPr="00EA7E00" w:rsidRDefault="00D60C98" w:rsidP="005E711C">
            <w:pPr>
              <w:spacing w:after="0"/>
            </w:pPr>
          </w:p>
        </w:tc>
        <w:tc>
          <w:tcPr>
            <w:tcW w:w="228" w:type="dxa"/>
            <w:vMerge/>
            <w:shd w:val="clear" w:color="auto" w:fill="000000"/>
          </w:tcPr>
          <w:p w14:paraId="69ED2311" w14:textId="77777777" w:rsidR="00D60C98" w:rsidRPr="00EA7E00" w:rsidRDefault="00D60C98" w:rsidP="005E711C">
            <w:pPr>
              <w:spacing w:after="0"/>
            </w:pPr>
          </w:p>
        </w:tc>
        <w:tc>
          <w:tcPr>
            <w:tcW w:w="952" w:type="dxa"/>
            <w:shd w:val="clear" w:color="auto" w:fill="BFBFBF"/>
          </w:tcPr>
          <w:p w14:paraId="49673E6F" w14:textId="77777777" w:rsidR="00D60C98" w:rsidRPr="00EA7E00" w:rsidRDefault="00D60C98" w:rsidP="005E711C">
            <w:pPr>
              <w:spacing w:after="0"/>
            </w:pPr>
          </w:p>
        </w:tc>
        <w:tc>
          <w:tcPr>
            <w:tcW w:w="229" w:type="dxa"/>
            <w:vMerge/>
            <w:shd w:val="clear" w:color="auto" w:fill="000000"/>
          </w:tcPr>
          <w:p w14:paraId="18D31174" w14:textId="77777777" w:rsidR="00D60C98" w:rsidRPr="00EA7E00" w:rsidRDefault="00D60C98" w:rsidP="005E711C">
            <w:pPr>
              <w:spacing w:after="0"/>
            </w:pPr>
          </w:p>
        </w:tc>
        <w:tc>
          <w:tcPr>
            <w:tcW w:w="966" w:type="dxa"/>
            <w:shd w:val="clear" w:color="auto" w:fill="BFBFBF"/>
          </w:tcPr>
          <w:p w14:paraId="74513C8B" w14:textId="77777777" w:rsidR="00D60C98" w:rsidRPr="00EA7E00" w:rsidRDefault="00D60C98" w:rsidP="005E711C">
            <w:pPr>
              <w:spacing w:after="0"/>
            </w:pPr>
          </w:p>
        </w:tc>
        <w:tc>
          <w:tcPr>
            <w:tcW w:w="239" w:type="dxa"/>
            <w:vMerge/>
            <w:shd w:val="clear" w:color="auto" w:fill="000000"/>
          </w:tcPr>
          <w:p w14:paraId="6B8CA38B" w14:textId="77777777" w:rsidR="00D60C98" w:rsidRPr="00EA7E00" w:rsidRDefault="00D60C98" w:rsidP="005E711C">
            <w:pPr>
              <w:spacing w:after="0"/>
            </w:pPr>
          </w:p>
        </w:tc>
        <w:tc>
          <w:tcPr>
            <w:tcW w:w="1225" w:type="dxa"/>
            <w:shd w:val="clear" w:color="auto" w:fill="BFBFBF"/>
          </w:tcPr>
          <w:p w14:paraId="0D6AFFDD" w14:textId="77777777" w:rsidR="00D60C98" w:rsidRPr="00EA7E00" w:rsidRDefault="00D60C98" w:rsidP="005E711C">
            <w:pPr>
              <w:spacing w:after="0"/>
            </w:pPr>
          </w:p>
        </w:tc>
        <w:tc>
          <w:tcPr>
            <w:tcW w:w="236" w:type="dxa"/>
            <w:vMerge/>
            <w:shd w:val="clear" w:color="auto" w:fill="000000"/>
          </w:tcPr>
          <w:p w14:paraId="5CE67835" w14:textId="77777777" w:rsidR="00D60C98" w:rsidRPr="00EA7E00" w:rsidRDefault="00D60C98" w:rsidP="005E711C">
            <w:pPr>
              <w:spacing w:after="0"/>
            </w:pPr>
          </w:p>
        </w:tc>
        <w:tc>
          <w:tcPr>
            <w:tcW w:w="1039" w:type="dxa"/>
            <w:shd w:val="clear" w:color="auto" w:fill="BFBFBF"/>
          </w:tcPr>
          <w:p w14:paraId="109E6891" w14:textId="77777777" w:rsidR="00D60C98" w:rsidRPr="00EA7E00" w:rsidRDefault="00D60C98" w:rsidP="005E711C">
            <w:pPr>
              <w:spacing w:after="0"/>
            </w:pPr>
          </w:p>
        </w:tc>
      </w:tr>
      <w:tr w:rsidR="00D60C98" w:rsidRPr="00935AC9" w14:paraId="50F4CA84" w14:textId="77777777" w:rsidTr="005E711C">
        <w:trPr>
          <w:trHeight w:val="1763"/>
        </w:trPr>
        <w:tc>
          <w:tcPr>
            <w:tcW w:w="1109" w:type="dxa"/>
            <w:vMerge/>
            <w:shd w:val="clear" w:color="auto" w:fill="auto"/>
          </w:tcPr>
          <w:p w14:paraId="2A5544BD" w14:textId="77777777" w:rsidR="00D60C98" w:rsidRPr="00EA7E00" w:rsidRDefault="00D60C98" w:rsidP="005E711C">
            <w:pPr>
              <w:spacing w:after="0"/>
            </w:pPr>
          </w:p>
        </w:tc>
        <w:tc>
          <w:tcPr>
            <w:tcW w:w="965" w:type="dxa"/>
            <w:shd w:val="clear" w:color="auto" w:fill="auto"/>
          </w:tcPr>
          <w:p w14:paraId="243AC9DF" w14:textId="77777777" w:rsidR="00D60C98" w:rsidRPr="00EA7E00" w:rsidRDefault="00D60C98" w:rsidP="005E711C">
            <w:pPr>
              <w:spacing w:after="0"/>
              <w:rPr>
                <w:b/>
                <w:sz w:val="32"/>
              </w:rPr>
            </w:pPr>
            <w:r w:rsidRPr="00EA7E00">
              <w:rPr>
                <w:b/>
                <w:noProof/>
                <w:sz w:val="32"/>
              </w:rPr>
              <w:pict w14:anchorId="54AF7DAF">
                <v:group id="_x0000_s1036" style="position:absolute;margin-left:2.5pt;margin-top:.8pt;width:28.05pt;height:74.45pt;z-index:-251646976;mso-position-horizontal-relative:text;mso-position-vertical-relative:text" coordorigin="2803,9322" coordsize="561,1489">
                  <v:shape id="Picture 56" o:spid="_x0000_s1037" type="#_x0000_t75" alt="Description: http://static-a.arttoday.com/thm/thm14/AF/animations/people_a_l/heads/yellow_guy_smiling_really_big/4954173.gif?yellow_guy_smiling_really_big_lg_nwm" style="position:absolute;left:2835;top:9322;width:489;height:485;visibility:visible" wrapcoords="-655 0 -655 20925 21600 20925 21600 0 -655 0">
                    <v:imagedata r:id="rId9" r:href="rId54" grayscale="t"/>
                  </v:shape>
                  <v:shape id="Picture 55" o:spid="_x0000_s1038" type="#_x0000_t75" alt="Description: http://static-a.arttoday.com/thm/thm14/AF/animations/creatures/faces/happy_face_smiling/4944027.gif?happy_face_smiling_lg_nwm" style="position:absolute;left:2835;top:9808;width:455;height:468;visibility:visible" wrapcoords="-720 0 -720 20903 21600 20903 21600 0 -720 0">
                    <v:imagedata r:id="rId11" r:href="rId55" grayscale="t"/>
                  </v:shape>
                  <v:shape id="Picture 54" o:spid="_x0000_s1039" type="#_x0000_t75" alt="Description: http://static-a.arttoday.com/thm/thm14/AF/animations/people_a_l/heads/yellow_guy_winking/4954850.gif?yellow_guy_winking_lg_nwm" style="position:absolute;left:2803;top:10276;width:561;height:535;visibility:visible" wrapcoords="-584 0 -584 21000 21600 21000 21600 0 -584 0">
                    <v:imagedata r:id="rId13" r:href="rId56" grayscale="t"/>
                  </v:shape>
                </v:group>
              </w:pict>
            </w:r>
          </w:p>
          <w:p w14:paraId="7E5F473A" w14:textId="77777777" w:rsidR="00D60C98" w:rsidRPr="00EA7E00" w:rsidRDefault="00D60C98" w:rsidP="005E711C">
            <w:pPr>
              <w:spacing w:after="0"/>
              <w:rPr>
                <w:b/>
                <w:sz w:val="32"/>
              </w:rPr>
            </w:pPr>
          </w:p>
          <w:p w14:paraId="283C6665" w14:textId="77777777" w:rsidR="00D60C98" w:rsidRPr="00EA7E00" w:rsidRDefault="00D60C98" w:rsidP="005E711C">
            <w:pPr>
              <w:spacing w:after="0"/>
              <w:rPr>
                <w:b/>
                <w:sz w:val="32"/>
              </w:rPr>
            </w:pPr>
          </w:p>
          <w:p w14:paraId="303100F1" w14:textId="77777777" w:rsidR="00D60C98" w:rsidRPr="00EA7E00" w:rsidRDefault="00D60C98" w:rsidP="005E711C">
            <w:pPr>
              <w:spacing w:after="0"/>
              <w:rPr>
                <w:b/>
                <w:sz w:val="32"/>
              </w:rPr>
            </w:pPr>
          </w:p>
          <w:p w14:paraId="62FDE5A1" w14:textId="77777777" w:rsidR="00D60C98" w:rsidRPr="00EA7E00" w:rsidRDefault="00D60C98" w:rsidP="005E711C">
            <w:pPr>
              <w:spacing w:after="0"/>
              <w:rPr>
                <w:b/>
                <w:sz w:val="32"/>
              </w:rPr>
            </w:pPr>
          </w:p>
        </w:tc>
        <w:tc>
          <w:tcPr>
            <w:tcW w:w="229" w:type="dxa"/>
            <w:vMerge/>
            <w:shd w:val="clear" w:color="auto" w:fill="000000"/>
          </w:tcPr>
          <w:p w14:paraId="415F47A7" w14:textId="77777777" w:rsidR="00D60C98" w:rsidRPr="00EA7E00" w:rsidRDefault="00D60C98" w:rsidP="005E711C">
            <w:pPr>
              <w:spacing w:after="0"/>
              <w:rPr>
                <w:b/>
                <w:sz w:val="32"/>
              </w:rPr>
            </w:pPr>
          </w:p>
        </w:tc>
        <w:tc>
          <w:tcPr>
            <w:tcW w:w="945" w:type="dxa"/>
            <w:shd w:val="clear" w:color="auto" w:fill="auto"/>
          </w:tcPr>
          <w:p w14:paraId="7F4C964C" w14:textId="77777777" w:rsidR="00D60C98" w:rsidRPr="00EA7E00" w:rsidRDefault="00D60C98" w:rsidP="005E711C">
            <w:pPr>
              <w:spacing w:after="0"/>
              <w:rPr>
                <w:b/>
                <w:sz w:val="32"/>
              </w:rPr>
            </w:pPr>
            <w:r w:rsidRPr="00EA7E00">
              <w:rPr>
                <w:b/>
                <w:noProof/>
                <w:sz w:val="32"/>
              </w:rPr>
              <w:pict w14:anchorId="6B7572BF">
                <v:group id="_x0000_s1056" style="position:absolute;margin-left:2.5pt;margin-top:.8pt;width:28.05pt;height:74.45pt;z-index:-251641856;mso-position-horizontal-relative:text;mso-position-vertical-relative:text" coordorigin="2803,9322" coordsize="561,1489">
                  <v:shape id="Picture 56" o:spid="_x0000_s1057" type="#_x0000_t75" alt="Description: http://static-a.arttoday.com/thm/thm14/AF/animations/people_a_l/heads/yellow_guy_smiling_really_big/4954173.gif?yellow_guy_smiling_really_big_lg_nwm" style="position:absolute;left:2835;top:9322;width:489;height:485;visibility:visible" wrapcoords="-655 0 -655 20925 21600 20925 21600 0 -655 0">
                    <v:imagedata r:id="rId9" r:href="rId57" grayscale="t"/>
                  </v:shape>
                  <v:shape id="Picture 55" o:spid="_x0000_s1058" type="#_x0000_t75" alt="Description: http://static-a.arttoday.com/thm/thm14/AF/animations/creatures/faces/happy_face_smiling/4944027.gif?happy_face_smiling_lg_nwm" style="position:absolute;left:2835;top:9808;width:455;height:468;visibility:visible" wrapcoords="-720 0 -720 20903 21600 20903 21600 0 -720 0">
                    <v:imagedata r:id="rId11" r:href="rId58" grayscale="t"/>
                  </v:shape>
                  <v:shape id="Picture 54" o:spid="_x0000_s1059" type="#_x0000_t75" alt="Description: http://static-a.arttoday.com/thm/thm14/AF/animations/people_a_l/heads/yellow_guy_winking/4954850.gif?yellow_guy_winking_lg_nwm" style="position:absolute;left:2803;top:10276;width:561;height:535;visibility:visible" wrapcoords="-584 0 -584 21000 21600 21000 21600 0 -584 0">
                    <v:imagedata r:id="rId13" r:href="rId59" grayscale="t"/>
                  </v:shape>
                </v:group>
              </w:pict>
            </w:r>
          </w:p>
          <w:p w14:paraId="382EF080" w14:textId="77777777" w:rsidR="00D60C98" w:rsidRPr="00EA7E00" w:rsidRDefault="00D60C98" w:rsidP="005E711C">
            <w:pPr>
              <w:spacing w:after="0"/>
              <w:rPr>
                <w:b/>
                <w:sz w:val="32"/>
              </w:rPr>
            </w:pPr>
          </w:p>
          <w:p w14:paraId="7BCD20F5" w14:textId="77777777" w:rsidR="00D60C98" w:rsidRPr="00EA7E00" w:rsidRDefault="00D60C98" w:rsidP="005E711C">
            <w:pPr>
              <w:spacing w:after="0"/>
              <w:rPr>
                <w:b/>
                <w:sz w:val="32"/>
              </w:rPr>
            </w:pPr>
          </w:p>
          <w:p w14:paraId="07765BA1" w14:textId="77777777" w:rsidR="00D60C98" w:rsidRPr="00EA7E00" w:rsidRDefault="00D60C98" w:rsidP="005E711C">
            <w:pPr>
              <w:spacing w:after="0"/>
              <w:rPr>
                <w:b/>
                <w:sz w:val="32"/>
              </w:rPr>
            </w:pPr>
          </w:p>
          <w:p w14:paraId="62A5F672" w14:textId="77777777" w:rsidR="00D60C98" w:rsidRPr="00EA7E00" w:rsidRDefault="00D60C98" w:rsidP="005E711C">
            <w:pPr>
              <w:spacing w:after="0"/>
              <w:rPr>
                <w:b/>
                <w:sz w:val="32"/>
              </w:rPr>
            </w:pPr>
          </w:p>
        </w:tc>
        <w:tc>
          <w:tcPr>
            <w:tcW w:w="227" w:type="dxa"/>
            <w:vMerge/>
            <w:shd w:val="clear" w:color="auto" w:fill="000000"/>
          </w:tcPr>
          <w:p w14:paraId="13EC4DC8" w14:textId="77777777" w:rsidR="00D60C98" w:rsidRPr="00EA7E00" w:rsidRDefault="00D60C98" w:rsidP="005E711C">
            <w:pPr>
              <w:spacing w:after="0"/>
              <w:rPr>
                <w:b/>
                <w:sz w:val="32"/>
              </w:rPr>
            </w:pPr>
          </w:p>
        </w:tc>
        <w:tc>
          <w:tcPr>
            <w:tcW w:w="948" w:type="dxa"/>
            <w:shd w:val="clear" w:color="auto" w:fill="auto"/>
          </w:tcPr>
          <w:p w14:paraId="6B70A761" w14:textId="77777777" w:rsidR="00D60C98" w:rsidRPr="00EA7E00" w:rsidRDefault="00D60C98" w:rsidP="005E711C">
            <w:pPr>
              <w:spacing w:after="0"/>
              <w:rPr>
                <w:b/>
                <w:sz w:val="32"/>
              </w:rPr>
            </w:pPr>
            <w:r w:rsidRPr="00EA7E00">
              <w:rPr>
                <w:b/>
                <w:noProof/>
                <w:sz w:val="32"/>
              </w:rPr>
              <w:pict w14:anchorId="13BFF0DE">
                <v:group id="_x0000_s1068" style="position:absolute;margin-left:2.5pt;margin-top:.8pt;width:28.05pt;height:74.45pt;z-index:-251638784;mso-position-horizontal-relative:text;mso-position-vertical-relative:text" coordorigin="2803,9322" coordsize="561,1489">
                  <v:shape id="Picture 56" o:spid="_x0000_s1069" type="#_x0000_t75" alt="Description: http://static-a.arttoday.com/thm/thm14/AF/animations/people_a_l/heads/yellow_guy_smiling_really_big/4954173.gif?yellow_guy_smiling_really_big_lg_nwm" style="position:absolute;left:2835;top:9322;width:489;height:485;visibility:visible" wrapcoords="-655 0 -655 20925 21600 20925 21600 0 -655 0">
                    <v:imagedata r:id="rId9" r:href="rId60" grayscale="t"/>
                  </v:shape>
                  <v:shape id="Picture 55" o:spid="_x0000_s1070" type="#_x0000_t75" alt="Description: http://static-a.arttoday.com/thm/thm14/AF/animations/creatures/faces/happy_face_smiling/4944027.gif?happy_face_smiling_lg_nwm" style="position:absolute;left:2835;top:9808;width:455;height:468;visibility:visible" wrapcoords="-720 0 -720 20903 21600 20903 21600 0 -720 0">
                    <v:imagedata r:id="rId11" r:href="rId61" grayscale="t"/>
                  </v:shape>
                  <v:shape id="Picture 54" o:spid="_x0000_s1071" type="#_x0000_t75" alt="Description: http://static-a.arttoday.com/thm/thm14/AF/animations/people_a_l/heads/yellow_guy_winking/4954850.gif?yellow_guy_winking_lg_nwm" style="position:absolute;left:2803;top:10276;width:561;height:535;visibility:visible" wrapcoords="-584 0 -584 21000 21600 21000 21600 0 -584 0">
                    <v:imagedata r:id="rId13" r:href="rId62" grayscale="t"/>
                  </v:shape>
                </v:group>
              </w:pict>
            </w:r>
          </w:p>
          <w:p w14:paraId="5BD21724" w14:textId="77777777" w:rsidR="00D60C98" w:rsidRPr="00EA7E00" w:rsidRDefault="00D60C98" w:rsidP="005E711C">
            <w:pPr>
              <w:spacing w:after="0"/>
              <w:rPr>
                <w:b/>
                <w:sz w:val="32"/>
              </w:rPr>
            </w:pPr>
          </w:p>
          <w:p w14:paraId="25CEB74A" w14:textId="77777777" w:rsidR="00D60C98" w:rsidRPr="00EA7E00" w:rsidRDefault="00D60C98" w:rsidP="005E711C">
            <w:pPr>
              <w:spacing w:after="0"/>
              <w:rPr>
                <w:b/>
                <w:sz w:val="32"/>
              </w:rPr>
            </w:pPr>
          </w:p>
          <w:p w14:paraId="065A6B5A" w14:textId="77777777" w:rsidR="00D60C98" w:rsidRPr="00EA7E00" w:rsidRDefault="00D60C98" w:rsidP="005E711C">
            <w:pPr>
              <w:spacing w:after="0"/>
              <w:rPr>
                <w:b/>
                <w:sz w:val="32"/>
              </w:rPr>
            </w:pPr>
          </w:p>
          <w:p w14:paraId="55D50A86" w14:textId="77777777" w:rsidR="00D60C98" w:rsidRPr="00EA7E00" w:rsidRDefault="00D60C98" w:rsidP="005E711C">
            <w:pPr>
              <w:spacing w:after="0"/>
              <w:rPr>
                <w:b/>
                <w:sz w:val="32"/>
              </w:rPr>
            </w:pPr>
          </w:p>
        </w:tc>
        <w:tc>
          <w:tcPr>
            <w:tcW w:w="228" w:type="dxa"/>
            <w:vMerge/>
            <w:shd w:val="clear" w:color="auto" w:fill="000000"/>
          </w:tcPr>
          <w:p w14:paraId="6901A4AC" w14:textId="77777777" w:rsidR="00D60C98" w:rsidRPr="00EA7E00" w:rsidRDefault="00D60C98" w:rsidP="005E711C">
            <w:pPr>
              <w:spacing w:after="0"/>
              <w:rPr>
                <w:b/>
                <w:sz w:val="32"/>
              </w:rPr>
            </w:pPr>
          </w:p>
        </w:tc>
        <w:tc>
          <w:tcPr>
            <w:tcW w:w="952" w:type="dxa"/>
            <w:shd w:val="clear" w:color="auto" w:fill="auto"/>
          </w:tcPr>
          <w:p w14:paraId="7F174D32" w14:textId="77777777" w:rsidR="00D60C98" w:rsidRPr="00EA7E00" w:rsidRDefault="00D60C98" w:rsidP="005E711C">
            <w:pPr>
              <w:spacing w:after="0"/>
              <w:rPr>
                <w:b/>
                <w:sz w:val="32"/>
              </w:rPr>
            </w:pPr>
            <w:r w:rsidRPr="00EA7E00">
              <w:rPr>
                <w:b/>
                <w:noProof/>
                <w:sz w:val="32"/>
              </w:rPr>
              <w:pict w14:anchorId="45882248">
                <v:group id="_x0000_s1080" style="position:absolute;margin-left:2.5pt;margin-top:.8pt;width:28.05pt;height:74.45pt;z-index:-251635712;mso-position-horizontal-relative:text;mso-position-vertical-relative:text" coordorigin="2803,9322" coordsize="561,1489">
                  <v:shape id="Picture 56" o:spid="_x0000_s1081" type="#_x0000_t75" alt="Description: http://static-a.arttoday.com/thm/thm14/AF/animations/people_a_l/heads/yellow_guy_smiling_really_big/4954173.gif?yellow_guy_smiling_really_big_lg_nwm" style="position:absolute;left:2835;top:9322;width:489;height:485;visibility:visible" wrapcoords="-655 0 -655 20925 21600 20925 21600 0 -655 0">
                    <v:imagedata r:id="rId9" r:href="rId63" grayscale="t"/>
                  </v:shape>
                  <v:shape id="Picture 55" o:spid="_x0000_s1082" type="#_x0000_t75" alt="Description: http://static-a.arttoday.com/thm/thm14/AF/animations/creatures/faces/happy_face_smiling/4944027.gif?happy_face_smiling_lg_nwm" style="position:absolute;left:2835;top:9808;width:455;height:468;visibility:visible" wrapcoords="-720 0 -720 20903 21600 20903 21600 0 -720 0">
                    <v:imagedata r:id="rId11" r:href="rId64" grayscale="t"/>
                  </v:shape>
                  <v:shape id="Picture 54" o:spid="_x0000_s1083" type="#_x0000_t75" alt="Description: http://static-a.arttoday.com/thm/thm14/AF/animations/people_a_l/heads/yellow_guy_winking/4954850.gif?yellow_guy_winking_lg_nwm" style="position:absolute;left:2803;top:10276;width:561;height:535;visibility:visible" wrapcoords="-584 0 -584 21000 21600 21000 21600 0 -584 0">
                    <v:imagedata r:id="rId13" r:href="rId65" grayscale="t"/>
                  </v:shape>
                </v:group>
              </w:pict>
            </w:r>
          </w:p>
          <w:p w14:paraId="3BF97AE3" w14:textId="77777777" w:rsidR="00D60C98" w:rsidRPr="00EA7E00" w:rsidRDefault="00D60C98" w:rsidP="005E711C">
            <w:pPr>
              <w:spacing w:after="0"/>
              <w:rPr>
                <w:b/>
                <w:sz w:val="32"/>
              </w:rPr>
            </w:pPr>
          </w:p>
          <w:p w14:paraId="6CEC3CE4" w14:textId="77777777" w:rsidR="00D60C98" w:rsidRPr="00EA7E00" w:rsidRDefault="00D60C98" w:rsidP="005E711C">
            <w:pPr>
              <w:spacing w:after="0"/>
              <w:rPr>
                <w:b/>
                <w:sz w:val="32"/>
              </w:rPr>
            </w:pPr>
          </w:p>
          <w:p w14:paraId="3DE8DC48" w14:textId="77777777" w:rsidR="00D60C98" w:rsidRPr="00EA7E00" w:rsidRDefault="00D60C98" w:rsidP="005E711C">
            <w:pPr>
              <w:spacing w:after="0"/>
              <w:rPr>
                <w:b/>
                <w:sz w:val="32"/>
              </w:rPr>
            </w:pPr>
          </w:p>
          <w:p w14:paraId="29578DE6" w14:textId="77777777" w:rsidR="00D60C98" w:rsidRPr="00EA7E00" w:rsidRDefault="00D60C98" w:rsidP="005E711C">
            <w:pPr>
              <w:spacing w:after="0"/>
              <w:rPr>
                <w:b/>
                <w:sz w:val="32"/>
              </w:rPr>
            </w:pPr>
          </w:p>
        </w:tc>
        <w:tc>
          <w:tcPr>
            <w:tcW w:w="229" w:type="dxa"/>
            <w:vMerge/>
            <w:shd w:val="clear" w:color="auto" w:fill="000000"/>
          </w:tcPr>
          <w:p w14:paraId="1EEB7EEF" w14:textId="77777777" w:rsidR="00D60C98" w:rsidRPr="00EA7E00" w:rsidRDefault="00D60C98" w:rsidP="005E711C">
            <w:pPr>
              <w:spacing w:after="0"/>
              <w:rPr>
                <w:b/>
                <w:sz w:val="32"/>
              </w:rPr>
            </w:pPr>
          </w:p>
        </w:tc>
        <w:tc>
          <w:tcPr>
            <w:tcW w:w="966" w:type="dxa"/>
            <w:shd w:val="clear" w:color="auto" w:fill="auto"/>
          </w:tcPr>
          <w:p w14:paraId="4B714A26" w14:textId="77777777" w:rsidR="00D60C98" w:rsidRPr="00EA7E00" w:rsidRDefault="00D60C98" w:rsidP="005E711C">
            <w:pPr>
              <w:spacing w:after="0"/>
              <w:rPr>
                <w:b/>
                <w:sz w:val="32"/>
              </w:rPr>
            </w:pPr>
            <w:r w:rsidRPr="00EA7E00">
              <w:rPr>
                <w:b/>
                <w:noProof/>
                <w:sz w:val="32"/>
              </w:rPr>
              <w:pict w14:anchorId="1297EF63">
                <v:group id="_x0000_s1092" style="position:absolute;margin-left:2.5pt;margin-top:.8pt;width:28.05pt;height:74.45pt;z-index:-251632640;mso-position-horizontal-relative:text;mso-position-vertical-relative:text" coordorigin="2803,9322" coordsize="561,1489">
                  <v:shape id="Picture 56" o:spid="_x0000_s1093" type="#_x0000_t75" alt="Description: http://static-a.arttoday.com/thm/thm14/AF/animations/people_a_l/heads/yellow_guy_smiling_really_big/4954173.gif?yellow_guy_smiling_really_big_lg_nwm" style="position:absolute;left:2835;top:9322;width:489;height:485;visibility:visible" wrapcoords="-655 0 -655 20925 21600 20925 21600 0 -655 0">
                    <v:imagedata r:id="rId9" r:href="rId66" grayscale="t"/>
                  </v:shape>
                  <v:shape id="Picture 55" o:spid="_x0000_s1094" type="#_x0000_t75" alt="Description: http://static-a.arttoday.com/thm/thm14/AF/animations/creatures/faces/happy_face_smiling/4944027.gif?happy_face_smiling_lg_nwm" style="position:absolute;left:2835;top:9808;width:455;height:468;visibility:visible" wrapcoords="-720 0 -720 20903 21600 20903 21600 0 -720 0">
                    <v:imagedata r:id="rId11" r:href="rId67" grayscale="t"/>
                  </v:shape>
                  <v:shape id="Picture 54" o:spid="_x0000_s1095" type="#_x0000_t75" alt="Description: http://static-a.arttoday.com/thm/thm14/AF/animations/people_a_l/heads/yellow_guy_winking/4954850.gif?yellow_guy_winking_lg_nwm" style="position:absolute;left:2803;top:10276;width:561;height:535;visibility:visible" wrapcoords="-584 0 -584 21000 21600 21000 21600 0 -584 0">
                    <v:imagedata r:id="rId13" r:href="rId68" grayscale="t"/>
                  </v:shape>
                </v:group>
              </w:pict>
            </w:r>
          </w:p>
          <w:p w14:paraId="54367DE7" w14:textId="77777777" w:rsidR="00D60C98" w:rsidRPr="00EA7E00" w:rsidRDefault="00D60C98" w:rsidP="005E711C">
            <w:pPr>
              <w:spacing w:after="0"/>
              <w:rPr>
                <w:b/>
                <w:sz w:val="32"/>
              </w:rPr>
            </w:pPr>
          </w:p>
          <w:p w14:paraId="4988E88D" w14:textId="77777777" w:rsidR="00D60C98" w:rsidRPr="00EA7E00" w:rsidRDefault="00D60C98" w:rsidP="005E711C">
            <w:pPr>
              <w:spacing w:after="0"/>
              <w:rPr>
                <w:b/>
                <w:sz w:val="32"/>
              </w:rPr>
            </w:pPr>
          </w:p>
          <w:p w14:paraId="244E36B3" w14:textId="77777777" w:rsidR="00D60C98" w:rsidRPr="00EA7E00" w:rsidRDefault="00D60C98" w:rsidP="005E711C">
            <w:pPr>
              <w:spacing w:after="0"/>
              <w:rPr>
                <w:b/>
                <w:sz w:val="32"/>
              </w:rPr>
            </w:pPr>
          </w:p>
          <w:p w14:paraId="679543D2" w14:textId="77777777" w:rsidR="00D60C98" w:rsidRPr="00EA7E00" w:rsidRDefault="00D60C98" w:rsidP="005E711C">
            <w:pPr>
              <w:spacing w:after="0"/>
              <w:rPr>
                <w:b/>
                <w:sz w:val="32"/>
              </w:rPr>
            </w:pPr>
          </w:p>
        </w:tc>
        <w:tc>
          <w:tcPr>
            <w:tcW w:w="239" w:type="dxa"/>
            <w:vMerge/>
            <w:shd w:val="clear" w:color="auto" w:fill="000000"/>
          </w:tcPr>
          <w:p w14:paraId="6457C47A" w14:textId="77777777" w:rsidR="00D60C98" w:rsidRPr="00EA7E00" w:rsidRDefault="00D60C98" w:rsidP="005E711C">
            <w:pPr>
              <w:spacing w:after="0"/>
              <w:rPr>
                <w:b/>
                <w:sz w:val="32"/>
              </w:rPr>
            </w:pPr>
          </w:p>
        </w:tc>
        <w:tc>
          <w:tcPr>
            <w:tcW w:w="1225" w:type="dxa"/>
            <w:shd w:val="clear" w:color="auto" w:fill="auto"/>
          </w:tcPr>
          <w:p w14:paraId="16195976" w14:textId="77777777" w:rsidR="00D60C98" w:rsidRPr="00EA7E00" w:rsidRDefault="00D60C98" w:rsidP="005E711C">
            <w:pPr>
              <w:spacing w:after="0"/>
              <w:rPr>
                <w:b/>
                <w:sz w:val="32"/>
              </w:rPr>
            </w:pPr>
            <w:r w:rsidRPr="00EA7E00">
              <w:rPr>
                <w:b/>
                <w:noProof/>
                <w:sz w:val="32"/>
              </w:rPr>
              <w:pict w14:anchorId="69C76A86">
                <v:group id="_x0000_s1104" style="position:absolute;margin-left:2.5pt;margin-top:.8pt;width:28.05pt;height:74.45pt;z-index:-251629568;mso-position-horizontal-relative:text;mso-position-vertical-relative:text" coordorigin="2803,9322" coordsize="561,1489">
                  <v:shape id="Picture 56" o:spid="_x0000_s1105" type="#_x0000_t75" alt="Description: http://static-a.arttoday.com/thm/thm14/AF/animations/people_a_l/heads/yellow_guy_smiling_really_big/4954173.gif?yellow_guy_smiling_really_big_lg_nwm" style="position:absolute;left:2835;top:9322;width:489;height:485;visibility:visible" wrapcoords="-655 0 -655 20925 21600 20925 21600 0 -655 0">
                    <v:imagedata r:id="rId9" r:href="rId69" grayscale="t"/>
                  </v:shape>
                  <v:shape id="Picture 55" o:spid="_x0000_s1106" type="#_x0000_t75" alt="Description: http://static-a.arttoday.com/thm/thm14/AF/animations/creatures/faces/happy_face_smiling/4944027.gif?happy_face_smiling_lg_nwm" style="position:absolute;left:2835;top:9808;width:455;height:468;visibility:visible" wrapcoords="-720 0 -720 20903 21600 20903 21600 0 -720 0">
                    <v:imagedata r:id="rId11" r:href="rId70" grayscale="t"/>
                  </v:shape>
                  <v:shape id="Picture 54" o:spid="_x0000_s1107" type="#_x0000_t75" alt="Description: http://static-a.arttoday.com/thm/thm14/AF/animations/people_a_l/heads/yellow_guy_winking/4954850.gif?yellow_guy_winking_lg_nwm" style="position:absolute;left:2803;top:10276;width:561;height:535;visibility:visible" wrapcoords="-584 0 -584 21000 21600 21000 21600 0 -584 0">
                    <v:imagedata r:id="rId13" r:href="rId71" grayscale="t"/>
                  </v:shape>
                </v:group>
              </w:pict>
            </w:r>
          </w:p>
          <w:p w14:paraId="6589AEE0" w14:textId="77777777" w:rsidR="00D60C98" w:rsidRPr="00EA7E00" w:rsidRDefault="00D60C98" w:rsidP="005E711C">
            <w:pPr>
              <w:spacing w:after="0"/>
              <w:rPr>
                <w:b/>
                <w:sz w:val="32"/>
              </w:rPr>
            </w:pPr>
          </w:p>
          <w:p w14:paraId="6E06AB40" w14:textId="77777777" w:rsidR="00D60C98" w:rsidRPr="00EA7E00" w:rsidRDefault="00D60C98" w:rsidP="005E711C">
            <w:pPr>
              <w:spacing w:after="0"/>
              <w:rPr>
                <w:b/>
                <w:sz w:val="32"/>
              </w:rPr>
            </w:pPr>
          </w:p>
          <w:p w14:paraId="10E4BB53" w14:textId="77777777" w:rsidR="00D60C98" w:rsidRPr="00EA7E00" w:rsidRDefault="00D60C98" w:rsidP="005E711C">
            <w:pPr>
              <w:spacing w:after="0"/>
              <w:rPr>
                <w:b/>
                <w:sz w:val="32"/>
              </w:rPr>
            </w:pPr>
          </w:p>
          <w:p w14:paraId="31F32968" w14:textId="77777777" w:rsidR="00D60C98" w:rsidRPr="00EA7E00" w:rsidRDefault="00D60C98" w:rsidP="005E711C">
            <w:pPr>
              <w:spacing w:after="0"/>
              <w:rPr>
                <w:b/>
                <w:sz w:val="32"/>
              </w:rPr>
            </w:pPr>
          </w:p>
        </w:tc>
        <w:tc>
          <w:tcPr>
            <w:tcW w:w="236" w:type="dxa"/>
            <w:vMerge/>
            <w:shd w:val="clear" w:color="auto" w:fill="000000"/>
          </w:tcPr>
          <w:p w14:paraId="588854D8" w14:textId="77777777" w:rsidR="00D60C98" w:rsidRPr="00EA7E00" w:rsidRDefault="00D60C98" w:rsidP="005E711C">
            <w:pPr>
              <w:spacing w:after="0"/>
              <w:rPr>
                <w:b/>
                <w:sz w:val="32"/>
              </w:rPr>
            </w:pPr>
          </w:p>
        </w:tc>
        <w:tc>
          <w:tcPr>
            <w:tcW w:w="1039" w:type="dxa"/>
            <w:shd w:val="clear" w:color="auto" w:fill="auto"/>
          </w:tcPr>
          <w:p w14:paraId="012BC90D" w14:textId="77777777" w:rsidR="00D60C98" w:rsidRPr="00EA7E00" w:rsidRDefault="00D60C98" w:rsidP="005E711C">
            <w:pPr>
              <w:spacing w:after="0"/>
              <w:rPr>
                <w:b/>
                <w:sz w:val="32"/>
              </w:rPr>
            </w:pPr>
            <w:r w:rsidRPr="00EA7E00">
              <w:rPr>
                <w:b/>
                <w:noProof/>
                <w:sz w:val="32"/>
              </w:rPr>
              <w:pict w14:anchorId="224E9469">
                <v:group id="_x0000_s1116" style="position:absolute;margin-left:2.5pt;margin-top:.8pt;width:28.05pt;height:74.45pt;z-index:-251626496;mso-position-horizontal-relative:text;mso-position-vertical-relative:text" coordorigin="2803,9322" coordsize="561,1489">
                  <v:shape id="Picture 56" o:spid="_x0000_s1117" type="#_x0000_t75" alt="Description: http://static-a.arttoday.com/thm/thm14/AF/animations/people_a_l/heads/yellow_guy_smiling_really_big/4954173.gif?yellow_guy_smiling_really_big_lg_nwm" style="position:absolute;left:2835;top:9322;width:489;height:485;visibility:visible" wrapcoords="-655 0 -655 20925 21600 20925 21600 0 -655 0">
                    <v:imagedata r:id="rId9" r:href="rId72" grayscale="t"/>
                  </v:shape>
                  <v:shape id="Picture 55" o:spid="_x0000_s1118" type="#_x0000_t75" alt="Description: http://static-a.arttoday.com/thm/thm14/AF/animations/creatures/faces/happy_face_smiling/4944027.gif?happy_face_smiling_lg_nwm" style="position:absolute;left:2835;top:9808;width:455;height:468;visibility:visible" wrapcoords="-720 0 -720 20903 21600 20903 21600 0 -720 0">
                    <v:imagedata r:id="rId11" r:href="rId73" grayscale="t"/>
                  </v:shape>
                  <v:shape id="Picture 54" o:spid="_x0000_s1119" type="#_x0000_t75" alt="Description: http://static-a.arttoday.com/thm/thm14/AF/animations/people_a_l/heads/yellow_guy_winking/4954850.gif?yellow_guy_winking_lg_nwm" style="position:absolute;left:2803;top:10276;width:561;height:535;visibility:visible" wrapcoords="-584 0 -584 21000 21600 21000 21600 0 -584 0">
                    <v:imagedata r:id="rId13" r:href="rId74" grayscale="t"/>
                  </v:shape>
                </v:group>
              </w:pict>
            </w:r>
          </w:p>
          <w:p w14:paraId="07CC9E64" w14:textId="77777777" w:rsidR="00D60C98" w:rsidRPr="00EA7E00" w:rsidRDefault="00D60C98" w:rsidP="005E711C">
            <w:pPr>
              <w:spacing w:after="0"/>
              <w:rPr>
                <w:b/>
                <w:sz w:val="32"/>
              </w:rPr>
            </w:pPr>
          </w:p>
          <w:p w14:paraId="4FE50B50" w14:textId="77777777" w:rsidR="00D60C98" w:rsidRPr="00EA7E00" w:rsidRDefault="00D60C98" w:rsidP="005E711C">
            <w:pPr>
              <w:spacing w:after="0"/>
              <w:rPr>
                <w:b/>
                <w:sz w:val="32"/>
              </w:rPr>
            </w:pPr>
          </w:p>
          <w:p w14:paraId="20EFEF1E" w14:textId="77777777" w:rsidR="00D60C98" w:rsidRPr="00EA7E00" w:rsidRDefault="00D60C98" w:rsidP="005E711C">
            <w:pPr>
              <w:spacing w:after="0"/>
              <w:rPr>
                <w:b/>
                <w:sz w:val="32"/>
              </w:rPr>
            </w:pPr>
          </w:p>
          <w:p w14:paraId="2FB51509" w14:textId="77777777" w:rsidR="00D60C98" w:rsidRPr="00EA7E00" w:rsidRDefault="00D60C98" w:rsidP="005E711C">
            <w:pPr>
              <w:spacing w:after="0"/>
              <w:rPr>
                <w:b/>
                <w:sz w:val="32"/>
              </w:rPr>
            </w:pPr>
          </w:p>
        </w:tc>
      </w:tr>
      <w:tr w:rsidR="00D60C98" w:rsidRPr="00935AC9" w14:paraId="4603AD54" w14:textId="77777777" w:rsidTr="00EA7E00">
        <w:tc>
          <w:tcPr>
            <w:tcW w:w="1109" w:type="dxa"/>
            <w:shd w:val="clear" w:color="auto" w:fill="auto"/>
          </w:tcPr>
          <w:p w14:paraId="5A0A1865" w14:textId="77777777" w:rsidR="00D60C98" w:rsidRPr="00EA7E00" w:rsidRDefault="00D60C98" w:rsidP="00C5439F"/>
          <w:p w14:paraId="5056D0DA" w14:textId="77777777" w:rsidR="00D60C98" w:rsidRPr="00EA7E00" w:rsidRDefault="00D60C98" w:rsidP="00C5439F"/>
          <w:p w14:paraId="2D972632" w14:textId="77777777" w:rsidR="00D60C98" w:rsidRPr="00EA7E00" w:rsidRDefault="00D60C98" w:rsidP="00C5439F"/>
          <w:p w14:paraId="1AA10E54" w14:textId="77777777" w:rsidR="00D60C98" w:rsidRPr="00EA7E00" w:rsidRDefault="00D60C98" w:rsidP="00C5439F"/>
        </w:tc>
        <w:tc>
          <w:tcPr>
            <w:tcW w:w="965" w:type="dxa"/>
            <w:shd w:val="clear" w:color="auto" w:fill="auto"/>
          </w:tcPr>
          <w:p w14:paraId="2FAF6EE7" w14:textId="77777777" w:rsidR="00D60C98" w:rsidRPr="00EA7E00" w:rsidRDefault="00D60C98" w:rsidP="00C5439F"/>
        </w:tc>
        <w:tc>
          <w:tcPr>
            <w:tcW w:w="229" w:type="dxa"/>
            <w:vMerge/>
            <w:shd w:val="clear" w:color="auto" w:fill="000000"/>
          </w:tcPr>
          <w:p w14:paraId="783E6B35" w14:textId="77777777" w:rsidR="00D60C98" w:rsidRPr="00EA7E00" w:rsidRDefault="00D60C98" w:rsidP="00EA7E00">
            <w:pPr>
              <w:jc w:val="center"/>
              <w:rPr>
                <w:b/>
                <w:sz w:val="40"/>
              </w:rPr>
            </w:pPr>
          </w:p>
        </w:tc>
        <w:tc>
          <w:tcPr>
            <w:tcW w:w="945" w:type="dxa"/>
            <w:shd w:val="clear" w:color="auto" w:fill="auto"/>
          </w:tcPr>
          <w:p w14:paraId="0DA3C18D" w14:textId="77777777" w:rsidR="00D60C98" w:rsidRPr="00EA7E00" w:rsidRDefault="00D60C98" w:rsidP="00EA7E00">
            <w:pPr>
              <w:jc w:val="center"/>
            </w:pPr>
          </w:p>
        </w:tc>
        <w:tc>
          <w:tcPr>
            <w:tcW w:w="227" w:type="dxa"/>
            <w:vMerge/>
            <w:shd w:val="clear" w:color="auto" w:fill="000000"/>
          </w:tcPr>
          <w:p w14:paraId="5E44E3E9" w14:textId="77777777" w:rsidR="00D60C98" w:rsidRPr="00EA7E00" w:rsidRDefault="00D60C98" w:rsidP="00EA7E00">
            <w:pPr>
              <w:jc w:val="center"/>
              <w:rPr>
                <w:b/>
                <w:sz w:val="40"/>
              </w:rPr>
            </w:pPr>
          </w:p>
        </w:tc>
        <w:tc>
          <w:tcPr>
            <w:tcW w:w="948" w:type="dxa"/>
            <w:shd w:val="clear" w:color="auto" w:fill="auto"/>
          </w:tcPr>
          <w:p w14:paraId="13E84980" w14:textId="77777777" w:rsidR="00D60C98" w:rsidRPr="00EA7E00" w:rsidRDefault="00D60C98" w:rsidP="00EA7E00">
            <w:pPr>
              <w:jc w:val="center"/>
            </w:pPr>
          </w:p>
        </w:tc>
        <w:tc>
          <w:tcPr>
            <w:tcW w:w="228" w:type="dxa"/>
            <w:vMerge/>
            <w:shd w:val="clear" w:color="auto" w:fill="000000"/>
          </w:tcPr>
          <w:p w14:paraId="51585D89" w14:textId="77777777" w:rsidR="00D60C98" w:rsidRPr="00EA7E00" w:rsidRDefault="00D60C98" w:rsidP="00EA7E00">
            <w:pPr>
              <w:jc w:val="center"/>
              <w:rPr>
                <w:b/>
                <w:sz w:val="40"/>
              </w:rPr>
            </w:pPr>
          </w:p>
        </w:tc>
        <w:tc>
          <w:tcPr>
            <w:tcW w:w="952" w:type="dxa"/>
            <w:shd w:val="clear" w:color="auto" w:fill="auto"/>
          </w:tcPr>
          <w:p w14:paraId="460926CA" w14:textId="77777777" w:rsidR="00D60C98" w:rsidRPr="00EA7E00" w:rsidRDefault="00D60C98" w:rsidP="00EA7E00">
            <w:pPr>
              <w:jc w:val="center"/>
            </w:pPr>
          </w:p>
        </w:tc>
        <w:tc>
          <w:tcPr>
            <w:tcW w:w="229" w:type="dxa"/>
            <w:vMerge/>
            <w:shd w:val="clear" w:color="auto" w:fill="000000"/>
          </w:tcPr>
          <w:p w14:paraId="6821DAF0" w14:textId="77777777" w:rsidR="00D60C98" w:rsidRPr="00EA7E00" w:rsidRDefault="00D60C98" w:rsidP="00EA7E00">
            <w:pPr>
              <w:jc w:val="center"/>
              <w:rPr>
                <w:b/>
                <w:sz w:val="40"/>
              </w:rPr>
            </w:pPr>
          </w:p>
        </w:tc>
        <w:tc>
          <w:tcPr>
            <w:tcW w:w="966" w:type="dxa"/>
            <w:shd w:val="clear" w:color="auto" w:fill="auto"/>
          </w:tcPr>
          <w:p w14:paraId="75D914EE" w14:textId="77777777" w:rsidR="00D60C98" w:rsidRPr="00EA7E00" w:rsidRDefault="00D60C98" w:rsidP="00EA7E00">
            <w:pPr>
              <w:jc w:val="center"/>
            </w:pPr>
          </w:p>
        </w:tc>
        <w:tc>
          <w:tcPr>
            <w:tcW w:w="239" w:type="dxa"/>
            <w:vMerge/>
            <w:shd w:val="clear" w:color="auto" w:fill="000000"/>
          </w:tcPr>
          <w:p w14:paraId="2404F64F" w14:textId="77777777" w:rsidR="00D60C98" w:rsidRPr="00EA7E00" w:rsidRDefault="00D60C98" w:rsidP="00EA7E00">
            <w:pPr>
              <w:jc w:val="center"/>
              <w:rPr>
                <w:b/>
                <w:sz w:val="40"/>
              </w:rPr>
            </w:pPr>
          </w:p>
        </w:tc>
        <w:tc>
          <w:tcPr>
            <w:tcW w:w="1225" w:type="dxa"/>
            <w:shd w:val="clear" w:color="auto" w:fill="auto"/>
          </w:tcPr>
          <w:p w14:paraId="6D69F450" w14:textId="77777777" w:rsidR="00D60C98" w:rsidRPr="00EA7E00" w:rsidRDefault="00D60C98" w:rsidP="00EA7E00">
            <w:pPr>
              <w:jc w:val="center"/>
            </w:pPr>
          </w:p>
        </w:tc>
        <w:tc>
          <w:tcPr>
            <w:tcW w:w="236" w:type="dxa"/>
            <w:vMerge/>
            <w:shd w:val="clear" w:color="auto" w:fill="000000"/>
          </w:tcPr>
          <w:p w14:paraId="14CE8312" w14:textId="77777777" w:rsidR="00D60C98" w:rsidRPr="00EA7E00" w:rsidRDefault="00D60C98" w:rsidP="00EA7E00">
            <w:pPr>
              <w:jc w:val="center"/>
              <w:rPr>
                <w:b/>
                <w:sz w:val="40"/>
              </w:rPr>
            </w:pPr>
          </w:p>
        </w:tc>
        <w:tc>
          <w:tcPr>
            <w:tcW w:w="1039" w:type="dxa"/>
            <w:shd w:val="clear" w:color="auto" w:fill="auto"/>
          </w:tcPr>
          <w:p w14:paraId="5187137E" w14:textId="77777777" w:rsidR="00D60C98" w:rsidRPr="00EA7E00" w:rsidRDefault="00D60C98" w:rsidP="00EA7E00">
            <w:pPr>
              <w:jc w:val="center"/>
            </w:pPr>
          </w:p>
        </w:tc>
      </w:tr>
    </w:tbl>
    <w:p w14:paraId="161D4037" w14:textId="77777777" w:rsidR="00D60C98" w:rsidRDefault="00D60C98" w:rsidP="006059ED">
      <w:r>
        <w:t>3= beautiful hour, 2= pretty good hour, 1= this hour could have been a lot better</w:t>
      </w:r>
    </w:p>
    <w:p w14:paraId="7B354981" w14:textId="77777777" w:rsidR="00D60C98" w:rsidRDefault="00D60C98" w:rsidP="006059ED">
      <w:r>
        <w:t>Smiley faces (Great big smiley face = 3, Medium smiley face = 2, Half smiley face = 1)</w:t>
      </w:r>
    </w:p>
    <w:p w14:paraId="4DB189B7" w14:textId="77777777" w:rsidR="00D60C98" w:rsidRPr="00935AC9" w:rsidRDefault="00D60C98" w:rsidP="006059ED">
      <w:r w:rsidRPr="00935AC9">
        <w:t>Total Points Earned Today: ______________out of 84 possible</w:t>
      </w:r>
    </w:p>
    <w:p w14:paraId="2EFD0BD8" w14:textId="77777777" w:rsidR="00D60C98" w:rsidRPr="00935AC9" w:rsidRDefault="00D60C98" w:rsidP="006059ED">
      <w:r>
        <w:t>Reinforcement</w:t>
      </w:r>
      <w:r w:rsidRPr="00935AC9">
        <w:t xml:space="preserve"> Earned: ________________________</w:t>
      </w:r>
      <w:r>
        <w:t>__________________</w:t>
      </w:r>
    </w:p>
    <w:p w14:paraId="3CBC398E" w14:textId="77777777" w:rsidR="00D60C98" w:rsidRPr="00935AC9" w:rsidRDefault="00D60C98" w:rsidP="006059ED">
      <w:r w:rsidRPr="00935AC9">
        <w:t>Parent Signature: _____________________________________________________</w:t>
      </w:r>
    </w:p>
    <w:p w14:paraId="1BF8DF7E" w14:textId="77777777" w:rsidR="00D60C98" w:rsidRPr="00935AC9" w:rsidRDefault="00D60C98" w:rsidP="006059ED">
      <w:r>
        <w:t>Reinforcement</w:t>
      </w:r>
      <w:r w:rsidRPr="00935AC9">
        <w:t xml:space="preserve"> for 67-84= __________________</w:t>
      </w:r>
      <w:r>
        <w:t>________________________________</w:t>
      </w:r>
      <w:r w:rsidRPr="00935AC9">
        <w:t>_____</w:t>
      </w:r>
    </w:p>
    <w:p w14:paraId="35A2B59F" w14:textId="77777777" w:rsidR="00D60C98" w:rsidRPr="00935AC9" w:rsidRDefault="00D60C98" w:rsidP="006059ED">
      <w:r>
        <w:t>Reinforcement</w:t>
      </w:r>
      <w:r w:rsidRPr="00935AC9">
        <w:t xml:space="preserve"> for 58-66=___________</w:t>
      </w:r>
      <w:r>
        <w:t>___________________________________</w:t>
      </w:r>
      <w:r w:rsidRPr="00935AC9">
        <w:t>__________</w:t>
      </w:r>
    </w:p>
    <w:p w14:paraId="3E1E6E3A" w14:textId="77777777" w:rsidR="00D60C98" w:rsidRPr="00935AC9" w:rsidRDefault="00D60C98" w:rsidP="006059ED">
      <w:r w:rsidRPr="00C0216B">
        <w:t>Reinforcement for 50-57=________________</w:t>
      </w:r>
      <w:r>
        <w:t>_________________________________</w:t>
      </w:r>
      <w:r w:rsidRPr="00C0216B">
        <w:t>________</w:t>
      </w:r>
    </w:p>
    <w:p w14:paraId="30777C44" w14:textId="77777777" w:rsidR="00D60C98" w:rsidRPr="00935AC9" w:rsidRDefault="00D60C98" w:rsidP="006059ED">
      <w:r>
        <w:t>Reinforcement</w:t>
      </w:r>
      <w:r w:rsidRPr="00935AC9">
        <w:t xml:space="preserve"> for 49 or </w:t>
      </w:r>
      <w:r>
        <w:t>lower=_______________________________________</w:t>
      </w:r>
      <w:r w:rsidRPr="00935AC9">
        <w:t>_____________</w:t>
      </w:r>
    </w:p>
    <w:p w14:paraId="72E70455" w14:textId="77777777" w:rsidR="00D60C98" w:rsidRDefault="00D60C98" w:rsidP="006059ED">
      <w:pPr>
        <w:pStyle w:val="ListParagraph"/>
        <w:ind w:left="0"/>
      </w:pPr>
    </w:p>
    <w:p w14:paraId="239E2399" w14:textId="77777777" w:rsidR="00D60C98" w:rsidRDefault="00D60C98" w:rsidP="00903995"/>
    <w:p w14:paraId="04C85BA9" w14:textId="77777777" w:rsidR="00D60C98" w:rsidRDefault="00D60C98" w:rsidP="00903995"/>
    <w:p w14:paraId="157102EB" w14:textId="4B918265" w:rsidR="00D60C98" w:rsidRDefault="005E711C" w:rsidP="00903995">
      <w:r w:rsidRPr="00C22236">
        <w:pict w14:anchorId="7158FC77">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7" o:spid="_x0000_s1028" type="#_x0000_t13" style="position:absolute;margin-left:114.15pt;margin-top:16.8pt;width:146.35pt;height:152.1pt;rotation:1897700fd;z-index:25166131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" adj="10800" fillcolor="#00b0f0" strokecolor="#385d8a" strokeweight="2pt">
            <v:textbox>
              <w:txbxContent>
                <w:p w14:paraId="20F5E544" w14:textId="77777777" w:rsidR="00D60C98" w:rsidRDefault="00D60C98" w:rsidP="00C22236">
                  <w:pPr>
                    <w:pStyle w:val="NormalWeb"/>
                    <w:spacing w:before="0" w:beforeAutospacing="0" w:after="0" w:afterAutospacing="0"/>
                    <w:jc w:val="center"/>
                    <w:textAlignment w:val="baseline"/>
                  </w:pPr>
                  <w:r w:rsidRPr="00C22236">
                    <w:rPr>
                      <w:rFonts w:ascii="Calibri" w:hAnsi="Calibri"/>
                      <w:color w:val="FFFFFF"/>
                      <w:kern w:val="24"/>
                    </w:rPr>
                    <w:t>Parent report to school</w:t>
                  </w:r>
                </w:p>
              </w:txbxContent>
            </v:textbox>
          </v:shape>
        </w:pict>
      </w:r>
    </w:p>
    <w:p w14:paraId="2B899E68" w14:textId="77777777" w:rsidR="00D60C98" w:rsidRDefault="00D60C98" w:rsidP="00903995"/>
    <w:p w14:paraId="598EB5A0" w14:textId="77777777" w:rsidR="00D60C98" w:rsidRDefault="00D60C98" w:rsidP="00903995"/>
    <w:p w14:paraId="52DA9DA8" w14:textId="77777777" w:rsidR="00D60C98" w:rsidRDefault="00D60C98" w:rsidP="00903995"/>
    <w:p w14:paraId="27DF0A67" w14:textId="21D38B3E" w:rsidR="00D60C98" w:rsidRDefault="00D60C98" w:rsidP="00903995">
      <w:r>
        <w:rPr>
          <w:noProof/>
        </w:rPr>
        <w:pict w14:anchorId="3BA0520B">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_x0000_s1035" type="#_x0000_t67" style="position:absolute;margin-left:369pt;margin-top:-38.4pt;width:30pt;height:53.3pt;rotation:16013550fd;z-index:251668480;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" adj="15120" fillcolor="#4f81bd" strokecolor="#385d8a" strokeweight="2pt"/>
        </w:pict>
      </w:r>
      <w:r>
        <w:rPr>
          <w:noProof/>
        </w:rPr>
        <w:pict w14:anchorId="107837EE">
          <v:shape id="_x0000_s1034" type="#_x0000_t67" style="position:absolute;margin-left:30pt;margin-top:86.1pt;width:30pt;height:53.3pt;rotation:180;z-index:25166745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" adj="15120" fillcolor="#4f81bd" strokecolor="#385d8a" strokeweight="2pt"/>
        </w:pict>
      </w:r>
      <w:r>
        <w:rPr>
          <w:noProof/>
        </w:rPr>
        <w:pict w14:anchorId="6F066752">
          <v:shape id="_x0000_s1033" type="#_x0000_t67" style="position:absolute;margin-left:6pt;margin-top:254.15pt;width:54pt;height:90pt;rotation:180;z-index:25166643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" adj="15120" fillcolor="#4f81bd" strokecolor="#385d8a" strokeweight="2pt"/>
        </w:pict>
      </w:r>
      <w:r w:rsidRPr="00C22236">
        <w:pict w14:anchorId="63B6A807">
          <v:rect id="Rectangle 12" o:spid="_x0000_s1031" style="position:absolute;margin-left:6in;margin-top:-52.35pt;width:84pt;height:108pt;z-index:25166438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" fillcolor="#3d23c1" strokecolor="#385d8a" strokeweight="2pt">
            <v:textbox>
              <w:txbxContent>
                <w:p w14:paraId="63E70BCB" w14:textId="77777777" w:rsidR="00D60C98" w:rsidRDefault="00D60C98" w:rsidP="00C22236">
                  <w:pPr>
                    <w:pStyle w:val="NormalWeb"/>
                    <w:spacing w:before="0" w:beforeAutospacing="0" w:after="0" w:afterAutospacing="0"/>
                    <w:jc w:val="center"/>
                    <w:textAlignment w:val="baseline"/>
                  </w:pPr>
                  <w:r>
                    <w:rPr>
                      <w:rFonts w:ascii="Calibri" w:hAnsi="Calibri"/>
                      <w:color w:val="FFFFFF"/>
                      <w:kern w:val="24"/>
                    </w:rPr>
                    <w:t>Go over daily graphed points working towards</w:t>
                  </w:r>
                </w:p>
              </w:txbxContent>
            </v:textbox>
          </v:rect>
        </w:pict>
      </w:r>
      <w:r w:rsidRPr="00C22236">
        <w:pict w14:anchorId="7AA32123">
          <v:shape id="Diagram 1" o:spid="_x0000_i1025" type="#_x0000_t75" style="width:638pt;height:400.35pt;visibility:visible" o:gfxdata="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">
            <v:imagedata r:id="rId75" o:title="" cropleft="-11705f" cropright="-18695f"/>
            <o:lock v:ext="edit" aspectratio="f"/>
          </v:shape>
        </w:pict>
      </w:r>
      <w:r w:rsidRPr="00C22236">
        <w:pict w14:anchorId="7DDA5EF5">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6" type="#_x0000_t15" style="position:absolute;margin-left:-6pt;margin-top:158.1pt;width:102pt;height:78pt;rotation:-90;z-index:251659264;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" adj="13341" fillcolor="#00b0f0" strokecolor="#385d8a" strokeweight="2pt">
            <v:textbox>
              <w:txbxContent>
                <w:p w14:paraId="2212ECB5" w14:textId="77777777" w:rsidR="00D60C98" w:rsidRDefault="00D60C98" w:rsidP="00C22236">
                  <w:pPr>
                    <w:pStyle w:val="NormalWeb"/>
                    <w:spacing w:before="0" w:beforeAutospacing="0" w:after="0" w:afterAutospacing="0"/>
                    <w:jc w:val="center"/>
                    <w:textAlignment w:val="baseline"/>
                  </w:pPr>
                  <w:r w:rsidRPr="00C22236">
                    <w:rPr>
                      <w:rFonts w:ascii="Calibri" w:hAnsi="Calibri"/>
                      <w:color w:val="FFFFFF"/>
                      <w:kern w:val="24"/>
                    </w:rPr>
                    <w:t>Home check-in</w:t>
                  </w:r>
                </w:p>
              </w:txbxContent>
            </v:textbox>
          </v:shape>
        </w:pict>
      </w:r>
      <w:r w:rsidRPr="00C22236">
        <w:pict w14:anchorId="3D79D56A">
          <v:rect id="Rectangle 5" o:spid="_x0000_s1027" style="position:absolute;margin-left:0;margin-top:20.1pt;width:96pt;height:66pt;z-index:251660288;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" fillcolor="#00b0f0" strokecolor="#385d8a" strokeweight="2pt">
            <v:textbox>
              <w:txbxContent>
                <w:p w14:paraId="320FF86A" w14:textId="0D2D05DF" w:rsidR="00D60C98" w:rsidRDefault="00D60C98" w:rsidP="00C22236">
                  <w:pPr>
                    <w:pStyle w:val="NormalWeb"/>
                    <w:spacing w:before="0" w:beforeAutospacing="0" w:after="0" w:afterAutospacing="0"/>
                    <w:jc w:val="center"/>
                    <w:textAlignment w:val="baseline"/>
                  </w:pPr>
                  <w:r w:rsidRPr="00C22236">
                    <w:rPr>
                      <w:rFonts w:ascii="Calibri" w:hAnsi="Calibri"/>
                      <w:color w:val="FFFFFF"/>
                      <w:kern w:val="24"/>
                    </w:rPr>
                    <w:t xml:space="preserve">Earned </w:t>
                  </w:r>
                  <w:r w:rsidR="005E711C">
                    <w:rPr>
                      <w:rFonts w:ascii="Calibri" w:hAnsi="Calibri"/>
                      <w:color w:val="FFFFFF"/>
                      <w:kern w:val="24"/>
                    </w:rPr>
                    <w:t>reinforcer</w:t>
                  </w:r>
                </w:p>
              </w:txbxContent>
            </v:textbox>
          </v:rect>
        </w:pict>
      </w:r>
      <w:r w:rsidRPr="00C22236">
        <w:pict w14:anchorId="05FD1974">
          <v:shape id="Down Arrow 9" o:spid="_x0000_s1029" type="#_x0000_t67" style="position:absolute;margin-left:98pt;margin-top:273.6pt;width:54pt;height:90pt;rotation:1352668fd;z-index:251662336;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" adj="15120" fillcolor="#4f81bd" strokecolor="#385d8a" strokeweight="2pt"/>
        </w:pict>
      </w:r>
      <w:r w:rsidRPr="00C22236">
        <w:pict w14:anchorId="59C637BA">
          <v:rect id="Rectangle 10" o:spid="_x0000_s1030" style="position:absolute;margin-left:24pt;margin-top:368.1pt;width:114pt;height:114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" fillcolor="#3d23c1" strokecolor="#385d8a" strokeweight="2pt">
            <v:textbox>
              <w:txbxContent>
                <w:p w14:paraId="554897B7" w14:textId="77777777" w:rsidR="00D60C98" w:rsidRDefault="00D60C98" w:rsidP="00C22236">
                  <w:pPr>
                    <w:pStyle w:val="NormalWeb"/>
                    <w:spacing w:before="0" w:beforeAutospacing="0" w:after="0" w:afterAutospacing="0"/>
                    <w:jc w:val="center"/>
                    <w:textAlignment w:val="baseline"/>
                  </w:pPr>
                  <w:r w:rsidRPr="00C22236">
                    <w:rPr>
                      <w:rFonts w:ascii="Calibri" w:hAnsi="Calibri"/>
                      <w:color w:val="FFFFFF"/>
                      <w:kern w:val="24"/>
                    </w:rPr>
                    <w:t>Graph points</w:t>
                  </w:r>
                </w:p>
              </w:txbxContent>
            </v:textbox>
          </v:rect>
        </w:pict>
      </w:r>
    </w:p>
    <w:p w14:paraId="329ED920" w14:textId="2538D4ED" w:rsidR="00D60C98" w:rsidRDefault="00D60C98" w:rsidP="00903995">
      <w:pPr>
        <w:pStyle w:val="Heading2"/>
        <w:spacing w:line="480" w:lineRule="auto"/>
        <w:rPr>
          <w:rFonts w:ascii="Comic Sans MS" w:hAnsi="Comic Sans MS"/>
        </w:rPr>
      </w:pPr>
    </w:p>
    <w:p w14:paraId="12FC73F3" w14:textId="104D3BD7" w:rsidR="00D60C98" w:rsidRDefault="005E711C" w:rsidP="00BA1EEF">
      <w:r w:rsidRPr="00C22236">
        <w:pict w14:anchorId="2454CA71">
          <v:shapetype id="_x0000_t202" coordsize="21600,21600" o:spt="202" path="m,l,21600r21600,l21600,xe">
            <v:stroke joinstyle="miter"/>
            <v:path gradientshapeok="t" o:connecttype="rect"/>
          </v:shapetype>
          <v:shape id="TextBox 13" o:spid="_x0000_s1032" type="#_x0000_t202" style="position:absolute;margin-left:222.6pt;margin-top:20.8pt;width:150pt;height:44pt;z-index:25166540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" filled="f" stroked="f">
            <v:textbox style="mso-fit-shape-to-text:t">
              <w:txbxContent>
                <w:p w14:paraId="2B4D04CE" w14:textId="77777777" w:rsidR="00D60C98" w:rsidRDefault="00D60C98" w:rsidP="00C22236">
                  <w:pPr>
                    <w:pStyle w:val="NormalWeb"/>
                    <w:spacing w:before="0" w:beforeAutospacing="0" w:after="0" w:afterAutospacing="0"/>
                    <w:jc w:val="center"/>
                    <w:textAlignment w:val="baseline"/>
                  </w:pPr>
                  <w:r w:rsidRPr="00C22236">
                    <w:rPr>
                      <w:rFonts w:ascii="Arial" w:hAnsi="Arial"/>
                      <w:color w:val="000000"/>
                      <w:kern w:val="24"/>
                      <w:sz w:val="32"/>
                      <w:szCs w:val="32"/>
                    </w:rPr>
                    <w:t>Adapted from Hawken 2008</w:t>
                  </w:r>
                </w:p>
              </w:txbxContent>
            </v:textbox>
          </v:shape>
        </w:pict>
      </w:r>
    </w:p>
    <w:p w14:paraId="79F8E427" w14:textId="77777777" w:rsidR="00D60C98" w:rsidRPr="00BA1EEF" w:rsidRDefault="00D60C98" w:rsidP="00BA1EEF">
      <w:pPr>
        <w:sectPr w:rsidR="00D60C98" w:rsidRPr="00BA1EEF" w:rsidSect="006059ED">
          <w:pgSz w:w="12240" w:h="15840"/>
          <w:pgMar w:top="720" w:right="720" w:bottom="720" w:left="1872" w:header="720" w:footer="720" w:gutter="0"/>
          <w:cols w:space="720"/>
          <w:docGrid w:linePitch="360"/>
        </w:sectPr>
      </w:pPr>
    </w:p>
    <w:p w14:paraId="5C5592D1" w14:textId="77777777" w:rsidR="00D60C98" w:rsidRDefault="00D60C98" w:rsidP="00903995">
      <w:pPr>
        <w:jc w:val="center"/>
        <w:rPr>
          <w:b/>
          <w:bCs/>
        </w:rPr>
      </w:pPr>
      <w:r>
        <w:rPr>
          <w:b/>
          <w:bCs/>
        </w:rPr>
        <w:lastRenderedPageBreak/>
        <w:t xml:space="preserve">Free or Inexpensive </w:t>
      </w:r>
      <w:r w:rsidRPr="00A057EC">
        <w:rPr>
          <w:b/>
          <w:bCs/>
        </w:rPr>
        <w:t>Rewards</w:t>
      </w:r>
      <w:r>
        <w:rPr>
          <w:b/>
          <w:bCs/>
        </w:rPr>
        <w:t xml:space="preserve"> for Parents to Use with Their Children</w:t>
      </w:r>
    </w:p>
    <w:p w14:paraId="59EE566F" w14:textId="77777777" w:rsidR="00D60C98" w:rsidRDefault="00D60C98" w:rsidP="00903995">
      <w:pPr>
        <w:jc w:val="center"/>
        <w:rPr>
          <w:b/>
          <w:bCs/>
        </w:rPr>
      </w:pPr>
    </w:p>
    <w:p w14:paraId="2776B97E" w14:textId="77777777" w:rsidR="00D60C98" w:rsidRPr="00A057EC" w:rsidRDefault="00D60C98" w:rsidP="00903995">
      <w:pPr>
        <w:jc w:val="center"/>
      </w:pPr>
      <w:r>
        <w:rPr>
          <w:b/>
          <w:bCs/>
        </w:rPr>
        <w:t>Young Children</w:t>
      </w:r>
    </w:p>
    <w:p w14:paraId="10B6D019" w14:textId="77777777" w:rsidR="00D60C98" w:rsidRDefault="00D60C98" w:rsidP="00D60C98">
      <w:pPr>
        <w:numPr>
          <w:ilvl w:val="0"/>
          <w:numId w:val="5"/>
        </w:numPr>
        <w:spacing w:after="0" w:line="240" w:lineRule="auto"/>
      </w:pPr>
      <w:r w:rsidRPr="007A5ED9">
        <w:t xml:space="preserve">Assist the </w:t>
      </w:r>
      <w:r>
        <w:t>parent with a household chore</w:t>
      </w:r>
    </w:p>
    <w:p w14:paraId="505A00D5" w14:textId="77777777" w:rsidR="00D60C98" w:rsidRDefault="00D60C98" w:rsidP="00D60C98">
      <w:pPr>
        <w:numPr>
          <w:ilvl w:val="0"/>
          <w:numId w:val="5"/>
        </w:numPr>
        <w:spacing w:after="0" w:line="240" w:lineRule="auto"/>
      </w:pPr>
      <w:r>
        <w:t>Send an email to a relative telling them what a good job they had done on a project at school.  In other words, email Aunt Linda and tell her about the “A” you got on your spelling test.</w:t>
      </w:r>
    </w:p>
    <w:p w14:paraId="27DEDC99" w14:textId="77777777" w:rsidR="00D60C98" w:rsidRDefault="00D60C98" w:rsidP="00D60C98">
      <w:pPr>
        <w:numPr>
          <w:ilvl w:val="0"/>
          <w:numId w:val="5"/>
        </w:numPr>
        <w:spacing w:after="0" w:line="240" w:lineRule="auto"/>
      </w:pPr>
      <w:r>
        <w:t>Get to decorate paper placemats for the dining room table for dinner that evening</w:t>
      </w:r>
    </w:p>
    <w:p w14:paraId="2BC19EAB" w14:textId="77777777" w:rsidR="00D60C98" w:rsidRDefault="00D60C98" w:rsidP="00D60C98">
      <w:pPr>
        <w:numPr>
          <w:ilvl w:val="0"/>
          <w:numId w:val="5"/>
        </w:numPr>
        <w:spacing w:after="0" w:line="240" w:lineRule="auto"/>
      </w:pPr>
      <w:r>
        <w:t>Get to choose what is fixed for dinner that night- example</w:t>
      </w:r>
      <w:proofErr w:type="gramStart"/>
      <w:r>
        <w:t>:  “</w:t>
      </w:r>
      <w:proofErr w:type="gramEnd"/>
      <w:r>
        <w:t>You get to choose, I can make tacos or meatloaf.  Which do you want me to fix?”</w:t>
      </w:r>
    </w:p>
    <w:p w14:paraId="3DF0CBBB" w14:textId="77777777" w:rsidR="00D60C98" w:rsidRDefault="00D60C98" w:rsidP="00D60C98">
      <w:pPr>
        <w:numPr>
          <w:ilvl w:val="0"/>
          <w:numId w:val="5"/>
        </w:numPr>
        <w:spacing w:after="0" w:line="240" w:lineRule="auto"/>
      </w:pPr>
      <w:r>
        <w:t>Get to help parent fix dinner- shell peas, peel potatoes, make art out of vegetables, make ants on a log etc.</w:t>
      </w:r>
    </w:p>
    <w:p w14:paraId="59C494F5" w14:textId="77777777" w:rsidR="00D60C98" w:rsidRDefault="00D60C98" w:rsidP="00D60C98">
      <w:pPr>
        <w:numPr>
          <w:ilvl w:val="0"/>
          <w:numId w:val="5"/>
        </w:numPr>
        <w:spacing w:after="0" w:line="240" w:lineRule="auto"/>
      </w:pPr>
      <w:r>
        <w:t>Get to be the first person to share 3 stars and a wish at the dinner table (3 good things that happened that day and one thing they wish had gone better.)</w:t>
      </w:r>
    </w:p>
    <w:p w14:paraId="6593548B" w14:textId="77777777" w:rsidR="00D60C98" w:rsidRDefault="00D60C98" w:rsidP="00D60C98">
      <w:pPr>
        <w:numPr>
          <w:ilvl w:val="0"/>
          <w:numId w:val="5"/>
        </w:numPr>
        <w:spacing w:after="0" w:line="240" w:lineRule="auto"/>
      </w:pPr>
      <w:r>
        <w:t>Get to create a family night activity- roller skating, hiking in the park, picnic dinner on the living room floor or under the dining room table with blankets over the top.</w:t>
      </w:r>
    </w:p>
    <w:p w14:paraId="601F34A8" w14:textId="77777777" w:rsidR="00D60C98" w:rsidRDefault="00D60C98" w:rsidP="00D60C98">
      <w:pPr>
        <w:numPr>
          <w:ilvl w:val="0"/>
          <w:numId w:val="5"/>
        </w:numPr>
        <w:spacing w:after="0" w:line="240" w:lineRule="auto"/>
      </w:pPr>
      <w:r>
        <w:t>Camp out in the backyard with a parent.</w:t>
      </w:r>
    </w:p>
    <w:p w14:paraId="2833FAE8" w14:textId="77777777" w:rsidR="00D60C98" w:rsidRDefault="00D60C98" w:rsidP="00D60C98">
      <w:pPr>
        <w:numPr>
          <w:ilvl w:val="0"/>
          <w:numId w:val="5"/>
        </w:numPr>
        <w:spacing w:after="0" w:line="240" w:lineRule="auto"/>
      </w:pPr>
      <w:r>
        <w:t xml:space="preserve">Get a car ride to or from school instead of the bus </w:t>
      </w:r>
    </w:p>
    <w:p w14:paraId="6D2D6301" w14:textId="77777777" w:rsidR="00D60C98" w:rsidRDefault="00D60C98" w:rsidP="00D60C98">
      <w:pPr>
        <w:numPr>
          <w:ilvl w:val="0"/>
          <w:numId w:val="5"/>
        </w:numPr>
        <w:spacing w:after="0" w:line="240" w:lineRule="auto"/>
      </w:pPr>
      <w:r>
        <w:t>Get to have a picture framed for mom or dad’s office</w:t>
      </w:r>
    </w:p>
    <w:p w14:paraId="013C1D92" w14:textId="77777777" w:rsidR="00D60C98" w:rsidRDefault="00D60C98" w:rsidP="00D60C98">
      <w:pPr>
        <w:numPr>
          <w:ilvl w:val="0"/>
          <w:numId w:val="5"/>
        </w:numPr>
        <w:spacing w:after="0" w:line="240" w:lineRule="auto"/>
      </w:pPr>
      <w:r>
        <w:t>Get to choose the game the family plays together that night</w:t>
      </w:r>
    </w:p>
    <w:p w14:paraId="7A47156B" w14:textId="77777777" w:rsidR="00D60C98" w:rsidRDefault="00D60C98" w:rsidP="00D60C98">
      <w:pPr>
        <w:numPr>
          <w:ilvl w:val="0"/>
          <w:numId w:val="5"/>
        </w:numPr>
        <w:spacing w:after="0" w:line="240" w:lineRule="auto"/>
      </w:pPr>
      <w:r>
        <w:t>Get to choose the story the family reads out loud together (read the classics)</w:t>
      </w:r>
    </w:p>
    <w:p w14:paraId="140DB099" w14:textId="77777777" w:rsidR="00D60C98" w:rsidRDefault="00D60C98" w:rsidP="00D60C98">
      <w:pPr>
        <w:numPr>
          <w:ilvl w:val="0"/>
          <w:numId w:val="5"/>
        </w:numPr>
        <w:spacing w:after="0" w:line="240" w:lineRule="auto"/>
      </w:pPr>
      <w:r>
        <w:t>Get to go with a parent to volunteer at a retirement home (the children will get tons of attention)</w:t>
      </w:r>
    </w:p>
    <w:p w14:paraId="6C3C8CDC" w14:textId="77777777" w:rsidR="00D60C98" w:rsidRDefault="00D60C98" w:rsidP="00D60C98">
      <w:pPr>
        <w:numPr>
          <w:ilvl w:val="0"/>
          <w:numId w:val="5"/>
        </w:numPr>
        <w:spacing w:after="0" w:line="240" w:lineRule="auto"/>
      </w:pPr>
      <w:r>
        <w:t>Get to gather old toys and take to a shelter for children who have nothing</w:t>
      </w:r>
    </w:p>
    <w:p w14:paraId="69F4C55C" w14:textId="77777777" w:rsidR="00D60C98" w:rsidRDefault="00D60C98" w:rsidP="00D60C98">
      <w:pPr>
        <w:numPr>
          <w:ilvl w:val="0"/>
          <w:numId w:val="5"/>
        </w:numPr>
        <w:spacing w:after="0" w:line="240" w:lineRule="auto"/>
      </w:pPr>
      <w:r>
        <w:t>Get to ask friends to bring dog and cat food to their birthday party instead of toys that will break.  Take the food to a shelter the day after as a reward.  They will get a ton of attention from the staff.</w:t>
      </w:r>
    </w:p>
    <w:p w14:paraId="6E445AEC" w14:textId="77777777" w:rsidR="00D60C98" w:rsidRDefault="00D60C98" w:rsidP="00D60C98">
      <w:pPr>
        <w:numPr>
          <w:ilvl w:val="0"/>
          <w:numId w:val="5"/>
        </w:numPr>
        <w:spacing w:after="0" w:line="240" w:lineRule="auto"/>
      </w:pPr>
      <w:r>
        <w:t xml:space="preserve">Bury treasures in a sandbox for the child to find.  Put letters in plastic Easter eggs and they </w:t>
      </w:r>
      <w:proofErr w:type="gramStart"/>
      <w:r>
        <w:t>have to</w:t>
      </w:r>
      <w:proofErr w:type="gramEnd"/>
      <w:r>
        <w:t xml:space="preserve"> put the letters together that spell treat the child will receive.  (ideas: a walk with grandma, bike riding at the park, etc.)</w:t>
      </w:r>
    </w:p>
    <w:p w14:paraId="4F60FD47" w14:textId="77777777" w:rsidR="00D60C98" w:rsidRDefault="00D60C98" w:rsidP="00D60C98">
      <w:pPr>
        <w:numPr>
          <w:ilvl w:val="0"/>
          <w:numId w:val="5"/>
        </w:numPr>
        <w:spacing w:after="0" w:line="240" w:lineRule="auto"/>
      </w:pPr>
      <w:r>
        <w:t>Make special mud pies in the backyard with mom or dad or have a family contest to see who can make the best mud pie.</w:t>
      </w:r>
    </w:p>
    <w:p w14:paraId="56E17C36" w14:textId="77777777" w:rsidR="00D60C98" w:rsidRDefault="00D60C98" w:rsidP="00D60C98">
      <w:pPr>
        <w:numPr>
          <w:ilvl w:val="0"/>
          <w:numId w:val="5"/>
        </w:numPr>
        <w:spacing w:after="0" w:line="240" w:lineRule="auto"/>
      </w:pPr>
      <w:r>
        <w:t xml:space="preserve">Dig shapes in the sandbox and then decorate with items found around the house.  Pour inexpensive plaster of </w:t>
      </w:r>
      <w:proofErr w:type="spellStart"/>
      <w:r>
        <w:t>paris</w:t>
      </w:r>
      <w:proofErr w:type="spellEnd"/>
      <w:r>
        <w:t xml:space="preserve"> into the shape and wait to dry.  When it’s pulled out it will be a sandy relief that can be hung on the wall (if you remember to put a paper clip in the plaster of </w:t>
      </w:r>
      <w:proofErr w:type="spellStart"/>
      <w:r>
        <w:t>paris</w:t>
      </w:r>
      <w:proofErr w:type="spellEnd"/>
      <w:r>
        <w:t xml:space="preserve"> on the top before it dries </w:t>
      </w:r>
      <w:r>
        <w:sym w:font="Wingdings" w:char="F04A"/>
      </w:r>
      <w:r>
        <w:t>)</w:t>
      </w:r>
    </w:p>
    <w:p w14:paraId="23670148" w14:textId="77777777" w:rsidR="00D60C98" w:rsidRDefault="00D60C98" w:rsidP="00D60C98">
      <w:pPr>
        <w:numPr>
          <w:ilvl w:val="0"/>
          <w:numId w:val="5"/>
        </w:numPr>
        <w:spacing w:after="0" w:line="240" w:lineRule="auto"/>
      </w:pPr>
      <w:r>
        <w:t>Get to go shopping with a parent as an only child.  Give them a special task to look for something that you are seeking.  For example</w:t>
      </w:r>
      <w:proofErr w:type="gramStart"/>
      <w:r>
        <w:t>:  “</w:t>
      </w:r>
      <w:proofErr w:type="gramEnd"/>
      <w:r>
        <w:t>Here’s a picture of a blue blouse that I’m trying to find.  Help me look for something that looks like this.”</w:t>
      </w:r>
    </w:p>
    <w:p w14:paraId="41A8DC95" w14:textId="77777777" w:rsidR="00D60C98" w:rsidRDefault="00D60C98" w:rsidP="00D60C98">
      <w:pPr>
        <w:numPr>
          <w:ilvl w:val="0"/>
          <w:numId w:val="5"/>
        </w:numPr>
        <w:spacing w:after="0" w:line="240" w:lineRule="auto"/>
      </w:pPr>
      <w:r>
        <w:t xml:space="preserve">Take all the children to grandma and </w:t>
      </w:r>
      <w:proofErr w:type="gramStart"/>
      <w:r>
        <w:t>grandpa’s</w:t>
      </w:r>
      <w:proofErr w:type="gramEnd"/>
      <w:r>
        <w:t xml:space="preserve"> except one and let that child stay home with mom and dad and be “only child” for the weekend.  The other children will get spoiled with lots of attention by grandma and grandpa and the “only child” will get lots of attention from mom and dad. (If you don’t have grandma and grandpa nearby- trade with another family taking turns to keep each other’s children.)</w:t>
      </w:r>
    </w:p>
    <w:p w14:paraId="0623072A" w14:textId="77777777" w:rsidR="00D60C98" w:rsidRDefault="00D60C98" w:rsidP="00D60C98">
      <w:pPr>
        <w:numPr>
          <w:ilvl w:val="0"/>
          <w:numId w:val="5"/>
        </w:numPr>
        <w:spacing w:after="0" w:line="240" w:lineRule="auto"/>
      </w:pPr>
      <w:r>
        <w:t xml:space="preserve">Download a fun recipe and let your child help you make that recipe as a surprise for the rest of the family that evening.  (put up signs that </w:t>
      </w:r>
      <w:proofErr w:type="gramStart"/>
      <w:r>
        <w:t>say</w:t>
      </w:r>
      <w:proofErr w:type="gramEnd"/>
      <w:r>
        <w:t xml:space="preserve"> “Secret Cooking in Progress”.  Must have special pass to enter the kitchen.</w:t>
      </w:r>
    </w:p>
    <w:p w14:paraId="08D6913B" w14:textId="77777777" w:rsidR="00D60C98" w:rsidRDefault="00D60C98" w:rsidP="00D60C98">
      <w:pPr>
        <w:numPr>
          <w:ilvl w:val="0"/>
          <w:numId w:val="5"/>
        </w:numPr>
        <w:spacing w:after="0" w:line="240" w:lineRule="auto"/>
      </w:pPr>
      <w:r>
        <w:lastRenderedPageBreak/>
        <w:t>Surprise your child with a scavenger hunt around the house.  If they read, give them written clues hinting as to where the next card is hiding.  At the end have them find a note that tells them their big prize.  (If your child can’t read, you can use pictures.)</w:t>
      </w:r>
    </w:p>
    <w:p w14:paraId="2A8E360A" w14:textId="77777777" w:rsidR="00D60C98" w:rsidRDefault="00D60C98" w:rsidP="00D60C98">
      <w:pPr>
        <w:numPr>
          <w:ilvl w:val="0"/>
          <w:numId w:val="5"/>
        </w:numPr>
        <w:spacing w:after="0" w:line="240" w:lineRule="auto"/>
      </w:pPr>
      <w:r>
        <w:t>Make a story on the computer with your child using Microsoft’s PowerPoint program.  Let your child be the star of the story.</w:t>
      </w:r>
    </w:p>
    <w:p w14:paraId="2CBBDA8D" w14:textId="77777777" w:rsidR="00D60C98" w:rsidRDefault="00D60C98" w:rsidP="00D60C98">
      <w:pPr>
        <w:numPr>
          <w:ilvl w:val="0"/>
          <w:numId w:val="5"/>
        </w:numPr>
        <w:spacing w:after="0" w:line="240" w:lineRule="auto"/>
      </w:pPr>
      <w:r>
        <w:t>Let your child take the digital camera out in the back yard and then come back in and turn those pictures into a story on the computer.  Help them print off their book for a distant family member.</w:t>
      </w:r>
    </w:p>
    <w:p w14:paraId="3DBC208D" w14:textId="77777777" w:rsidR="00D60C98" w:rsidRDefault="00D60C98" w:rsidP="00D60C98">
      <w:pPr>
        <w:numPr>
          <w:ilvl w:val="0"/>
          <w:numId w:val="5"/>
        </w:numPr>
        <w:spacing w:after="0" w:line="240" w:lineRule="auto"/>
      </w:pPr>
      <w:r>
        <w:t xml:space="preserve">Go outside and collect cool leaves and flowers.  Come inside and put those leaves and flowers between two sheets of wax paper.  The parent will iron these two sheets together and create placemats for everyone in the family for the evening.  </w:t>
      </w:r>
    </w:p>
    <w:p w14:paraId="75398614" w14:textId="77777777" w:rsidR="00D60C98" w:rsidRDefault="00D60C98" w:rsidP="00D60C98">
      <w:pPr>
        <w:numPr>
          <w:ilvl w:val="0"/>
          <w:numId w:val="5"/>
        </w:numPr>
        <w:spacing w:after="0" w:line="240" w:lineRule="auto"/>
      </w:pPr>
      <w:r>
        <w:t xml:space="preserve">Start a family story at the dinner table and each person in the family </w:t>
      </w:r>
      <w:proofErr w:type="gramStart"/>
      <w:r>
        <w:t>has to</w:t>
      </w:r>
      <w:proofErr w:type="gramEnd"/>
      <w:r>
        <w:t xml:space="preserve"> tell a part of the story.  The child being rewarded gets to start and end the story.</w:t>
      </w:r>
    </w:p>
    <w:p w14:paraId="3AD9AAB2" w14:textId="77777777" w:rsidR="00D60C98" w:rsidRDefault="00D60C98" w:rsidP="00D60C98">
      <w:pPr>
        <w:numPr>
          <w:ilvl w:val="0"/>
          <w:numId w:val="5"/>
        </w:numPr>
        <w:spacing w:after="0" w:line="240" w:lineRule="auto"/>
      </w:pPr>
      <w:r>
        <w:t>Let your child earn 5 minutes of either staying up later or sleeping in the morning.  Use that time to read together if they stay up later.</w:t>
      </w:r>
    </w:p>
    <w:p w14:paraId="4B764B33" w14:textId="77777777" w:rsidR="00D60C98" w:rsidRDefault="00D60C98" w:rsidP="00D60C98">
      <w:pPr>
        <w:numPr>
          <w:ilvl w:val="0"/>
          <w:numId w:val="5"/>
        </w:numPr>
        <w:spacing w:after="0" w:line="240" w:lineRule="auto"/>
      </w:pPr>
      <w:r>
        <w:t>Play secretary and let your child dictate a story to you.  Type up the story and send it out to some relatives who will call them and tell them how much they liked the story.</w:t>
      </w:r>
    </w:p>
    <w:p w14:paraId="142FC9E2" w14:textId="77777777" w:rsidR="00D60C98" w:rsidRDefault="00D60C98" w:rsidP="00D60C98">
      <w:pPr>
        <w:numPr>
          <w:ilvl w:val="0"/>
          <w:numId w:val="5"/>
        </w:numPr>
        <w:spacing w:after="0" w:line="240" w:lineRule="auto"/>
      </w:pPr>
      <w:r>
        <w:t>Write a story for your child where the child or their personal hero is a character in the story.</w:t>
      </w:r>
    </w:p>
    <w:p w14:paraId="08609B3A" w14:textId="77777777" w:rsidR="00D60C98" w:rsidRDefault="00D60C98" w:rsidP="00D60C98">
      <w:pPr>
        <w:numPr>
          <w:ilvl w:val="0"/>
          <w:numId w:val="5"/>
        </w:numPr>
        <w:spacing w:after="0" w:line="240" w:lineRule="auto"/>
      </w:pPr>
      <w:r>
        <w:t xml:space="preserve">Change the screen saver on your computer to </w:t>
      </w:r>
      <w:proofErr w:type="gramStart"/>
      <w:r>
        <w:t>say</w:t>
      </w:r>
      <w:proofErr w:type="gramEnd"/>
      <w:r>
        <w:t xml:space="preserve"> “My child is the greatest.” …or something that would make them feel good about themselves.  Do this at your office and then take a picture of it or take your child to your office on the weekend and let them see it.</w:t>
      </w:r>
    </w:p>
    <w:p w14:paraId="7D2FB56A" w14:textId="77777777" w:rsidR="00D60C98" w:rsidRDefault="00D60C98" w:rsidP="00D60C98">
      <w:pPr>
        <w:numPr>
          <w:ilvl w:val="0"/>
          <w:numId w:val="5"/>
        </w:numPr>
        <w:spacing w:after="0" w:line="240" w:lineRule="auto"/>
      </w:pPr>
      <w:r>
        <w:t>Let your child help you do the laundry and then pay them with a special dessert for dinner.  Be sure to say, “Since you helped me save time by helping me fold the laundry, I have time to make this special dessert for dinner.”</w:t>
      </w:r>
    </w:p>
    <w:p w14:paraId="2A4FB04D" w14:textId="77777777" w:rsidR="00D60C98" w:rsidRDefault="00D60C98" w:rsidP="00D60C98">
      <w:pPr>
        <w:numPr>
          <w:ilvl w:val="0"/>
          <w:numId w:val="5"/>
        </w:numPr>
        <w:spacing w:after="0" w:line="240" w:lineRule="auto"/>
      </w:pPr>
      <w:r>
        <w:t xml:space="preserve">Help your child organize their room giving them a mnemonic to help them remember where things go- for instance teach them the color order of the rainbow and then teach them to hang up their clothes in color groups matching the order of the rainbow (ROYGBIV).  Later </w:t>
      </w:r>
      <w:proofErr w:type="gramStart"/>
      <w:r>
        <w:t>on</w:t>
      </w:r>
      <w:proofErr w:type="gramEnd"/>
      <w:r>
        <w:t xml:space="preserve"> when you catch them hanging up their clothes in the correct place draw a “rainbow” award for their good work and put it on their door as a surprise when they come home.  </w:t>
      </w:r>
    </w:p>
    <w:p w14:paraId="4E2B3923" w14:textId="77777777" w:rsidR="00D60C98" w:rsidRDefault="00D60C98" w:rsidP="00D60C98">
      <w:pPr>
        <w:numPr>
          <w:ilvl w:val="0"/>
          <w:numId w:val="5"/>
        </w:numPr>
        <w:spacing w:after="0" w:line="240" w:lineRule="auto"/>
      </w:pPr>
      <w:r>
        <w:t>Have the bedroom fairy come while they are at school and choose the bedroom that is the neatest.  Hang a fairy from the doorway of the room that is the neatest and that person gets to sit in “Dad’s chair” to read that night.  (or something that would be appropriate at your house).</w:t>
      </w:r>
    </w:p>
    <w:p w14:paraId="6B3BD246" w14:textId="77777777" w:rsidR="00D60C98" w:rsidRDefault="00D60C98" w:rsidP="00D60C98">
      <w:pPr>
        <w:numPr>
          <w:ilvl w:val="0"/>
          <w:numId w:val="5"/>
        </w:numPr>
        <w:spacing w:after="0" w:line="240" w:lineRule="auto"/>
      </w:pPr>
      <w:r>
        <w:t>Mystery grab bag.  Take an old pillow case and put slips of paper inside listing some of the prizes on this page and let the child draw out the prize they are going to get for their behavior reward.</w:t>
      </w:r>
    </w:p>
    <w:p w14:paraId="70FEAA1C" w14:textId="77777777" w:rsidR="00D60C98" w:rsidRDefault="00D60C98" w:rsidP="00D60C98">
      <w:pPr>
        <w:numPr>
          <w:ilvl w:val="0"/>
          <w:numId w:val="5"/>
        </w:numPr>
        <w:spacing w:after="0" w:line="240" w:lineRule="auto"/>
      </w:pPr>
      <w:r>
        <w:t xml:space="preserve">Let your child dictate where you drive on the way home from a location.  In other words, they </w:t>
      </w:r>
      <w:proofErr w:type="gramStart"/>
      <w:r>
        <w:t>have to</w:t>
      </w:r>
      <w:proofErr w:type="gramEnd"/>
      <w:r>
        <w:t xml:space="preserve"> tell you turn left here…turn right here.  If they happen to steer you into a Baskin Robbins Ice Cream Parlor, it wouldn’t be a horrible thing to stop and have a family treat together.  </w:t>
      </w:r>
    </w:p>
    <w:p w14:paraId="74D0D68D" w14:textId="77777777" w:rsidR="00D60C98" w:rsidRDefault="00D60C98" w:rsidP="00D60C98">
      <w:pPr>
        <w:numPr>
          <w:ilvl w:val="0"/>
          <w:numId w:val="5"/>
        </w:numPr>
        <w:spacing w:after="0" w:line="240" w:lineRule="auto"/>
      </w:pPr>
      <w:r>
        <w:t>Give your child a special piece of jewelry that belongs to you to keep and wear for the day. (Nothing that costs a lot of money- but something that looks like it is special to you.)  The child will feel special all day long.</w:t>
      </w:r>
    </w:p>
    <w:p w14:paraId="0AC3CC19" w14:textId="77777777" w:rsidR="00D60C98" w:rsidRDefault="00D60C98" w:rsidP="00D60C98">
      <w:pPr>
        <w:numPr>
          <w:ilvl w:val="0"/>
          <w:numId w:val="5"/>
        </w:numPr>
        <w:spacing w:after="0" w:line="240" w:lineRule="auto"/>
      </w:pPr>
      <w:r>
        <w:t>Take your children to the library one at a time and give them special one on one time at the library checking out books or listening to stories.</w:t>
      </w:r>
    </w:p>
    <w:p w14:paraId="14798BB7" w14:textId="77777777" w:rsidR="00D60C98" w:rsidRDefault="00D60C98" w:rsidP="00D60C98">
      <w:pPr>
        <w:numPr>
          <w:ilvl w:val="0"/>
          <w:numId w:val="5"/>
        </w:numPr>
        <w:spacing w:after="0" w:line="240" w:lineRule="auto"/>
      </w:pPr>
      <w:r>
        <w:t xml:space="preserve">Sign your child up for acting lessons (they </w:t>
      </w:r>
      <w:proofErr w:type="gramStart"/>
      <w:r>
        <w:t>have to</w:t>
      </w:r>
      <w:proofErr w:type="gramEnd"/>
      <w:r>
        <w:t xml:space="preserve"> have earned this privilege).  Many universities offer free acting classes on the weekend for children.</w:t>
      </w:r>
    </w:p>
    <w:p w14:paraId="15F19A8A" w14:textId="77777777" w:rsidR="00D60C98" w:rsidRDefault="00D60C98" w:rsidP="00D60C98">
      <w:pPr>
        <w:numPr>
          <w:ilvl w:val="0"/>
          <w:numId w:val="5"/>
        </w:numPr>
        <w:spacing w:after="0" w:line="240" w:lineRule="auto"/>
      </w:pPr>
      <w:r>
        <w:t>Take your child to an art gallery and then have them draw a picture of their favorite painting or statue.  Possibly stage a mini art gallery tour of the child’s work for relatives who are coming to visit.  Serve cheese and grape juice.</w:t>
      </w:r>
    </w:p>
    <w:p w14:paraId="70C2564E" w14:textId="77777777" w:rsidR="00D60C98" w:rsidRDefault="00D60C98" w:rsidP="00D60C98">
      <w:pPr>
        <w:numPr>
          <w:ilvl w:val="0"/>
          <w:numId w:val="5"/>
        </w:numPr>
        <w:spacing w:after="0" w:line="240" w:lineRule="auto"/>
      </w:pPr>
      <w:r>
        <w:lastRenderedPageBreak/>
        <w:t xml:space="preserve">Take your child to the university astronomy lab. (It is usually free).  Help them place stars on the ceiling of their room in their favorite constellation.  If </w:t>
      </w:r>
      <w:proofErr w:type="gramStart"/>
      <w:r>
        <w:t>possible</w:t>
      </w:r>
      <w:proofErr w:type="gramEnd"/>
      <w:r>
        <w:t xml:space="preserve"> they could paint the stars with “glow in the dark” paint.</w:t>
      </w:r>
    </w:p>
    <w:p w14:paraId="6A75D4B0" w14:textId="77777777" w:rsidR="00D60C98" w:rsidRDefault="00D60C98" w:rsidP="00D60C98">
      <w:pPr>
        <w:numPr>
          <w:ilvl w:val="0"/>
          <w:numId w:val="5"/>
        </w:numPr>
        <w:spacing w:after="0" w:line="240" w:lineRule="auto"/>
      </w:pPr>
      <w:r>
        <w:t xml:space="preserve">Take your child on a nature walk and collect rocks.  Bring the rocks back home and have a contest painting the rocks to look like animals.  </w:t>
      </w:r>
    </w:p>
    <w:p w14:paraId="456D4292" w14:textId="77777777" w:rsidR="00D60C98" w:rsidRDefault="00D60C98" w:rsidP="00D60C98">
      <w:pPr>
        <w:numPr>
          <w:ilvl w:val="0"/>
          <w:numId w:val="5"/>
        </w:numPr>
        <w:spacing w:after="0" w:line="240" w:lineRule="auto"/>
      </w:pPr>
      <w:r>
        <w:t>Have your child collect some toys they have outgrown.  Clean up the toys and take them to a local hospital children’s ward and donate the toys to the ward.  The child will get lots of attention and feel good.</w:t>
      </w:r>
    </w:p>
    <w:p w14:paraId="0B9FC4B1" w14:textId="77777777" w:rsidR="00D60C98" w:rsidRDefault="00D60C98" w:rsidP="00D60C98">
      <w:pPr>
        <w:numPr>
          <w:ilvl w:val="0"/>
          <w:numId w:val="5"/>
        </w:numPr>
        <w:spacing w:after="0" w:line="240" w:lineRule="auto"/>
      </w:pPr>
      <w:r>
        <w:t>Go to your local appliance store and ask them to save a refrigerator box for you.  The next time your child earns a reward, give them the box and help them plan and decorate the box to turn it into anything their imagination desires.</w:t>
      </w:r>
    </w:p>
    <w:p w14:paraId="0B497220" w14:textId="77777777" w:rsidR="00D60C98" w:rsidRDefault="00D60C98" w:rsidP="00D60C98">
      <w:pPr>
        <w:numPr>
          <w:ilvl w:val="0"/>
          <w:numId w:val="5"/>
        </w:numPr>
        <w:spacing w:after="0" w:line="240" w:lineRule="auto"/>
      </w:pPr>
      <w:r w:rsidRPr="002166DF">
        <w:t>Make</w:t>
      </w:r>
      <w:r w:rsidRPr="002166DF">
        <w:rPr>
          <w:b/>
        </w:rPr>
        <w:t xml:space="preserve"> </w:t>
      </w:r>
      <w:r w:rsidRPr="002166DF">
        <w:rPr>
          <w:rStyle w:val="Emphasis"/>
          <w:b w:val="0"/>
          <w:color w:val="000000"/>
        </w:rPr>
        <w:t>Papier</w:t>
      </w:r>
      <w:r w:rsidRPr="002166DF">
        <w:rPr>
          <w:b/>
          <w:color w:val="000000"/>
        </w:rPr>
        <w:t>-</w:t>
      </w:r>
      <w:r w:rsidRPr="002166DF">
        <w:rPr>
          <w:rStyle w:val="Emphasis"/>
          <w:b w:val="0"/>
          <w:color w:val="000000"/>
        </w:rPr>
        <w:t>mâché</w:t>
      </w:r>
      <w:r w:rsidRPr="002166DF">
        <w:rPr>
          <w:b/>
        </w:rPr>
        <w:t xml:space="preserve"> </w:t>
      </w:r>
      <w:r>
        <w:t xml:space="preserve">Halloween masks by taking punch ball balloons and spreading the paper strips over the balloon shape.  </w:t>
      </w:r>
      <w:r w:rsidRPr="002166DF">
        <w:t xml:space="preserve">Make noses, horns, tongues whatever they desire and then paint when dry.  </w:t>
      </w:r>
      <w:r>
        <w:t>You will have a unique and free Halloween costume and you will have given your child tons of attention.</w:t>
      </w:r>
    </w:p>
    <w:p w14:paraId="1BABF577" w14:textId="77777777" w:rsidR="00D60C98" w:rsidRDefault="00D60C98" w:rsidP="00D60C98">
      <w:pPr>
        <w:numPr>
          <w:ilvl w:val="0"/>
          <w:numId w:val="5"/>
        </w:numPr>
        <w:spacing w:after="0" w:line="240" w:lineRule="auto"/>
      </w:pPr>
      <w:r>
        <w:t xml:space="preserve">Find an </w:t>
      </w:r>
      <w:proofErr w:type="gramStart"/>
      <w:r>
        <w:t>old fashioned</w:t>
      </w:r>
      <w:proofErr w:type="gramEnd"/>
      <w:r>
        <w:t xml:space="preserve"> popcorn popper (not an air popper).  Spread an old sheet out on the living room floor, put a little oil in the popper and then have your children sit outside the perimeter of the sheet.  Put a few kernels of popcorn in the popper and watch them fly up in the air.  The children will love watching this.  For a special treat pour cinnamon sugar on the popcorn after it pops.</w:t>
      </w:r>
    </w:p>
    <w:p w14:paraId="2EF4A6C8" w14:textId="77777777" w:rsidR="00D60C98" w:rsidRDefault="00D60C98" w:rsidP="00D60C98">
      <w:pPr>
        <w:numPr>
          <w:ilvl w:val="0"/>
          <w:numId w:val="5"/>
        </w:numPr>
        <w:spacing w:after="0" w:line="240" w:lineRule="auto"/>
      </w:pPr>
      <w:r>
        <w:t xml:space="preserve">Find some light balsa wood and create a boat powered by a rubber band and paper clip paddle wheel.  Make a unique sail and take the boat to a creek or lake nearby and help your child launch their boat.  Be sure to take a butterfly net to retrieve the boat when it goes downstream.  (Proactively, you could put an eye hook on the front of the boat and attach some fishing line to </w:t>
      </w:r>
      <w:proofErr w:type="gramStart"/>
      <w:r>
        <w:t>it</w:t>
      </w:r>
      <w:proofErr w:type="gramEnd"/>
      <w:r>
        <w:t xml:space="preserve"> so it can be brought back to shore.</w:t>
      </w:r>
    </w:p>
    <w:p w14:paraId="7AAF043E" w14:textId="77777777" w:rsidR="00D60C98" w:rsidRDefault="00D60C98" w:rsidP="00D60C98">
      <w:pPr>
        <w:numPr>
          <w:ilvl w:val="0"/>
          <w:numId w:val="5"/>
        </w:numPr>
        <w:spacing w:after="0" w:line="240" w:lineRule="auto"/>
      </w:pPr>
      <w:r>
        <w:t xml:space="preserve">Take your child fishing.  It’s a great place to have some really </w:t>
      </w:r>
      <w:proofErr w:type="gramStart"/>
      <w:r>
        <w:t>in depth</w:t>
      </w:r>
      <w:proofErr w:type="gramEnd"/>
      <w:r>
        <w:t xml:space="preserve"> conversations.</w:t>
      </w:r>
    </w:p>
    <w:p w14:paraId="2742CA91" w14:textId="77777777" w:rsidR="00D60C98" w:rsidRDefault="00D60C98" w:rsidP="00D60C98">
      <w:pPr>
        <w:numPr>
          <w:ilvl w:val="0"/>
          <w:numId w:val="5"/>
        </w:numPr>
        <w:spacing w:after="0" w:line="240" w:lineRule="auto"/>
      </w:pPr>
      <w:r>
        <w:t>Take your child for a ride looking for items that start with each letter of the alphabet.  Take the child’s picture in front of each item that starts with that letter and then put it together as an ABC Book.  For example: “This is Johnny in front of Applebees.”  “This is Johnny in front of BlockBuster.” And so on….</w:t>
      </w:r>
    </w:p>
    <w:p w14:paraId="4861E2E2" w14:textId="77777777" w:rsidR="00D60C98" w:rsidRDefault="00D60C98" w:rsidP="00D60C98">
      <w:pPr>
        <w:numPr>
          <w:ilvl w:val="0"/>
          <w:numId w:val="5"/>
        </w:numPr>
        <w:spacing w:after="0" w:line="240" w:lineRule="auto"/>
      </w:pPr>
      <w:r>
        <w:t>Check with your local humane society and see if they allow children under 18 to volunteer to feed and water the animals.  (Some shelters only allow adults over 18).  Let your child earn the privilege of going to the shelter to feed and water the animals.  Perhaps they can walk a small dog or pet a cat.</w:t>
      </w:r>
    </w:p>
    <w:p w14:paraId="6E49D981" w14:textId="77777777" w:rsidR="00D60C98" w:rsidRDefault="00D60C98" w:rsidP="00D60C98">
      <w:pPr>
        <w:numPr>
          <w:ilvl w:val="0"/>
          <w:numId w:val="5"/>
        </w:numPr>
        <w:spacing w:after="0" w:line="240" w:lineRule="auto"/>
      </w:pPr>
      <w:r>
        <w:t xml:space="preserve">Take your child to the local fire department. </w:t>
      </w:r>
      <w:proofErr w:type="gramStart"/>
      <w:r>
        <w:t>As long as</w:t>
      </w:r>
      <w:proofErr w:type="gramEnd"/>
      <w:r>
        <w:t xml:space="preserve"> they are not busy, they will be glad to show the child around and give them some great attention.   Most children have seen a fire truck, but few have </w:t>
      </w:r>
      <w:proofErr w:type="gramStart"/>
      <w:r>
        <w:t>actually gone</w:t>
      </w:r>
      <w:proofErr w:type="gramEnd"/>
      <w:r>
        <w:t xml:space="preserve"> to the fire department to see what it looks like.</w:t>
      </w:r>
    </w:p>
    <w:p w14:paraId="222A2F2A" w14:textId="77777777" w:rsidR="00D60C98" w:rsidRDefault="00D60C98" w:rsidP="00D60C98">
      <w:pPr>
        <w:numPr>
          <w:ilvl w:val="0"/>
          <w:numId w:val="5"/>
        </w:numPr>
        <w:spacing w:after="0" w:line="240" w:lineRule="auto"/>
      </w:pPr>
      <w:r>
        <w:t xml:space="preserve">Play the “Gatekeeper Game” with your child.  A description of this game is available on </w:t>
      </w:r>
      <w:r w:rsidRPr="0091503F">
        <w:t>www.behaviordoctor.org</w:t>
      </w:r>
      <w:r>
        <w:t xml:space="preserve"> (under books- Stork Manual page 60.)</w:t>
      </w:r>
    </w:p>
    <w:p w14:paraId="47601721" w14:textId="77777777" w:rsidR="00D60C98" w:rsidRDefault="00D60C98" w:rsidP="00D60C98">
      <w:pPr>
        <w:numPr>
          <w:ilvl w:val="0"/>
          <w:numId w:val="5"/>
        </w:numPr>
        <w:spacing w:after="0" w:line="240" w:lineRule="auto"/>
      </w:pPr>
      <w:r>
        <w:t xml:space="preserve">Tell your children you have a surprise performance for them.  Get a stocking cap and lay on a sturdy table with your head hanging chin up in the air.  Cover </w:t>
      </w:r>
      <w:proofErr w:type="gramStart"/>
      <w:r>
        <w:t>all of</w:t>
      </w:r>
      <w:proofErr w:type="gramEnd"/>
      <w:r>
        <w:t xml:space="preserve"> your face with the stocking cap except your chin and mouth.  Draw two eyeballs on your chin and then lip sync to a silly song.  It looks </w:t>
      </w:r>
      <w:proofErr w:type="gramStart"/>
      <w:r>
        <w:t>really funny</w:t>
      </w:r>
      <w:proofErr w:type="gramEnd"/>
      <w:r>
        <w:t>, like a little headed person with a big mouth singing.  Then let your child put on a performance for you.</w:t>
      </w:r>
    </w:p>
    <w:p w14:paraId="4C6421A8" w14:textId="77777777" w:rsidR="00D60C98" w:rsidRDefault="00D60C98" w:rsidP="00D60C98">
      <w:pPr>
        <w:numPr>
          <w:ilvl w:val="0"/>
          <w:numId w:val="5"/>
        </w:numPr>
        <w:spacing w:after="0" w:line="240" w:lineRule="auto"/>
      </w:pPr>
      <w:r>
        <w:t xml:space="preserve">Play hide and go seek in your house in the dark.  Turn out all the lights and have everyone hide.  One person is “it” and they </w:t>
      </w:r>
      <w:proofErr w:type="gramStart"/>
      <w:r>
        <w:t>have to</w:t>
      </w:r>
      <w:proofErr w:type="gramEnd"/>
      <w:r>
        <w:t xml:space="preserve"> go around the house and find the people who are hiding.  It’s really a great way to help your children not be afraid of the dark.  You can limit it to one or two rooms if your children are young.</w:t>
      </w:r>
    </w:p>
    <w:p w14:paraId="386C0D9D" w14:textId="77777777" w:rsidR="00D60C98" w:rsidRDefault="00D60C98" w:rsidP="00D60C98">
      <w:pPr>
        <w:numPr>
          <w:ilvl w:val="0"/>
          <w:numId w:val="5"/>
        </w:numPr>
        <w:spacing w:after="0" w:line="240" w:lineRule="auto"/>
      </w:pPr>
      <w:r>
        <w:lastRenderedPageBreak/>
        <w:t xml:space="preserve">Ask your children if they’d rather have a dollar a day for thirty days or a penny a day that doubles each day for 30 days.  In other </w:t>
      </w:r>
      <w:proofErr w:type="gramStart"/>
      <w:r>
        <w:t>words</w:t>
      </w:r>
      <w:proofErr w:type="gramEnd"/>
      <w:r>
        <w:t xml:space="preserve"> on day one 1 cent, day two 2 more cents, day three 4 cents and so on.  Once they decide then help them figure out which one would have been the better deal.  $</w:t>
      </w:r>
      <w:r w:rsidRPr="0037021C">
        <w:rPr>
          <w:rFonts w:ascii="Courier New" w:hAnsi="Courier New" w:cs="Courier New"/>
        </w:rPr>
        <w:t>10,737,418.23</w:t>
      </w:r>
      <w:r>
        <w:t xml:space="preserve"> at the end of 30 days with the double the pennies per day.</w:t>
      </w:r>
    </w:p>
    <w:p w14:paraId="245302E0" w14:textId="77777777" w:rsidR="00D60C98" w:rsidRDefault="00D60C98" w:rsidP="00D60C98">
      <w:pPr>
        <w:numPr>
          <w:ilvl w:val="0"/>
          <w:numId w:val="5"/>
        </w:numPr>
        <w:spacing w:after="0" w:line="240" w:lineRule="auto"/>
      </w:pPr>
      <w:r>
        <w:t>Give your child a nice piece of manila paper and some wax crayons.  Have them color a design on every inch of the paper- could be stripes or wavy lines- whatever they desire.  Then have them cover the entire page with black crayon.  They color over the entire page.  Then give them a paper clip and have them open one end and scratch a cool design into the black crayon.  The colors underneath will show through.  Do an art gallery tour and have tea and cookies after looking at the different pictures.</w:t>
      </w:r>
    </w:p>
    <w:p w14:paraId="1FA1FFC1" w14:textId="77777777" w:rsidR="00D60C98" w:rsidRDefault="00D60C98" w:rsidP="00D60C98">
      <w:pPr>
        <w:numPr>
          <w:ilvl w:val="0"/>
          <w:numId w:val="5"/>
        </w:numPr>
        <w:spacing w:after="0" w:line="240" w:lineRule="auto"/>
      </w:pPr>
      <w:r>
        <w:t xml:space="preserve">Teach your child how to throw a football, shoot a basket, kick a field goal, hit a baseball, or putt a golf ball.  Then for fun, switch hands and try to do </w:t>
      </w:r>
      <w:proofErr w:type="gramStart"/>
      <w:r>
        <w:t>all of</w:t>
      </w:r>
      <w:proofErr w:type="gramEnd"/>
      <w:r>
        <w:t xml:space="preserve"> those things with the opposite side of the body.</w:t>
      </w:r>
    </w:p>
    <w:p w14:paraId="24DD4151" w14:textId="77777777" w:rsidR="00D60C98" w:rsidRDefault="00D60C98" w:rsidP="00D60C98">
      <w:pPr>
        <w:numPr>
          <w:ilvl w:val="0"/>
          <w:numId w:val="5"/>
        </w:numPr>
        <w:spacing w:after="0" w:line="240" w:lineRule="auto"/>
      </w:pPr>
      <w:r>
        <w:t>Find an old croquet set- probably on EBay.  Set up croquet in your yard and challenge your child to a game of croquet.  The winning child gets to choose what the family eats for dinner.</w:t>
      </w:r>
    </w:p>
    <w:p w14:paraId="571F8EBA" w14:textId="77777777" w:rsidR="00D60C98" w:rsidRDefault="00D60C98" w:rsidP="00D60C98">
      <w:pPr>
        <w:numPr>
          <w:ilvl w:val="0"/>
          <w:numId w:val="5"/>
        </w:numPr>
        <w:spacing w:after="0" w:line="240" w:lineRule="auto"/>
      </w:pPr>
      <w:r>
        <w:t xml:space="preserve">Turn your dining room table into a cave by covering it with blankets, quilts and sheets that cover the top and sides down to the floor.  Lie inside the cave and draw picture by flashlight to hang on the wall of the cave- just like the caveman drawings.  You can safety pin the pictures to the “cave walls”.  </w:t>
      </w:r>
    </w:p>
    <w:p w14:paraId="70B3484A" w14:textId="77777777" w:rsidR="00D60C98" w:rsidRDefault="00D60C98" w:rsidP="00D60C98">
      <w:pPr>
        <w:numPr>
          <w:ilvl w:val="0"/>
          <w:numId w:val="5"/>
        </w:numPr>
        <w:spacing w:after="0" w:line="240" w:lineRule="auto"/>
      </w:pPr>
      <w:r>
        <w:t>Have a talent night for the family.  Have everyone keep it a secret what they are doing and then perform for each other.</w:t>
      </w:r>
    </w:p>
    <w:p w14:paraId="28E92D1B" w14:textId="77777777" w:rsidR="00D60C98" w:rsidRDefault="00D60C98" w:rsidP="00D60C98">
      <w:pPr>
        <w:numPr>
          <w:ilvl w:val="0"/>
          <w:numId w:val="5"/>
        </w:numPr>
        <w:spacing w:after="0" w:line="240" w:lineRule="auto"/>
      </w:pPr>
      <w:r>
        <w:t xml:space="preserve">Teach your child how to darn a sock and then turn it into a magical sock puppet.  Put on puppet shows for each other. </w:t>
      </w:r>
    </w:p>
    <w:p w14:paraId="14741FC8" w14:textId="77777777" w:rsidR="00D60C98" w:rsidRDefault="00D60C98" w:rsidP="00D60C98">
      <w:pPr>
        <w:numPr>
          <w:ilvl w:val="0"/>
          <w:numId w:val="5"/>
        </w:numPr>
        <w:spacing w:after="0" w:line="240" w:lineRule="auto"/>
      </w:pPr>
      <w:r>
        <w:t>Take a tension curtain rod and put it in the door frame with some old curtains attached.  Let your child put on a talent show for you as they enter through the curtain.</w:t>
      </w:r>
    </w:p>
    <w:p w14:paraId="45F3ED42" w14:textId="77777777" w:rsidR="00D60C98" w:rsidRDefault="00D60C98" w:rsidP="00D60C98">
      <w:pPr>
        <w:numPr>
          <w:ilvl w:val="0"/>
          <w:numId w:val="5"/>
        </w:numPr>
        <w:spacing w:after="0" w:line="240" w:lineRule="auto"/>
      </w:pPr>
      <w:r>
        <w:t xml:space="preserve">Attach cork panels to a wall in the kitchen or put in a large picture frame and put a special piece of art, poetry, or an exceptional paper on the board and have the entire family view and comment at dinner on the highlighted piece. </w:t>
      </w:r>
    </w:p>
    <w:p w14:paraId="39E1E042" w14:textId="77777777" w:rsidR="00D60C98" w:rsidRDefault="00D60C98" w:rsidP="00D60C98">
      <w:pPr>
        <w:numPr>
          <w:ilvl w:val="0"/>
          <w:numId w:val="5"/>
        </w:numPr>
        <w:spacing w:after="0" w:line="240" w:lineRule="auto"/>
      </w:pPr>
      <w:r>
        <w:t>Let your child design thank you cards, birthday cards, or holiday cards and use them to send to friends and relatives.  Make sure they sign their work.</w:t>
      </w:r>
    </w:p>
    <w:p w14:paraId="2965114E" w14:textId="77777777" w:rsidR="00D60C98" w:rsidRDefault="00D60C98" w:rsidP="00D60C98">
      <w:pPr>
        <w:numPr>
          <w:ilvl w:val="0"/>
          <w:numId w:val="5"/>
        </w:numPr>
        <w:spacing w:after="0" w:line="240" w:lineRule="auto"/>
      </w:pPr>
      <w:r>
        <w:t>Buy your child an inexpensive digital camera and have them take pictures and then gather the family with popcorn and watch the video on your television by hooking the camera to the television or upload to the computer and attach the computer to the television.  Have everyone choose a favorite photo and talk about it.</w:t>
      </w:r>
    </w:p>
    <w:p w14:paraId="2555A232" w14:textId="77777777" w:rsidR="00D60C98" w:rsidRDefault="00D60C98" w:rsidP="00D60C98">
      <w:pPr>
        <w:numPr>
          <w:ilvl w:val="0"/>
          <w:numId w:val="5"/>
        </w:numPr>
        <w:spacing w:after="0" w:line="240" w:lineRule="auto"/>
      </w:pPr>
      <w:r>
        <w:t>Have a date night with your child as an only child.  Take your child out to dinner and a play or a movie.</w:t>
      </w:r>
      <w:r>
        <w:tab/>
      </w:r>
      <w:bookmarkStart w:id="0" w:name="_GoBack"/>
      <w:bookmarkEnd w:id="0"/>
    </w:p>
    <w:sectPr w:rsidR="00D60C9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2FAAD4" w14:textId="77777777" w:rsidR="00587D24" w:rsidRDefault="00587D24" w:rsidP="005E711C">
      <w:pPr>
        <w:spacing w:after="0" w:line="240" w:lineRule="auto"/>
      </w:pPr>
      <w:r>
        <w:separator/>
      </w:r>
    </w:p>
  </w:endnote>
  <w:endnote w:type="continuationSeparator" w:id="0">
    <w:p w14:paraId="61331556" w14:textId="77777777" w:rsidR="00587D24" w:rsidRDefault="00587D24" w:rsidP="005E71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mic Sans MS">
    <w:panose1 w:val="030F0702030302020204"/>
    <w:charset w:val="00"/>
    <w:family w:val="script"/>
    <w:pitch w:val="variable"/>
    <w:sig w:usb0="00000287" w:usb1="00000013"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AA8C5" w14:textId="501BE988" w:rsidR="00A77F10" w:rsidRDefault="00587D24">
    <w:pPr>
      <w:pStyle w:val="Footer"/>
    </w:pPr>
    <w:r>
      <w:rPr>
        <w:noProof/>
      </w:rPr>
      <w:pict w14:anchorId="475F54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margin-left:67.1pt;margin-top:0;width:42.55pt;height:32.45pt;z-index:-251657216;mso-position-vertical:inside" wrapcoords="10611 1507 5684 2009 0 6530 0 10549 1895 17581 2274 18084 6063 19591 6821 19591 13642 19591 14400 19591 18189 17581 20463 11553 20842 7033 15537 2009 12505 1507 10611 1507">
          <v:imagedata r:id="rId1" o:title="footerbds"/>
          <w10:wrap type="tight"/>
        </v:shape>
      </w:pict>
    </w:r>
    <w:r>
      <w:t xml:space="preserve">Developed by               ®™     </w:t>
    </w:r>
    <w:hyperlink r:id="rId2" w:history="1">
      <w:r w:rsidRPr="001F5ACB">
        <w:rPr>
          <w:rStyle w:val="Hyperlink"/>
        </w:rPr>
        <w:t>www.behaviordoctor.org</w:t>
      </w:r>
    </w:hyperlink>
    <w:r>
      <w:t xml:space="preserve"> ©201</w:t>
    </w:r>
    <w:r w:rsidR="005E711C">
      <w:t>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1CDDF4" w14:textId="77777777" w:rsidR="00587D24" w:rsidRDefault="00587D24" w:rsidP="005E711C">
      <w:pPr>
        <w:spacing w:after="0" w:line="240" w:lineRule="auto"/>
      </w:pPr>
      <w:r>
        <w:separator/>
      </w:r>
    </w:p>
  </w:footnote>
  <w:footnote w:type="continuationSeparator" w:id="0">
    <w:p w14:paraId="364B6242" w14:textId="77777777" w:rsidR="00587D24" w:rsidRDefault="00587D24" w:rsidP="005E71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44974"/>
    <w:multiLevelType w:val="hybridMultilevel"/>
    <w:tmpl w:val="4D9483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8A6AF6"/>
    <w:multiLevelType w:val="hybridMultilevel"/>
    <w:tmpl w:val="4712F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A3E1515"/>
    <w:multiLevelType w:val="hybridMultilevel"/>
    <w:tmpl w:val="1AAA4FD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AC67E16"/>
    <w:multiLevelType w:val="hybridMultilevel"/>
    <w:tmpl w:val="5D48E9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1FF1C24"/>
    <w:multiLevelType w:val="hybridMultilevel"/>
    <w:tmpl w:val="5BBA44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
  </w:num>
  <w:num w:numId="3">
    <w:abstractNumId w:val="1"/>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zMDaxMDQ1NjI0NzJR0lEKTi0uzszPAykwrAUAljw0hiwAAAA="/>
  </w:docVars>
  <w:rsids>
    <w:rsidRoot w:val="00C7096B"/>
    <w:rsid w:val="001348A9"/>
    <w:rsid w:val="004A550A"/>
    <w:rsid w:val="004F0733"/>
    <w:rsid w:val="005716E0"/>
    <w:rsid w:val="00587D24"/>
    <w:rsid w:val="005E711C"/>
    <w:rsid w:val="007116D2"/>
    <w:rsid w:val="00AA3A19"/>
    <w:rsid w:val="00C469CB"/>
    <w:rsid w:val="00C7096B"/>
    <w:rsid w:val="00CB2BEA"/>
    <w:rsid w:val="00D60C98"/>
    <w:rsid w:val="00EE0855"/>
    <w:rsid w:val="00F210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0FDD007B"/>
  <w15:chartTrackingRefBased/>
  <w15:docId w15:val="{62A66B2A-7505-4E63-AAD8-9621000965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1"/>
    <w:qFormat/>
    <w:rsid w:val="00D60C98"/>
    <w:pPr>
      <w:keepNext/>
      <w:spacing w:before="240" w:after="60" w:line="240" w:lineRule="auto"/>
      <w:outlineLvl w:val="1"/>
    </w:pPr>
    <w:rPr>
      <w:rFonts w:ascii="Arial" w:eastAsia="Times New Roman"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709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A3A19"/>
    <w:rPr>
      <w:color w:val="0563C1" w:themeColor="hyperlink"/>
      <w:u w:val="single"/>
    </w:rPr>
  </w:style>
  <w:style w:type="character" w:styleId="UnresolvedMention">
    <w:name w:val="Unresolved Mention"/>
    <w:basedOn w:val="DefaultParagraphFont"/>
    <w:uiPriority w:val="99"/>
    <w:semiHidden/>
    <w:unhideWhenUsed/>
    <w:rsid w:val="00AA3A19"/>
    <w:rPr>
      <w:color w:val="605E5C"/>
      <w:shd w:val="clear" w:color="auto" w:fill="E1DFDD"/>
    </w:rPr>
  </w:style>
  <w:style w:type="paragraph" w:styleId="ListParagraph">
    <w:name w:val="List Paragraph"/>
    <w:basedOn w:val="Normal"/>
    <w:uiPriority w:val="34"/>
    <w:qFormat/>
    <w:rsid w:val="00AA3A19"/>
    <w:pPr>
      <w:ind w:left="720"/>
      <w:contextualSpacing/>
    </w:pPr>
  </w:style>
  <w:style w:type="character" w:customStyle="1" w:styleId="Heading2Char">
    <w:name w:val="Heading 2 Char"/>
    <w:basedOn w:val="DefaultParagraphFont"/>
    <w:uiPriority w:val="9"/>
    <w:semiHidden/>
    <w:rsid w:val="00D60C98"/>
    <w:rPr>
      <w:rFonts w:asciiTheme="majorHAnsi" w:eastAsiaTheme="majorEastAsia" w:hAnsiTheme="majorHAnsi" w:cstheme="majorBidi"/>
      <w:color w:val="2F5496" w:themeColor="accent1" w:themeShade="BF"/>
      <w:sz w:val="26"/>
      <w:szCs w:val="26"/>
    </w:rPr>
  </w:style>
  <w:style w:type="character" w:customStyle="1" w:styleId="Heading2Char1">
    <w:name w:val="Heading 2 Char1"/>
    <w:link w:val="Heading2"/>
    <w:rsid w:val="00D60C98"/>
    <w:rPr>
      <w:rFonts w:ascii="Arial" w:eastAsia="Times New Roman" w:hAnsi="Arial" w:cs="Arial"/>
      <w:b/>
      <w:bCs/>
      <w:i/>
      <w:iCs/>
      <w:sz w:val="28"/>
      <w:szCs w:val="28"/>
    </w:rPr>
  </w:style>
  <w:style w:type="character" w:styleId="Emphasis">
    <w:name w:val="Emphasis"/>
    <w:uiPriority w:val="20"/>
    <w:qFormat/>
    <w:rsid w:val="00D60C98"/>
    <w:rPr>
      <w:b/>
      <w:bCs/>
      <w:i w:val="0"/>
      <w:iCs w:val="0"/>
    </w:rPr>
  </w:style>
  <w:style w:type="paragraph" w:styleId="NormalWeb">
    <w:name w:val="Normal (Web)"/>
    <w:basedOn w:val="Normal"/>
    <w:uiPriority w:val="99"/>
    <w:semiHidden/>
    <w:unhideWhenUsed/>
    <w:rsid w:val="00D60C98"/>
    <w:pPr>
      <w:spacing w:before="100" w:beforeAutospacing="1" w:after="100" w:afterAutospacing="1" w:line="240" w:lineRule="auto"/>
    </w:pPr>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D60C98"/>
    <w:pPr>
      <w:tabs>
        <w:tab w:val="center" w:pos="4680"/>
        <w:tab w:val="right" w:pos="936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D60C98"/>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5E71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71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gif"/><Relationship Id="rId18" Type="http://schemas.openxmlformats.org/officeDocument/2006/relationships/image" Target="http://static-a.arttoday.com/thm/thm14/AF/animations/people_a_l/heads/yellow_guy_smiling_really_big/4954173.gif?yellow_guy_smiling_really_big_lg_nwm" TargetMode="External"/><Relationship Id="rId26" Type="http://schemas.openxmlformats.org/officeDocument/2006/relationships/image" Target="http://static-a.arttoday.com/thm/thm14/AF/animations/people_a_l/heads/yellow_guy_winking/4954850.gif?yellow_guy_winking_lg_nwm" TargetMode="External"/><Relationship Id="rId39" Type="http://schemas.openxmlformats.org/officeDocument/2006/relationships/image" Target="http://static-a.arttoday.com/thm/thm14/AF/animations/people_a_l/heads/yellow_guy_smiling_really_big/4954173.gif?yellow_guy_smiling_really_big_lg_nwm" TargetMode="External"/><Relationship Id="rId21" Type="http://schemas.openxmlformats.org/officeDocument/2006/relationships/image" Target="http://static-a.arttoday.com/thm/thm14/AF/animations/people_a_l/heads/yellow_guy_smiling_really_big/4954173.gif?yellow_guy_smiling_really_big_lg_nwm" TargetMode="External"/><Relationship Id="rId34" Type="http://schemas.openxmlformats.org/officeDocument/2006/relationships/image" Target="http://static-a.arttoday.com/thm/thm14/AF/animations/creatures/faces/happy_face_smiling/4944027.gif?happy_face_smiling_lg_nwm" TargetMode="External"/><Relationship Id="rId42" Type="http://schemas.openxmlformats.org/officeDocument/2006/relationships/image" Target="http://static-a.arttoday.com/thm/thm14/AF/animations/people_a_l/heads/yellow_guy_smiling_really_big/4954173.gif?yellow_guy_smiling_really_big_lg_nwm" TargetMode="External"/><Relationship Id="rId47" Type="http://schemas.openxmlformats.org/officeDocument/2006/relationships/image" Target="http://static-a.arttoday.com/thm/thm14/AF/animations/people_a_l/heads/yellow_guy_winking/4954850.gif?yellow_guy_winking_lg_nwm" TargetMode="External"/><Relationship Id="rId50" Type="http://schemas.openxmlformats.org/officeDocument/2006/relationships/image" Target="http://static-a.arttoday.com/thm/thm14/AF/animations/people_a_l/heads/yellow_guy_winking/4954850.gif?yellow_guy_winking_lg_nwm" TargetMode="External"/><Relationship Id="rId55" Type="http://schemas.openxmlformats.org/officeDocument/2006/relationships/image" Target="http://static-a.arttoday.com/thm/thm14/AF/animations/creatures/faces/happy_face_smiling/4944027.gif?happy_face_smiling_lg_nwm" TargetMode="External"/><Relationship Id="rId63" Type="http://schemas.openxmlformats.org/officeDocument/2006/relationships/image" Target="http://static-a.arttoday.com/thm/thm14/AF/animations/people_a_l/heads/yellow_guy_smiling_really_big/4954173.gif?yellow_guy_smiling_really_big_lg_nwm" TargetMode="External"/><Relationship Id="rId68" Type="http://schemas.openxmlformats.org/officeDocument/2006/relationships/image" Target="http://static-a.arttoday.com/thm/thm14/AF/animations/people_a_l/heads/yellow_guy_winking/4954850.gif?yellow_guy_winking_lg_nwm" TargetMode="External"/><Relationship Id="rId76" Type="http://schemas.openxmlformats.org/officeDocument/2006/relationships/fontTable" Target="fontTable.xml"/><Relationship Id="rId7" Type="http://schemas.openxmlformats.org/officeDocument/2006/relationships/hyperlink" Target="http://www.behaviordoctor.org" TargetMode="External"/><Relationship Id="rId71" Type="http://schemas.openxmlformats.org/officeDocument/2006/relationships/image" Target="http://static-a.arttoday.com/thm/thm14/AF/animations/people_a_l/heads/yellow_guy_winking/4954850.gif?yellow_guy_winking_lg_nwm" TargetMode="External"/><Relationship Id="rId2" Type="http://schemas.openxmlformats.org/officeDocument/2006/relationships/styles" Target="styles.xml"/><Relationship Id="rId16" Type="http://schemas.openxmlformats.org/officeDocument/2006/relationships/image" Target="http://static-a.arttoday.com/thm/thm14/AF/animations/creatures/faces/happy_face_smiling/4944027.gif?happy_face_smiling_lg_nwm" TargetMode="External"/><Relationship Id="rId29" Type="http://schemas.openxmlformats.org/officeDocument/2006/relationships/image" Target="http://static-a.arttoday.com/thm/thm14/AF/animations/people_a_l/heads/yellow_guy_winking/4954850.gif?yellow_guy_winking_lg_nwm" TargetMode="External"/><Relationship Id="rId11" Type="http://schemas.openxmlformats.org/officeDocument/2006/relationships/image" Target="media/image3.gif"/><Relationship Id="rId24" Type="http://schemas.openxmlformats.org/officeDocument/2006/relationships/image" Target="http://static-a.arttoday.com/thm/thm14/AF/animations/people_a_l/heads/yellow_guy_smiling_really_big/4954173.gif?yellow_guy_smiling_really_big_lg_nwm" TargetMode="External"/><Relationship Id="rId32" Type="http://schemas.openxmlformats.org/officeDocument/2006/relationships/image" Target="http://static-a.arttoday.com/thm/thm14/AF/animations/people_a_l/heads/yellow_guy_winking/4954850.gif?yellow_guy_winking_lg_nwm" TargetMode="External"/><Relationship Id="rId37" Type="http://schemas.openxmlformats.org/officeDocument/2006/relationships/image" Target="http://static-a.arttoday.com/thm/thm14/AF/animations/creatures/faces/happy_face_smiling/4944027.gif?happy_face_smiling_lg_nwm" TargetMode="External"/><Relationship Id="rId40" Type="http://schemas.openxmlformats.org/officeDocument/2006/relationships/image" Target="http://static-a.arttoday.com/thm/thm14/AF/animations/creatures/faces/happy_face_smiling/4944027.gif?happy_face_smiling_lg_nwm" TargetMode="External"/><Relationship Id="rId45" Type="http://schemas.openxmlformats.org/officeDocument/2006/relationships/image" Target="http://static-a.arttoday.com/thm/thm14/AF/animations/people_a_l/heads/yellow_guy_smiling_really_big/4954173.gif?yellow_guy_smiling_really_big_lg_nwm" TargetMode="External"/><Relationship Id="rId53" Type="http://schemas.openxmlformats.org/officeDocument/2006/relationships/image" Target="http://static-a.arttoday.com/thm/thm14/AF/animations/people_a_l/heads/yellow_guy_winking/4954850.gif?yellow_guy_winking_lg_nwm" TargetMode="External"/><Relationship Id="rId58" Type="http://schemas.openxmlformats.org/officeDocument/2006/relationships/image" Target="http://static-a.arttoday.com/thm/thm14/AF/animations/creatures/faces/happy_face_smiling/4944027.gif?happy_face_smiling_lg_nwm" TargetMode="External"/><Relationship Id="rId66" Type="http://schemas.openxmlformats.org/officeDocument/2006/relationships/image" Target="http://static-a.arttoday.com/thm/thm14/AF/animations/people_a_l/heads/yellow_guy_smiling_really_big/4954173.gif?yellow_guy_smiling_really_big_lg_nwm" TargetMode="External"/><Relationship Id="rId74" Type="http://schemas.openxmlformats.org/officeDocument/2006/relationships/image" Target="http://static-a.arttoday.com/thm/thm14/AF/animations/people_a_l/heads/yellow_guy_winking/4954850.gif?yellow_guy_winking_lg_nwm" TargetMode="External"/><Relationship Id="rId5" Type="http://schemas.openxmlformats.org/officeDocument/2006/relationships/footnotes" Target="footnotes.xml"/><Relationship Id="rId15" Type="http://schemas.openxmlformats.org/officeDocument/2006/relationships/image" Target="http://static-a.arttoday.com/thm/thm14/AF/animations/people_a_l/heads/yellow_guy_smiling_really_big/4954173.gif?yellow_guy_smiling_really_big_lg_nwm" TargetMode="External"/><Relationship Id="rId23" Type="http://schemas.openxmlformats.org/officeDocument/2006/relationships/image" Target="http://static-a.arttoday.com/thm/thm14/AF/animations/people_a_l/heads/yellow_guy_winking/4954850.gif?yellow_guy_winking_lg_nwm" TargetMode="External"/><Relationship Id="rId28" Type="http://schemas.openxmlformats.org/officeDocument/2006/relationships/image" Target="http://static-a.arttoday.com/thm/thm14/AF/animations/creatures/faces/happy_face_smiling/4944027.gif?happy_face_smiling_lg_nwm" TargetMode="External"/><Relationship Id="rId36" Type="http://schemas.openxmlformats.org/officeDocument/2006/relationships/image" Target="http://static-a.arttoday.com/thm/thm14/AF/animations/people_a_l/heads/yellow_guy_smiling_really_big/4954173.gif?yellow_guy_smiling_really_big_lg_nwm" TargetMode="External"/><Relationship Id="rId49" Type="http://schemas.openxmlformats.org/officeDocument/2006/relationships/image" Target="http://static-a.arttoday.com/thm/thm14/AF/animations/creatures/faces/happy_face_smiling/4944027.gif?happy_face_smiling_lg_nwm" TargetMode="External"/><Relationship Id="rId57" Type="http://schemas.openxmlformats.org/officeDocument/2006/relationships/image" Target="http://static-a.arttoday.com/thm/thm14/AF/animations/people_a_l/heads/yellow_guy_smiling_really_big/4954173.gif?yellow_guy_smiling_really_big_lg_nwm" TargetMode="External"/><Relationship Id="rId61" Type="http://schemas.openxmlformats.org/officeDocument/2006/relationships/image" Target="http://static-a.arttoday.com/thm/thm14/AF/animations/creatures/faces/happy_face_smiling/4944027.gif?happy_face_smiling_lg_nwm" TargetMode="External"/><Relationship Id="rId10" Type="http://schemas.openxmlformats.org/officeDocument/2006/relationships/image" Target="http://static-a.arttoday.com/thm/thm14/AF/animations/people_a_l/heads/yellow_guy_smiling_really_big/4954173.gif?yellow_guy_smiling_really_big_lg_nwm" TargetMode="External"/><Relationship Id="rId19" Type="http://schemas.openxmlformats.org/officeDocument/2006/relationships/image" Target="http://static-a.arttoday.com/thm/thm14/AF/animations/creatures/faces/happy_face_smiling/4944027.gif?happy_face_smiling_lg_nwm" TargetMode="External"/><Relationship Id="rId31" Type="http://schemas.openxmlformats.org/officeDocument/2006/relationships/image" Target="http://static-a.arttoday.com/thm/thm14/AF/animations/creatures/faces/happy_face_smiling/4944027.gif?happy_face_smiling_lg_nwm" TargetMode="External"/><Relationship Id="rId44" Type="http://schemas.openxmlformats.org/officeDocument/2006/relationships/image" Target="http://static-a.arttoday.com/thm/thm14/AF/animations/people_a_l/heads/yellow_guy_winking/4954850.gif?yellow_guy_winking_lg_nwm" TargetMode="External"/><Relationship Id="rId52" Type="http://schemas.openxmlformats.org/officeDocument/2006/relationships/image" Target="http://static-a.arttoday.com/thm/thm14/AF/animations/creatures/faces/happy_face_smiling/4944027.gif?happy_face_smiling_lg_nwm" TargetMode="External"/><Relationship Id="rId60" Type="http://schemas.openxmlformats.org/officeDocument/2006/relationships/image" Target="http://static-a.arttoday.com/thm/thm14/AF/animations/people_a_l/heads/yellow_guy_smiling_really_big/4954173.gif?yellow_guy_smiling_really_big_lg_nwm" TargetMode="External"/><Relationship Id="rId65" Type="http://schemas.openxmlformats.org/officeDocument/2006/relationships/image" Target="http://static-a.arttoday.com/thm/thm14/AF/animations/people_a_l/heads/yellow_guy_winking/4954850.gif?yellow_guy_winking_lg_nwm" TargetMode="External"/><Relationship Id="rId73" Type="http://schemas.openxmlformats.org/officeDocument/2006/relationships/image" Target="http://static-a.arttoday.com/thm/thm14/AF/animations/creatures/faces/happy_face_smiling/4944027.gif?happy_face_smiling_lg_nwm" TargetMode="External"/><Relationship Id="rId4" Type="http://schemas.openxmlformats.org/officeDocument/2006/relationships/webSettings" Target="webSettings.xml"/><Relationship Id="rId9" Type="http://schemas.openxmlformats.org/officeDocument/2006/relationships/image" Target="media/image2.gif"/><Relationship Id="rId14" Type="http://schemas.openxmlformats.org/officeDocument/2006/relationships/image" Target="http://static-a.arttoday.com/thm/thm14/AF/animations/people_a_l/heads/yellow_guy_winking/4954850.gif?yellow_guy_winking_lg_nwm" TargetMode="External"/><Relationship Id="rId22" Type="http://schemas.openxmlformats.org/officeDocument/2006/relationships/image" Target="http://static-a.arttoday.com/thm/thm14/AF/animations/creatures/faces/happy_face_smiling/4944027.gif?happy_face_smiling_lg_nwm" TargetMode="External"/><Relationship Id="rId27" Type="http://schemas.openxmlformats.org/officeDocument/2006/relationships/image" Target="http://static-a.arttoday.com/thm/thm14/AF/animations/people_a_l/heads/yellow_guy_smiling_really_big/4954173.gif?yellow_guy_smiling_really_big_lg_nwm" TargetMode="External"/><Relationship Id="rId30" Type="http://schemas.openxmlformats.org/officeDocument/2006/relationships/image" Target="http://static-a.arttoday.com/thm/thm14/AF/animations/people_a_l/heads/yellow_guy_smiling_really_big/4954173.gif?yellow_guy_smiling_really_big_lg_nwm" TargetMode="External"/><Relationship Id="rId35" Type="http://schemas.openxmlformats.org/officeDocument/2006/relationships/image" Target="http://static-a.arttoday.com/thm/thm14/AF/animations/people_a_l/heads/yellow_guy_winking/4954850.gif?yellow_guy_winking_lg_nwm" TargetMode="External"/><Relationship Id="rId43" Type="http://schemas.openxmlformats.org/officeDocument/2006/relationships/image" Target="http://static-a.arttoday.com/thm/thm14/AF/animations/creatures/faces/happy_face_smiling/4944027.gif?happy_face_smiling_lg_nwm" TargetMode="External"/><Relationship Id="rId48" Type="http://schemas.openxmlformats.org/officeDocument/2006/relationships/image" Target="http://static-a.arttoday.com/thm/thm14/AF/animations/people_a_l/heads/yellow_guy_smiling_really_big/4954173.gif?yellow_guy_smiling_really_big_lg_nwm" TargetMode="External"/><Relationship Id="rId56" Type="http://schemas.openxmlformats.org/officeDocument/2006/relationships/image" Target="http://static-a.arttoday.com/thm/thm14/AF/animations/people_a_l/heads/yellow_guy_winking/4954850.gif?yellow_guy_winking_lg_nwm" TargetMode="External"/><Relationship Id="rId64" Type="http://schemas.openxmlformats.org/officeDocument/2006/relationships/image" Target="http://static-a.arttoday.com/thm/thm14/AF/animations/creatures/faces/happy_face_smiling/4944027.gif?happy_face_smiling_lg_nwm" TargetMode="External"/><Relationship Id="rId69" Type="http://schemas.openxmlformats.org/officeDocument/2006/relationships/image" Target="http://static-a.arttoday.com/thm/thm14/AF/animations/people_a_l/heads/yellow_guy_smiling_really_big/4954173.gif?yellow_guy_smiling_really_big_lg_nwm" TargetMode="External"/><Relationship Id="rId77" Type="http://schemas.openxmlformats.org/officeDocument/2006/relationships/theme" Target="theme/theme1.xml"/><Relationship Id="rId8" Type="http://schemas.openxmlformats.org/officeDocument/2006/relationships/footer" Target="footer1.xml"/><Relationship Id="rId51" Type="http://schemas.openxmlformats.org/officeDocument/2006/relationships/image" Target="http://static-a.arttoday.com/thm/thm14/AF/animations/people_a_l/heads/yellow_guy_smiling_really_big/4954173.gif?yellow_guy_smiling_really_big_lg_nwm" TargetMode="External"/><Relationship Id="rId72" Type="http://schemas.openxmlformats.org/officeDocument/2006/relationships/image" Target="http://static-a.arttoday.com/thm/thm14/AF/animations/people_a_l/heads/yellow_guy_smiling_really_big/4954173.gif?yellow_guy_smiling_really_big_lg_nwm" TargetMode="External"/><Relationship Id="rId3" Type="http://schemas.openxmlformats.org/officeDocument/2006/relationships/settings" Target="settings.xml"/><Relationship Id="rId12" Type="http://schemas.openxmlformats.org/officeDocument/2006/relationships/image" Target="http://static-a.arttoday.com/thm/thm14/AF/animations/creatures/faces/happy_face_smiling/4944027.gif?happy_face_smiling_lg_nwm" TargetMode="External"/><Relationship Id="rId17" Type="http://schemas.openxmlformats.org/officeDocument/2006/relationships/image" Target="http://static-a.arttoday.com/thm/thm14/AF/animations/people_a_l/heads/yellow_guy_winking/4954850.gif?yellow_guy_winking_lg_nwm" TargetMode="External"/><Relationship Id="rId25" Type="http://schemas.openxmlformats.org/officeDocument/2006/relationships/image" Target="http://static-a.arttoday.com/thm/thm14/AF/animations/creatures/faces/happy_face_smiling/4944027.gif?happy_face_smiling_lg_nwm" TargetMode="External"/><Relationship Id="rId33" Type="http://schemas.openxmlformats.org/officeDocument/2006/relationships/image" Target="http://static-a.arttoday.com/thm/thm14/AF/animations/people_a_l/heads/yellow_guy_smiling_really_big/4954173.gif?yellow_guy_smiling_really_big_lg_nwm" TargetMode="External"/><Relationship Id="rId38" Type="http://schemas.openxmlformats.org/officeDocument/2006/relationships/image" Target="http://static-a.arttoday.com/thm/thm14/AF/animations/people_a_l/heads/yellow_guy_winking/4954850.gif?yellow_guy_winking_lg_nwm" TargetMode="External"/><Relationship Id="rId46" Type="http://schemas.openxmlformats.org/officeDocument/2006/relationships/image" Target="http://static-a.arttoday.com/thm/thm14/AF/animations/creatures/faces/happy_face_smiling/4944027.gif?happy_face_smiling_lg_nwm" TargetMode="External"/><Relationship Id="rId59" Type="http://schemas.openxmlformats.org/officeDocument/2006/relationships/image" Target="http://static-a.arttoday.com/thm/thm14/AF/animations/people_a_l/heads/yellow_guy_winking/4954850.gif?yellow_guy_winking_lg_nwm" TargetMode="External"/><Relationship Id="rId67" Type="http://schemas.openxmlformats.org/officeDocument/2006/relationships/image" Target="http://static-a.arttoday.com/thm/thm14/AF/animations/creatures/faces/happy_face_smiling/4944027.gif?happy_face_smiling_lg_nwm" TargetMode="External"/><Relationship Id="rId20" Type="http://schemas.openxmlformats.org/officeDocument/2006/relationships/image" Target="http://static-a.arttoday.com/thm/thm14/AF/animations/people_a_l/heads/yellow_guy_winking/4954850.gif?yellow_guy_winking_lg_nwm" TargetMode="External"/><Relationship Id="rId41" Type="http://schemas.openxmlformats.org/officeDocument/2006/relationships/image" Target="http://static-a.arttoday.com/thm/thm14/AF/animations/people_a_l/heads/yellow_guy_winking/4954850.gif?yellow_guy_winking_lg_nwm" TargetMode="External"/><Relationship Id="rId54" Type="http://schemas.openxmlformats.org/officeDocument/2006/relationships/image" Target="http://static-a.arttoday.com/thm/thm14/AF/animations/people_a_l/heads/yellow_guy_smiling_really_big/4954173.gif?yellow_guy_smiling_really_big_lg_nwm" TargetMode="External"/><Relationship Id="rId62" Type="http://schemas.openxmlformats.org/officeDocument/2006/relationships/image" Target="http://static-a.arttoday.com/thm/thm14/AF/animations/people_a_l/heads/yellow_guy_winking/4954850.gif?yellow_guy_winking_lg_nwm" TargetMode="External"/><Relationship Id="rId70" Type="http://schemas.openxmlformats.org/officeDocument/2006/relationships/image" Target="http://static-a.arttoday.com/thm/thm14/AF/animations/creatures/faces/happy_face_smiling/4944027.gif?happy_face_smiling_lg_nwm" TargetMode="External"/><Relationship Id="rId75" Type="http://schemas.openxmlformats.org/officeDocument/2006/relationships/image" Target="media/image5.png"/><Relationship Id="rId1" Type="http://schemas.openxmlformats.org/officeDocument/2006/relationships/numbering" Target="numbering.xml"/><Relationship Id="rId6" Type="http://schemas.openxmlformats.org/officeDocument/2006/relationships/endnotes" Target="endnotes.xml"/></Relationships>
</file>

<file path=word/_rels/footer1.xml.rels><?xml version="1.0" encoding="UTF-8" standalone="yes"?>
<Relationships xmlns="http://schemas.openxmlformats.org/package/2006/relationships"><Relationship Id="rId2" Type="http://schemas.openxmlformats.org/officeDocument/2006/relationships/hyperlink" Target="http://www.behaviordoctor.org"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12</Pages>
  <Words>3760</Words>
  <Characters>21438</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Riffel</dc:creator>
  <cp:keywords/>
  <dc:description/>
  <cp:lastModifiedBy>Laura Riffel</cp:lastModifiedBy>
  <cp:revision>8</cp:revision>
  <dcterms:created xsi:type="dcterms:W3CDTF">2018-10-10T22:29:00Z</dcterms:created>
  <dcterms:modified xsi:type="dcterms:W3CDTF">2018-10-10T22:57:00Z</dcterms:modified>
</cp:coreProperties>
</file>